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6CC78E" w14:textId="4B26D9DA" w:rsidR="002441F6" w:rsidRDefault="00CF3947" w:rsidP="002441F6">
      <w:pPr>
        <w:jc w:val="center"/>
        <w:rPr>
          <w:rFonts w:ascii="Arial Narrow" w:hAnsi="Arial Narrow" w:cs="Arial"/>
          <w:b/>
          <w:sz w:val="28"/>
          <w:szCs w:val="22"/>
        </w:rPr>
      </w:pPr>
      <w:bookmarkStart w:id="0" w:name="_Toc342305277"/>
      <w:r>
        <w:rPr>
          <w:noProof/>
          <w:sz w:val="22"/>
          <w:szCs w:val="22"/>
        </w:rPr>
        <w:drawing>
          <wp:inline distT="0" distB="0" distL="0" distR="0" wp14:anchorId="543D1A58" wp14:editId="47287A02">
            <wp:extent cx="1526992" cy="914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pa bw with taglin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99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06DB4" w14:textId="77777777" w:rsidR="002441F6" w:rsidRDefault="002441F6" w:rsidP="002441F6">
      <w:pPr>
        <w:jc w:val="center"/>
        <w:rPr>
          <w:rFonts w:ascii="Arial Narrow" w:hAnsi="Arial Narrow" w:cs="Arial"/>
          <w:b/>
          <w:sz w:val="28"/>
          <w:szCs w:val="22"/>
        </w:rPr>
      </w:pPr>
    </w:p>
    <w:p w14:paraId="64AC8864" w14:textId="77777777" w:rsidR="007349C6" w:rsidRPr="007A27B3" w:rsidRDefault="007349C6" w:rsidP="007349C6">
      <w:pPr>
        <w:jc w:val="center"/>
        <w:rPr>
          <w:b/>
          <w:sz w:val="28"/>
          <w:szCs w:val="28"/>
        </w:rPr>
      </w:pPr>
      <w:bookmarkStart w:id="1" w:name="Release_Form_Actual"/>
      <w:r w:rsidRPr="007A27B3">
        <w:rPr>
          <w:b/>
          <w:sz w:val="28"/>
          <w:szCs w:val="28"/>
        </w:rPr>
        <w:t>RELEASE FORM</w:t>
      </w:r>
    </w:p>
    <w:p w14:paraId="49F961FC" w14:textId="77777777" w:rsidR="007349C6" w:rsidRPr="0093049D" w:rsidRDefault="007349C6" w:rsidP="007349C6">
      <w:pPr>
        <w:widowControl w:val="0"/>
        <w:tabs>
          <w:tab w:val="left" w:pos="-990"/>
          <w:tab w:val="left" w:pos="-630"/>
          <w:tab w:val="left" w:pos="90"/>
          <w:tab w:val="left" w:pos="810"/>
          <w:tab w:val="left" w:pos="1530"/>
          <w:tab w:val="left" w:pos="2250"/>
          <w:tab w:val="left" w:pos="2970"/>
          <w:tab w:val="left" w:pos="3690"/>
          <w:tab w:val="left" w:pos="4410"/>
          <w:tab w:val="left" w:pos="5130"/>
          <w:tab w:val="left" w:pos="5850"/>
          <w:tab w:val="left" w:pos="6570"/>
          <w:tab w:val="left" w:pos="7290"/>
          <w:tab w:val="left" w:pos="8010"/>
          <w:tab w:val="left" w:pos="8730"/>
          <w:tab w:val="left" w:pos="9450"/>
        </w:tabs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Release forms may be handwritten.  Illegible forms will </w:t>
      </w:r>
      <w:r w:rsidRPr="00AE68CB">
        <w:rPr>
          <w:i/>
          <w:sz w:val="22"/>
          <w:szCs w:val="22"/>
        </w:rPr>
        <w:t>not</w:t>
      </w:r>
      <w:r>
        <w:rPr>
          <w:sz w:val="22"/>
          <w:szCs w:val="22"/>
        </w:rPr>
        <w:t xml:space="preserve"> be accepted.</w:t>
      </w:r>
    </w:p>
    <w:p w14:paraId="7F30CB79" w14:textId="77777777" w:rsidR="007349C6" w:rsidRPr="00BD449A" w:rsidRDefault="007349C6" w:rsidP="007349C6">
      <w:pPr>
        <w:jc w:val="center"/>
        <w:rPr>
          <w:b/>
          <w:sz w:val="22"/>
          <w:szCs w:val="22"/>
        </w:rPr>
      </w:pPr>
      <w:r w:rsidRPr="00BD449A">
        <w:rPr>
          <w:b/>
          <w:sz w:val="22"/>
          <w:szCs w:val="22"/>
        </w:rPr>
        <w:t>(This form must be completed for all events as specified in the event guidelines.)</w:t>
      </w:r>
    </w:p>
    <w:p w14:paraId="0DFAD360" w14:textId="77777777" w:rsidR="007349C6" w:rsidRPr="00BD449A" w:rsidRDefault="007349C6" w:rsidP="007349C6">
      <w:pPr>
        <w:jc w:val="center"/>
        <w:rPr>
          <w:b/>
          <w:sz w:val="22"/>
          <w:szCs w:val="22"/>
        </w:rPr>
      </w:pPr>
    </w:p>
    <w:p w14:paraId="6A8BCB6F" w14:textId="77777777" w:rsidR="007349C6" w:rsidRPr="007A27B3" w:rsidRDefault="007349C6" w:rsidP="007349C6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Event Name:</w:t>
      </w:r>
    </w:p>
    <w:p w14:paraId="10085F0F" w14:textId="77777777" w:rsidR="007349C6" w:rsidRPr="007A27B3" w:rsidRDefault="007349C6" w:rsidP="007349C6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Event #:</w:t>
      </w:r>
    </w:p>
    <w:p w14:paraId="2C336DFC" w14:textId="77777777" w:rsidR="007349C6" w:rsidRPr="007A27B3" w:rsidRDefault="007349C6" w:rsidP="007349C6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Contestant ID#:</w:t>
      </w:r>
    </w:p>
    <w:p w14:paraId="4C0F247A" w14:textId="77777777" w:rsidR="007349C6" w:rsidRPr="007A27B3" w:rsidRDefault="007349C6" w:rsidP="007349C6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Team ID# (if applicable):</w:t>
      </w:r>
    </w:p>
    <w:p w14:paraId="7BF7448B" w14:textId="77777777" w:rsidR="007349C6" w:rsidRPr="00BD449A" w:rsidRDefault="007349C6" w:rsidP="007349C6">
      <w:pPr>
        <w:rPr>
          <w:b/>
          <w:sz w:val="22"/>
          <w:szCs w:val="22"/>
        </w:rPr>
      </w:pPr>
    </w:p>
    <w:p w14:paraId="580D7BBC" w14:textId="77777777" w:rsidR="007349C6" w:rsidRPr="00BD449A" w:rsidRDefault="007349C6" w:rsidP="007349C6">
      <w:pPr>
        <w:rPr>
          <w:b/>
          <w:bCs/>
          <w:sz w:val="22"/>
          <w:szCs w:val="22"/>
        </w:rPr>
      </w:pPr>
      <w:r w:rsidRPr="00BD449A">
        <w:rPr>
          <w:b/>
          <w:bCs/>
          <w:sz w:val="22"/>
          <w:szCs w:val="22"/>
        </w:rPr>
        <w:t>I hereby consent irrevocably to the use and reproduction (electronically or in print) of any and all photographs taken of me in any form whatsoever for a Business Professionals of America Workplace Skills Assessment Program Competitive Event.</w:t>
      </w:r>
    </w:p>
    <w:p w14:paraId="1850C313" w14:textId="77777777" w:rsidR="007349C6" w:rsidRPr="00BD449A" w:rsidRDefault="007349C6" w:rsidP="007349C6">
      <w:pPr>
        <w:rPr>
          <w:b/>
          <w:bCs/>
          <w:sz w:val="22"/>
          <w:szCs w:val="22"/>
        </w:rPr>
      </w:pPr>
    </w:p>
    <w:p w14:paraId="6D587954" w14:textId="77777777" w:rsidR="007349C6" w:rsidRPr="00BD449A" w:rsidRDefault="007349C6" w:rsidP="007349C6">
      <w:pPr>
        <w:rPr>
          <w:b/>
          <w:bCs/>
          <w:sz w:val="22"/>
          <w:szCs w:val="22"/>
        </w:rPr>
      </w:pPr>
      <w:r w:rsidRPr="00BD449A">
        <w:rPr>
          <w:b/>
          <w:bCs/>
          <w:sz w:val="22"/>
          <w:szCs w:val="22"/>
        </w:rPr>
        <w:t>Consent is also granted for any printed matter or audio recording used in conjunction with the photograph(s) and with the use of my name.</w:t>
      </w:r>
    </w:p>
    <w:p w14:paraId="76338C04" w14:textId="77777777" w:rsidR="007349C6" w:rsidRPr="00BD449A" w:rsidRDefault="007349C6" w:rsidP="007349C6">
      <w:pPr>
        <w:rPr>
          <w:b/>
          <w:bCs/>
          <w:sz w:val="22"/>
          <w:szCs w:val="22"/>
        </w:rPr>
      </w:pPr>
    </w:p>
    <w:p w14:paraId="328F6313" w14:textId="77777777" w:rsidR="007349C6" w:rsidRPr="00BD449A" w:rsidRDefault="007349C6" w:rsidP="007349C6">
      <w:pPr>
        <w:rPr>
          <w:b/>
          <w:bCs/>
          <w:sz w:val="22"/>
          <w:szCs w:val="22"/>
        </w:rPr>
      </w:pPr>
      <w:r w:rsidRPr="00BD449A">
        <w:rPr>
          <w:b/>
          <w:bCs/>
          <w:sz w:val="22"/>
          <w:szCs w:val="22"/>
        </w:rPr>
        <w:t>I have read this document and am fully aware of the content and implications, legal and otherwise.</w:t>
      </w:r>
    </w:p>
    <w:p w14:paraId="41D89FDA" w14:textId="77777777" w:rsidR="007349C6" w:rsidRPr="00BD449A" w:rsidRDefault="007349C6" w:rsidP="007349C6">
      <w:pPr>
        <w:rPr>
          <w:sz w:val="22"/>
          <w:szCs w:val="22"/>
        </w:rPr>
      </w:pPr>
    </w:p>
    <w:p w14:paraId="2E7940C5" w14:textId="77777777" w:rsidR="007349C6" w:rsidRPr="00BD449A" w:rsidRDefault="007349C6" w:rsidP="007349C6">
      <w:pPr>
        <w:rPr>
          <w:sz w:val="22"/>
          <w:szCs w:val="22"/>
        </w:rPr>
      </w:pPr>
    </w:p>
    <w:p w14:paraId="7CB67F7C" w14:textId="77777777" w:rsidR="007349C6" w:rsidRPr="00BD449A" w:rsidRDefault="007349C6" w:rsidP="007349C6">
      <w:pPr>
        <w:rPr>
          <w:sz w:val="22"/>
          <w:szCs w:val="22"/>
        </w:rPr>
      </w:pPr>
      <w:r w:rsidRPr="00BD449A">
        <w:rPr>
          <w:sz w:val="22"/>
          <w:szCs w:val="22"/>
        </w:rPr>
        <w:t>This information must be completed he</w:t>
      </w:r>
      <w:r>
        <w:rPr>
          <w:sz w:val="22"/>
          <w:szCs w:val="22"/>
        </w:rPr>
        <w:t>re and will also be required on</w:t>
      </w:r>
      <w:r w:rsidRPr="00BD449A">
        <w:rPr>
          <w:sz w:val="22"/>
          <w:szCs w:val="22"/>
        </w:rPr>
        <w:t>line if this event is submitted to a BPA website for national competition.</w:t>
      </w:r>
    </w:p>
    <w:p w14:paraId="0045A18D" w14:textId="77777777" w:rsidR="007349C6" w:rsidRPr="00BD449A" w:rsidRDefault="007349C6" w:rsidP="007349C6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7470"/>
      </w:tblGrid>
      <w:tr w:rsidR="007349C6" w:rsidRPr="00BD449A" w14:paraId="382A1D4D" w14:textId="77777777" w:rsidTr="00AC0F0D">
        <w:tc>
          <w:tcPr>
            <w:tcW w:w="1908" w:type="dxa"/>
          </w:tcPr>
          <w:p w14:paraId="0A53481C" w14:textId="77777777" w:rsidR="007349C6" w:rsidRPr="00BD449A" w:rsidRDefault="007349C6" w:rsidP="00AC0F0D">
            <w:r w:rsidRPr="00BD449A">
              <w:t>Name</w:t>
            </w:r>
          </w:p>
        </w:tc>
        <w:tc>
          <w:tcPr>
            <w:tcW w:w="7470" w:type="dxa"/>
          </w:tcPr>
          <w:p w14:paraId="38022241" w14:textId="77777777" w:rsidR="007349C6" w:rsidRPr="00BD449A" w:rsidRDefault="007349C6" w:rsidP="00AC0F0D"/>
          <w:p w14:paraId="44E8F5CA" w14:textId="77777777" w:rsidR="007349C6" w:rsidRPr="00BD449A" w:rsidRDefault="007349C6" w:rsidP="00AC0F0D"/>
        </w:tc>
      </w:tr>
      <w:tr w:rsidR="007349C6" w:rsidRPr="00BD449A" w14:paraId="66CEBCD7" w14:textId="77777777" w:rsidTr="00AC0F0D">
        <w:tc>
          <w:tcPr>
            <w:tcW w:w="1908" w:type="dxa"/>
          </w:tcPr>
          <w:p w14:paraId="42B2E16C" w14:textId="77777777" w:rsidR="007349C6" w:rsidRPr="00BD449A" w:rsidRDefault="007349C6" w:rsidP="00AC0F0D">
            <w:r w:rsidRPr="00BD449A">
              <w:t>Address</w:t>
            </w:r>
          </w:p>
        </w:tc>
        <w:tc>
          <w:tcPr>
            <w:tcW w:w="7470" w:type="dxa"/>
          </w:tcPr>
          <w:p w14:paraId="637ECCE4" w14:textId="77777777" w:rsidR="007349C6" w:rsidRPr="00BD449A" w:rsidRDefault="007349C6" w:rsidP="00AC0F0D"/>
          <w:p w14:paraId="12872CCF" w14:textId="77777777" w:rsidR="007349C6" w:rsidRPr="00BD449A" w:rsidRDefault="007349C6" w:rsidP="00AC0F0D"/>
        </w:tc>
      </w:tr>
      <w:tr w:rsidR="007349C6" w:rsidRPr="00BD449A" w14:paraId="30631E28" w14:textId="77777777" w:rsidTr="00AC0F0D">
        <w:tc>
          <w:tcPr>
            <w:tcW w:w="1908" w:type="dxa"/>
          </w:tcPr>
          <w:p w14:paraId="242F746D" w14:textId="77777777" w:rsidR="007349C6" w:rsidRPr="000C0321" w:rsidRDefault="007349C6" w:rsidP="00AC0F0D">
            <w:pPr>
              <w:rPr>
                <w:sz w:val="22"/>
                <w:szCs w:val="22"/>
              </w:rPr>
            </w:pPr>
            <w:r w:rsidRPr="000C0321">
              <w:rPr>
                <w:sz w:val="22"/>
                <w:szCs w:val="22"/>
              </w:rPr>
              <w:t>City , State, ZIP</w:t>
            </w:r>
          </w:p>
        </w:tc>
        <w:tc>
          <w:tcPr>
            <w:tcW w:w="7470" w:type="dxa"/>
          </w:tcPr>
          <w:p w14:paraId="4B9237CA" w14:textId="77777777" w:rsidR="007349C6" w:rsidRPr="00BD449A" w:rsidRDefault="007349C6" w:rsidP="00AC0F0D"/>
          <w:p w14:paraId="43731115" w14:textId="77777777" w:rsidR="007349C6" w:rsidRPr="00BD449A" w:rsidRDefault="007349C6" w:rsidP="00AC0F0D"/>
        </w:tc>
      </w:tr>
    </w:tbl>
    <w:p w14:paraId="6588C1F7" w14:textId="77777777" w:rsidR="007349C6" w:rsidRPr="00BD449A" w:rsidRDefault="007349C6" w:rsidP="007349C6">
      <w:pPr>
        <w:rPr>
          <w:sz w:val="22"/>
          <w:szCs w:val="22"/>
        </w:rPr>
      </w:pPr>
    </w:p>
    <w:p w14:paraId="4A860DFA" w14:textId="77777777" w:rsidR="007349C6" w:rsidRPr="00BD449A" w:rsidRDefault="007349C6" w:rsidP="007349C6">
      <w:pPr>
        <w:rPr>
          <w:bCs/>
          <w:sz w:val="22"/>
          <w:szCs w:val="22"/>
        </w:rPr>
      </w:pPr>
      <w:r w:rsidRPr="00BD449A">
        <w:rPr>
          <w:bCs/>
          <w:sz w:val="22"/>
          <w:szCs w:val="22"/>
        </w:rPr>
        <w:t>A printed copy with signature(s) must be provided for the judges before you present.</w:t>
      </w:r>
    </w:p>
    <w:p w14:paraId="13D30338" w14:textId="77777777" w:rsidR="007349C6" w:rsidRPr="00BD449A" w:rsidRDefault="007349C6" w:rsidP="007349C6">
      <w:pPr>
        <w:rPr>
          <w:b/>
          <w:bCs/>
          <w:sz w:val="22"/>
          <w:szCs w:val="2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7349C6" w:rsidRPr="00DD7BEB" w14:paraId="6019D6EF" w14:textId="77777777" w:rsidTr="00AC0F0D">
        <w:trPr>
          <w:trHeight w:val="395"/>
        </w:trPr>
        <w:tc>
          <w:tcPr>
            <w:tcW w:w="6858" w:type="dxa"/>
          </w:tcPr>
          <w:p w14:paraId="212F3531" w14:textId="77777777" w:rsidR="007349C6" w:rsidRPr="00DD7BEB" w:rsidRDefault="007349C6" w:rsidP="00AC0F0D">
            <w:r>
              <w:rPr>
                <w:sz w:val="22"/>
                <w:szCs w:val="22"/>
              </w:rPr>
              <w:t>S</w:t>
            </w:r>
            <w:r w:rsidRPr="00DD7BEB">
              <w:rPr>
                <w:sz w:val="22"/>
                <w:szCs w:val="22"/>
              </w:rPr>
              <w:t>ignature</w:t>
            </w:r>
          </w:p>
          <w:p w14:paraId="2B1854F8" w14:textId="77777777" w:rsidR="007349C6" w:rsidRPr="00DD7BEB" w:rsidRDefault="007349C6" w:rsidP="00AC0F0D">
            <w:r w:rsidRPr="00DD7BEB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5F808276" w14:textId="77777777" w:rsidR="007349C6" w:rsidRPr="00DD7BEB" w:rsidRDefault="007349C6" w:rsidP="00AC0F0D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5A578882" w14:textId="77777777" w:rsidR="007349C6" w:rsidRDefault="007349C6" w:rsidP="007349C6">
      <w:pPr>
        <w:rPr>
          <w:b/>
          <w:bCs/>
          <w:sz w:val="22"/>
          <w:szCs w:val="22"/>
        </w:rPr>
      </w:pPr>
    </w:p>
    <w:p w14:paraId="6B1CBC77" w14:textId="77777777" w:rsidR="007349C6" w:rsidRPr="00BD449A" w:rsidRDefault="007349C6" w:rsidP="007349C6">
      <w:pPr>
        <w:rPr>
          <w:b/>
          <w:bCs/>
          <w:sz w:val="22"/>
          <w:szCs w:val="22"/>
        </w:rPr>
      </w:pPr>
    </w:p>
    <w:p w14:paraId="487707E2" w14:textId="77777777" w:rsidR="007349C6" w:rsidRPr="00BD449A" w:rsidRDefault="007349C6" w:rsidP="007349C6">
      <w:pPr>
        <w:rPr>
          <w:bCs/>
          <w:sz w:val="22"/>
          <w:szCs w:val="22"/>
        </w:rPr>
      </w:pPr>
      <w:r w:rsidRPr="00BD449A">
        <w:rPr>
          <w:bCs/>
          <w:sz w:val="22"/>
          <w:szCs w:val="22"/>
        </w:rPr>
        <w:t>Signature of Parent or Guardian:</w:t>
      </w:r>
    </w:p>
    <w:p w14:paraId="19763D19" w14:textId="77777777" w:rsidR="007349C6" w:rsidRDefault="007349C6" w:rsidP="007349C6">
      <w:pPr>
        <w:rPr>
          <w:bCs/>
          <w:sz w:val="22"/>
          <w:szCs w:val="22"/>
        </w:rPr>
      </w:pPr>
      <w:proofErr w:type="gramStart"/>
      <w:r w:rsidRPr="00BD449A">
        <w:rPr>
          <w:bCs/>
          <w:sz w:val="22"/>
          <w:szCs w:val="22"/>
        </w:rPr>
        <w:t>(If person is under 18 years of age.)</w:t>
      </w:r>
      <w:proofErr w:type="gramEnd"/>
    </w:p>
    <w:p w14:paraId="6812B34F" w14:textId="77777777" w:rsidR="007349C6" w:rsidRPr="008A4E63" w:rsidRDefault="007349C6" w:rsidP="007349C6">
      <w:pPr>
        <w:rPr>
          <w:bCs/>
          <w:sz w:val="18"/>
          <w:szCs w:val="2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7349C6" w:rsidRPr="00DD7BEB" w14:paraId="6AA6876A" w14:textId="77777777" w:rsidTr="00AC0F0D">
        <w:trPr>
          <w:trHeight w:val="395"/>
        </w:trPr>
        <w:tc>
          <w:tcPr>
            <w:tcW w:w="6858" w:type="dxa"/>
          </w:tcPr>
          <w:p w14:paraId="3075C5A0" w14:textId="77777777" w:rsidR="007349C6" w:rsidRPr="00DD7BEB" w:rsidRDefault="007349C6" w:rsidP="00AC0F0D">
            <w:r>
              <w:rPr>
                <w:sz w:val="22"/>
                <w:szCs w:val="22"/>
              </w:rPr>
              <w:t>S</w:t>
            </w:r>
            <w:r w:rsidRPr="00DD7BEB">
              <w:rPr>
                <w:sz w:val="22"/>
                <w:szCs w:val="22"/>
              </w:rPr>
              <w:t>ignature</w:t>
            </w:r>
          </w:p>
          <w:p w14:paraId="312B627E" w14:textId="77777777" w:rsidR="007349C6" w:rsidRPr="00DD7BEB" w:rsidRDefault="007349C6" w:rsidP="00AC0F0D">
            <w:r w:rsidRPr="00DD7BEB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686E4DAB" w14:textId="77777777" w:rsidR="007349C6" w:rsidRPr="00DD7BEB" w:rsidRDefault="007349C6" w:rsidP="00AC0F0D">
            <w:r w:rsidRPr="00DD7BEB">
              <w:rPr>
                <w:sz w:val="22"/>
                <w:szCs w:val="22"/>
              </w:rPr>
              <w:t>Date</w:t>
            </w:r>
          </w:p>
        </w:tc>
      </w:tr>
      <w:bookmarkEnd w:id="1"/>
    </w:tbl>
    <w:p w14:paraId="0E57F17C" w14:textId="20E5DE3D" w:rsidR="002441F6" w:rsidRPr="00C864AA" w:rsidRDefault="002441F6" w:rsidP="0058122C">
      <w:pPr>
        <w:rPr>
          <w:b/>
          <w:sz w:val="22"/>
          <w:szCs w:val="22"/>
        </w:rPr>
      </w:pPr>
    </w:p>
    <w:bookmarkEnd w:id="0"/>
    <w:sectPr w:rsidR="002441F6" w:rsidRPr="00C864AA" w:rsidSect="003437D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88" w:footer="43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B9B85E" w14:textId="77777777" w:rsidR="006466A5" w:rsidRDefault="006466A5">
      <w:r>
        <w:separator/>
      </w:r>
    </w:p>
  </w:endnote>
  <w:endnote w:type="continuationSeparator" w:id="0">
    <w:p w14:paraId="5FFC311D" w14:textId="77777777" w:rsidR="006466A5" w:rsidRDefault="00646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Italic">
    <w:panose1 w:val="020B06040202020902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EC4DF4" w14:textId="77777777" w:rsidR="0058122C" w:rsidRDefault="005812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D933A0" w14:textId="77777777" w:rsidR="0058122C" w:rsidRPr="00D92BA6" w:rsidRDefault="0058122C" w:rsidP="0058122C">
    <w:pPr>
      <w:jc w:val="center"/>
      <w:rPr>
        <w:sz w:val="22"/>
        <w:szCs w:val="22"/>
      </w:rPr>
    </w:pPr>
    <w:r w:rsidRPr="00D92BA6">
      <w:rPr>
        <w:sz w:val="22"/>
        <w:szCs w:val="22"/>
      </w:rPr>
      <w:t>Business Professionals of America Workplace Skills Assessment Program</w:t>
    </w:r>
  </w:p>
  <w:p w14:paraId="089E61F0" w14:textId="77777777" w:rsidR="0058122C" w:rsidRPr="00D92BA6" w:rsidRDefault="0058122C" w:rsidP="0058122C">
    <w:pPr>
      <w:jc w:val="center"/>
      <w:rPr>
        <w:b/>
        <w:sz w:val="20"/>
        <w:szCs w:val="20"/>
      </w:rPr>
    </w:pPr>
    <w:r w:rsidRPr="00D92BA6">
      <w:rPr>
        <w:b/>
        <w:sz w:val="20"/>
        <w:szCs w:val="20"/>
      </w:rPr>
      <w:t>Material contained in this publication may be reproduced f</w:t>
    </w:r>
    <w:r>
      <w:rPr>
        <w:b/>
        <w:sz w:val="20"/>
        <w:szCs w:val="20"/>
      </w:rPr>
      <w:t>or member and/or event use only.</w:t>
    </w:r>
  </w:p>
  <w:p w14:paraId="3F1FF261" w14:textId="371519B7" w:rsidR="0058122C" w:rsidRPr="00D92BA6" w:rsidRDefault="0058122C" w:rsidP="0058122C">
    <w:pPr>
      <w:pStyle w:val="Footer"/>
      <w:rPr>
        <w:sz w:val="22"/>
        <w:szCs w:val="22"/>
      </w:rPr>
    </w:pPr>
    <w:r>
      <w:rPr>
        <w:noProof/>
        <w:sz w:val="22"/>
        <w:szCs w:val="22"/>
      </w:rPr>
      <w:t>September 1, 2017</w:t>
    </w:r>
    <w:r w:rsidRPr="00D92BA6">
      <w:rPr>
        <w:sz w:val="22"/>
        <w:szCs w:val="22"/>
      </w:rPr>
      <w:ptab w:relativeTo="margin" w:alignment="center" w:leader="none"/>
    </w:r>
    <w:r w:rsidRPr="00D92BA6">
      <w:rPr>
        <w:sz w:val="22"/>
        <w:szCs w:val="22"/>
      </w:rPr>
      <w:ptab w:relativeTo="margin" w:alignment="right" w:leader="none"/>
    </w:r>
    <w:r w:rsidRPr="007D0C5A">
      <w:rPr>
        <w:sz w:val="22"/>
        <w:szCs w:val="22"/>
      </w:rPr>
      <w:t xml:space="preserve"> </w:t>
    </w:r>
    <w:r w:rsidRPr="00D92BA6">
      <w:rPr>
        <w:sz w:val="22"/>
        <w:szCs w:val="22"/>
      </w:rPr>
      <w:t xml:space="preserve">Page | </w:t>
    </w:r>
    <w:r w:rsidRPr="00D92BA6">
      <w:rPr>
        <w:sz w:val="22"/>
        <w:szCs w:val="22"/>
      </w:rPr>
      <w:fldChar w:fldCharType="begin"/>
    </w:r>
    <w:r w:rsidRPr="00D92BA6">
      <w:rPr>
        <w:sz w:val="22"/>
        <w:szCs w:val="22"/>
      </w:rPr>
      <w:instrText xml:space="preserve"> PAGE   \* MERGEFORMAT </w:instrText>
    </w:r>
    <w:r w:rsidRPr="00D92BA6">
      <w:rPr>
        <w:sz w:val="22"/>
        <w:szCs w:val="22"/>
      </w:rPr>
      <w:fldChar w:fldCharType="separate"/>
    </w:r>
    <w:r>
      <w:rPr>
        <w:noProof/>
        <w:sz w:val="22"/>
        <w:szCs w:val="22"/>
      </w:rPr>
      <w:t>1</w:t>
    </w:r>
    <w:r w:rsidRPr="00D92BA6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>8</w:t>
    </w:r>
    <w:bookmarkStart w:id="2" w:name="_GoBack"/>
    <w:bookmarkEnd w:id="2"/>
  </w:p>
  <w:p w14:paraId="482E5C8B" w14:textId="77777777" w:rsidR="0058122C" w:rsidRDefault="0058122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D58EF0" w14:textId="77777777" w:rsidR="0058122C" w:rsidRDefault="005812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8A993B" w14:textId="77777777" w:rsidR="006466A5" w:rsidRDefault="006466A5">
      <w:r>
        <w:separator/>
      </w:r>
    </w:p>
  </w:footnote>
  <w:footnote w:type="continuationSeparator" w:id="0">
    <w:p w14:paraId="17A68A5A" w14:textId="77777777" w:rsidR="006466A5" w:rsidRDefault="006466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C33701" w14:textId="77777777" w:rsidR="0058122C" w:rsidRDefault="005812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7AB6F3" w14:textId="77777777" w:rsidR="0058122C" w:rsidRDefault="0058122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1FA887" w14:textId="77777777" w:rsidR="0058122C" w:rsidRDefault="005812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>
    <w:nsid w:val="00085F55"/>
    <w:multiLevelType w:val="hybridMultilevel"/>
    <w:tmpl w:val="0A00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3101AC"/>
    <w:multiLevelType w:val="hybridMultilevel"/>
    <w:tmpl w:val="88FCBB4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>
    <w:nsid w:val="00AC7FA6"/>
    <w:multiLevelType w:val="hybridMultilevel"/>
    <w:tmpl w:val="CBA28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1084F09"/>
    <w:multiLevelType w:val="hybridMultilevel"/>
    <w:tmpl w:val="BF6E6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18742C3"/>
    <w:multiLevelType w:val="hybridMultilevel"/>
    <w:tmpl w:val="DC205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21B7FA3"/>
    <w:multiLevelType w:val="hybridMultilevel"/>
    <w:tmpl w:val="E05497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2897832"/>
    <w:multiLevelType w:val="hybridMultilevel"/>
    <w:tmpl w:val="A11080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28F5D6F"/>
    <w:multiLevelType w:val="hybridMultilevel"/>
    <w:tmpl w:val="554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3323254"/>
    <w:multiLevelType w:val="hybridMultilevel"/>
    <w:tmpl w:val="1C7AB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3730F5F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1">
    <w:nsid w:val="041C5D55"/>
    <w:multiLevelType w:val="hybridMultilevel"/>
    <w:tmpl w:val="82A2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43A4685"/>
    <w:multiLevelType w:val="hybridMultilevel"/>
    <w:tmpl w:val="33CA4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4B002CC"/>
    <w:multiLevelType w:val="singleLevel"/>
    <w:tmpl w:val="BE7042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4">
    <w:nsid w:val="05053995"/>
    <w:multiLevelType w:val="hybridMultilevel"/>
    <w:tmpl w:val="874023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050670AF"/>
    <w:multiLevelType w:val="multilevel"/>
    <w:tmpl w:val="957E9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059554C4"/>
    <w:multiLevelType w:val="hybridMultilevel"/>
    <w:tmpl w:val="685CF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5FB2167"/>
    <w:multiLevelType w:val="hybridMultilevel"/>
    <w:tmpl w:val="26EC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06366A38"/>
    <w:multiLevelType w:val="hybridMultilevel"/>
    <w:tmpl w:val="5E845C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63B3EF9"/>
    <w:multiLevelType w:val="hybridMultilevel"/>
    <w:tmpl w:val="CC78B5E0"/>
    <w:lvl w:ilvl="0" w:tplc="FBD49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6870CBA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>
    <w:nsid w:val="07725840"/>
    <w:multiLevelType w:val="hybridMultilevel"/>
    <w:tmpl w:val="9DAAF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7796592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-360"/>
        </w:tabs>
        <w:ind w:left="-36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108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108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108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108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108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108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108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108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3">
    <w:nsid w:val="095B2829"/>
    <w:multiLevelType w:val="hybridMultilevel"/>
    <w:tmpl w:val="E4B69E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096C2391"/>
    <w:multiLevelType w:val="hybridMultilevel"/>
    <w:tmpl w:val="358E0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9A70BF1"/>
    <w:multiLevelType w:val="hybridMultilevel"/>
    <w:tmpl w:val="926E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9AF26A8"/>
    <w:multiLevelType w:val="hybridMultilevel"/>
    <w:tmpl w:val="89388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09E414AF"/>
    <w:multiLevelType w:val="hybridMultilevel"/>
    <w:tmpl w:val="AE92C19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0A202864"/>
    <w:multiLevelType w:val="hybridMultilevel"/>
    <w:tmpl w:val="98FEC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0AD96053"/>
    <w:multiLevelType w:val="hybridMultilevel"/>
    <w:tmpl w:val="1ACA0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0AF04BEE"/>
    <w:multiLevelType w:val="multilevel"/>
    <w:tmpl w:val="574A4352"/>
    <w:lvl w:ilvl="0">
      <w:start w:val="1"/>
      <w:numFmt w:val="bullet"/>
      <w:lvlText w:val="●"/>
      <w:lvlJc w:val="left"/>
      <w:pPr>
        <w:ind w:left="864" w:firstLine="504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584" w:firstLine="1224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304" w:firstLine="1944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024" w:firstLine="2664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744" w:firstLine="3384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464" w:firstLine="4104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184" w:firstLine="4824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904" w:firstLine="5544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624" w:firstLine="6264"/>
      </w:pPr>
      <w:rPr>
        <w:rFonts w:ascii="Arial" w:eastAsia="Arial" w:hAnsi="Arial" w:cs="Arial"/>
        <w:vertAlign w:val="baseline"/>
      </w:rPr>
    </w:lvl>
  </w:abstractNum>
  <w:abstractNum w:abstractNumId="31">
    <w:nsid w:val="0B5F6087"/>
    <w:multiLevelType w:val="hybridMultilevel"/>
    <w:tmpl w:val="B3DE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0D996527"/>
    <w:multiLevelType w:val="hybridMultilevel"/>
    <w:tmpl w:val="969EB81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>
    <w:nsid w:val="0DC62179"/>
    <w:multiLevelType w:val="hybridMultilevel"/>
    <w:tmpl w:val="A6F8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0E992E11"/>
    <w:multiLevelType w:val="multilevel"/>
    <w:tmpl w:val="B540F57E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auto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5">
    <w:nsid w:val="0F5F70C3"/>
    <w:multiLevelType w:val="hybridMultilevel"/>
    <w:tmpl w:val="52388F08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6">
    <w:nsid w:val="0FC22C49"/>
    <w:multiLevelType w:val="hybridMultilevel"/>
    <w:tmpl w:val="407C5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106242C0"/>
    <w:multiLevelType w:val="hybridMultilevel"/>
    <w:tmpl w:val="1C1EFB10"/>
    <w:lvl w:ilvl="0" w:tplc="18DAEAEE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38">
    <w:nsid w:val="10703FA3"/>
    <w:multiLevelType w:val="hybridMultilevel"/>
    <w:tmpl w:val="CC3C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084392B"/>
    <w:multiLevelType w:val="hybridMultilevel"/>
    <w:tmpl w:val="BD64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10BD4E07"/>
    <w:multiLevelType w:val="hybridMultilevel"/>
    <w:tmpl w:val="68EEDB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11243C54"/>
    <w:multiLevelType w:val="hybridMultilevel"/>
    <w:tmpl w:val="569C1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1232308D"/>
    <w:multiLevelType w:val="hybridMultilevel"/>
    <w:tmpl w:val="8CD8B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2630EC2"/>
    <w:multiLevelType w:val="hybridMultilevel"/>
    <w:tmpl w:val="446085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12672DE7"/>
    <w:multiLevelType w:val="hybridMultilevel"/>
    <w:tmpl w:val="ABDE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1319483A"/>
    <w:multiLevelType w:val="multilevel"/>
    <w:tmpl w:val="3EAA4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13C75FC6"/>
    <w:multiLevelType w:val="hybridMultilevel"/>
    <w:tmpl w:val="0B60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13F30E7D"/>
    <w:multiLevelType w:val="singleLevel"/>
    <w:tmpl w:val="47DC45D8"/>
    <w:lvl w:ilvl="0">
      <w:start w:val="1"/>
      <w:numFmt w:val="bullet"/>
      <w:pStyle w:val="bullet2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8">
    <w:nsid w:val="157019DA"/>
    <w:multiLevelType w:val="hybridMultilevel"/>
    <w:tmpl w:val="F5B23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69A4CF5"/>
    <w:multiLevelType w:val="hybridMultilevel"/>
    <w:tmpl w:val="486EFD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>
    <w:nsid w:val="16AE52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1">
    <w:nsid w:val="16D7614D"/>
    <w:multiLevelType w:val="hybridMultilevel"/>
    <w:tmpl w:val="17322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17C05230"/>
    <w:multiLevelType w:val="hybridMultilevel"/>
    <w:tmpl w:val="78281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19AA400A"/>
    <w:multiLevelType w:val="hybridMultilevel"/>
    <w:tmpl w:val="261AF7E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4">
    <w:nsid w:val="1A0C6CD8"/>
    <w:multiLevelType w:val="hybridMultilevel"/>
    <w:tmpl w:val="C87E2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1B523C8B"/>
    <w:multiLevelType w:val="hybridMultilevel"/>
    <w:tmpl w:val="DE96D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1B7216DC"/>
    <w:multiLevelType w:val="hybridMultilevel"/>
    <w:tmpl w:val="6DDE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1BEC67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8">
    <w:nsid w:val="1BFA099D"/>
    <w:multiLevelType w:val="hybridMultilevel"/>
    <w:tmpl w:val="DF740B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1C790F66"/>
    <w:multiLevelType w:val="hybridMultilevel"/>
    <w:tmpl w:val="4B9C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1CC143FE"/>
    <w:multiLevelType w:val="hybridMultilevel"/>
    <w:tmpl w:val="C4AC9C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1CEA7F09"/>
    <w:multiLevelType w:val="hybridMultilevel"/>
    <w:tmpl w:val="B4A48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>
    <w:nsid w:val="1CFA5E79"/>
    <w:multiLevelType w:val="hybridMultilevel"/>
    <w:tmpl w:val="80F6F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>
    <w:nsid w:val="1D2D7D7F"/>
    <w:multiLevelType w:val="hybridMultilevel"/>
    <w:tmpl w:val="722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1DFA44D8"/>
    <w:multiLevelType w:val="hybridMultilevel"/>
    <w:tmpl w:val="9418D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1E5A1D47"/>
    <w:multiLevelType w:val="hybridMultilevel"/>
    <w:tmpl w:val="D9C267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1EDD326C"/>
    <w:multiLevelType w:val="hybridMultilevel"/>
    <w:tmpl w:val="08B0A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1F524EB3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8">
    <w:nsid w:val="20354AA3"/>
    <w:multiLevelType w:val="multilevel"/>
    <w:tmpl w:val="254C27CA"/>
    <w:lvl w:ilvl="0">
      <w:start w:val="28"/>
      <w:numFmt w:val="decimal"/>
      <w:lvlText w:val="(%1)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9">
    <w:nsid w:val="21C132CB"/>
    <w:multiLevelType w:val="hybridMultilevel"/>
    <w:tmpl w:val="8AAA3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224D272E"/>
    <w:multiLevelType w:val="hybridMultilevel"/>
    <w:tmpl w:val="B0B20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225A0470"/>
    <w:multiLevelType w:val="hybridMultilevel"/>
    <w:tmpl w:val="D4D6A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232E4E15"/>
    <w:multiLevelType w:val="hybridMultilevel"/>
    <w:tmpl w:val="55120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234015C8"/>
    <w:multiLevelType w:val="hybridMultilevel"/>
    <w:tmpl w:val="99C48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237E3EB4"/>
    <w:multiLevelType w:val="hybridMultilevel"/>
    <w:tmpl w:val="7BF4B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>
    <w:nsid w:val="23BF079D"/>
    <w:multiLevelType w:val="hybridMultilevel"/>
    <w:tmpl w:val="AAF4D1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6">
    <w:nsid w:val="24EF10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7">
    <w:nsid w:val="25380313"/>
    <w:multiLevelType w:val="hybridMultilevel"/>
    <w:tmpl w:val="2F7A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253A691A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990"/>
        </w:tabs>
        <w:ind w:left="990" w:hanging="360"/>
      </w:pPr>
      <w:rPr>
        <w:rFonts w:hint="default"/>
      </w:rPr>
    </w:lvl>
  </w:abstractNum>
  <w:abstractNum w:abstractNumId="79">
    <w:nsid w:val="25736874"/>
    <w:multiLevelType w:val="hybridMultilevel"/>
    <w:tmpl w:val="068ED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25A43C43"/>
    <w:multiLevelType w:val="hybridMultilevel"/>
    <w:tmpl w:val="479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25D75B27"/>
    <w:multiLevelType w:val="hybridMultilevel"/>
    <w:tmpl w:val="E15C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2657245C"/>
    <w:multiLevelType w:val="hybridMultilevel"/>
    <w:tmpl w:val="3746D24E"/>
    <w:lvl w:ilvl="0" w:tplc="7EEE0792">
      <w:start w:val="1"/>
      <w:numFmt w:val="bullet"/>
      <w:lvlText w:val="□"/>
      <w:lvlJc w:val="left"/>
      <w:pPr>
        <w:ind w:left="1154" w:hanging="33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DA30F326">
      <w:start w:val="1"/>
      <w:numFmt w:val="bullet"/>
      <w:lvlText w:val="•"/>
      <w:lvlJc w:val="left"/>
      <w:pPr>
        <w:ind w:left="1367" w:hanging="332"/>
      </w:pPr>
      <w:rPr>
        <w:rFonts w:hint="default"/>
      </w:rPr>
    </w:lvl>
    <w:lvl w:ilvl="2" w:tplc="9CBA1FC0">
      <w:start w:val="1"/>
      <w:numFmt w:val="bullet"/>
      <w:lvlText w:val="•"/>
      <w:lvlJc w:val="left"/>
      <w:pPr>
        <w:ind w:left="1574" w:hanging="332"/>
      </w:pPr>
      <w:rPr>
        <w:rFonts w:hint="default"/>
      </w:rPr>
    </w:lvl>
    <w:lvl w:ilvl="3" w:tplc="863E6DA0">
      <w:start w:val="1"/>
      <w:numFmt w:val="bullet"/>
      <w:lvlText w:val="•"/>
      <w:lvlJc w:val="left"/>
      <w:pPr>
        <w:ind w:left="1781" w:hanging="332"/>
      </w:pPr>
      <w:rPr>
        <w:rFonts w:hint="default"/>
      </w:rPr>
    </w:lvl>
    <w:lvl w:ilvl="4" w:tplc="103897AC">
      <w:start w:val="1"/>
      <w:numFmt w:val="bullet"/>
      <w:lvlText w:val="•"/>
      <w:lvlJc w:val="left"/>
      <w:pPr>
        <w:ind w:left="1988" w:hanging="332"/>
      </w:pPr>
      <w:rPr>
        <w:rFonts w:hint="default"/>
      </w:rPr>
    </w:lvl>
    <w:lvl w:ilvl="5" w:tplc="2C0C3250">
      <w:start w:val="1"/>
      <w:numFmt w:val="bullet"/>
      <w:lvlText w:val="•"/>
      <w:lvlJc w:val="left"/>
      <w:pPr>
        <w:ind w:left="2195" w:hanging="332"/>
      </w:pPr>
      <w:rPr>
        <w:rFonts w:hint="default"/>
      </w:rPr>
    </w:lvl>
    <w:lvl w:ilvl="6" w:tplc="B07AAC62">
      <w:start w:val="1"/>
      <w:numFmt w:val="bullet"/>
      <w:lvlText w:val="•"/>
      <w:lvlJc w:val="left"/>
      <w:pPr>
        <w:ind w:left="2402" w:hanging="332"/>
      </w:pPr>
      <w:rPr>
        <w:rFonts w:hint="default"/>
      </w:rPr>
    </w:lvl>
    <w:lvl w:ilvl="7" w:tplc="C7B89648">
      <w:start w:val="1"/>
      <w:numFmt w:val="bullet"/>
      <w:lvlText w:val="•"/>
      <w:lvlJc w:val="left"/>
      <w:pPr>
        <w:ind w:left="2609" w:hanging="332"/>
      </w:pPr>
      <w:rPr>
        <w:rFonts w:hint="default"/>
      </w:rPr>
    </w:lvl>
    <w:lvl w:ilvl="8" w:tplc="F20417D4">
      <w:start w:val="1"/>
      <w:numFmt w:val="bullet"/>
      <w:lvlText w:val="•"/>
      <w:lvlJc w:val="left"/>
      <w:pPr>
        <w:ind w:left="2816" w:hanging="332"/>
      </w:pPr>
      <w:rPr>
        <w:rFonts w:hint="default"/>
      </w:rPr>
    </w:lvl>
  </w:abstractNum>
  <w:abstractNum w:abstractNumId="83">
    <w:nsid w:val="27232D78"/>
    <w:multiLevelType w:val="hybridMultilevel"/>
    <w:tmpl w:val="07B6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27970F9A"/>
    <w:multiLevelType w:val="hybridMultilevel"/>
    <w:tmpl w:val="64F68A2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5">
    <w:nsid w:val="28ED3801"/>
    <w:multiLevelType w:val="hybridMultilevel"/>
    <w:tmpl w:val="7E980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>
    <w:nsid w:val="296E15E4"/>
    <w:multiLevelType w:val="hybridMultilevel"/>
    <w:tmpl w:val="B27E02A2"/>
    <w:lvl w:ilvl="0" w:tplc="6B0E746C">
      <w:start w:val="1"/>
      <w:numFmt w:val="bullet"/>
      <w:pStyle w:val="bullet11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2A262BD9"/>
    <w:multiLevelType w:val="multilevel"/>
    <w:tmpl w:val="B134A3C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ind w:left="-720" w:firstLine="1440"/>
      </w:pPr>
      <w:rPr>
        <w:rFonts w:ascii="Courier New" w:hAnsi="Courier New" w:cs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8">
    <w:nsid w:val="2A861BEE"/>
    <w:multiLevelType w:val="hybridMultilevel"/>
    <w:tmpl w:val="4F32B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2B575EDE"/>
    <w:multiLevelType w:val="hybridMultilevel"/>
    <w:tmpl w:val="4B2AE8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>
    <w:nsid w:val="2D97395E"/>
    <w:multiLevelType w:val="multilevel"/>
    <w:tmpl w:val="16D6926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1">
    <w:nsid w:val="2DC63FCD"/>
    <w:multiLevelType w:val="hybridMultilevel"/>
    <w:tmpl w:val="6A98BBA4"/>
    <w:lvl w:ilvl="0" w:tplc="01382CDA">
      <w:start w:val="1"/>
      <w:numFmt w:val="bullet"/>
      <w:pStyle w:val="bullet1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2E4F3FD5"/>
    <w:multiLevelType w:val="hybridMultilevel"/>
    <w:tmpl w:val="D5443D3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3">
    <w:nsid w:val="2E605DA6"/>
    <w:multiLevelType w:val="hybridMultilevel"/>
    <w:tmpl w:val="E958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2E7041C6"/>
    <w:multiLevelType w:val="hybridMultilevel"/>
    <w:tmpl w:val="D3A4E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>
    <w:nsid w:val="2F0D3C60"/>
    <w:multiLevelType w:val="hybridMultilevel"/>
    <w:tmpl w:val="E0A259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2F660715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7">
    <w:nsid w:val="30BE1C52"/>
    <w:multiLevelType w:val="hybridMultilevel"/>
    <w:tmpl w:val="4028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18C73DB"/>
    <w:multiLevelType w:val="multilevel"/>
    <w:tmpl w:val="55286DBC"/>
    <w:styleLink w:val="PB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9">
    <w:nsid w:val="3228622D"/>
    <w:multiLevelType w:val="hybridMultilevel"/>
    <w:tmpl w:val="4AFC3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32FE75E0"/>
    <w:multiLevelType w:val="hybridMultilevel"/>
    <w:tmpl w:val="E4A8B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34350C25"/>
    <w:multiLevelType w:val="hybridMultilevel"/>
    <w:tmpl w:val="3182D0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34597579"/>
    <w:multiLevelType w:val="hybridMultilevel"/>
    <w:tmpl w:val="0BFAE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34740B5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104">
    <w:nsid w:val="358F7C80"/>
    <w:multiLevelType w:val="hybridMultilevel"/>
    <w:tmpl w:val="0A9E9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>
    <w:nsid w:val="3593791E"/>
    <w:multiLevelType w:val="hybridMultilevel"/>
    <w:tmpl w:val="7DA6D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>
    <w:nsid w:val="363B42F9"/>
    <w:multiLevelType w:val="hybridMultilevel"/>
    <w:tmpl w:val="2FB82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>
    <w:nsid w:val="37406406"/>
    <w:multiLevelType w:val="hybridMultilevel"/>
    <w:tmpl w:val="00F89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8">
    <w:nsid w:val="37520CEF"/>
    <w:multiLevelType w:val="hybridMultilevel"/>
    <w:tmpl w:val="C7DE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37E6339C"/>
    <w:multiLevelType w:val="hybridMultilevel"/>
    <w:tmpl w:val="65C6F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>
    <w:nsid w:val="38D32B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1">
    <w:nsid w:val="3AD95AC0"/>
    <w:multiLevelType w:val="hybridMultilevel"/>
    <w:tmpl w:val="7E6ED7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>
    <w:nsid w:val="3B625262"/>
    <w:multiLevelType w:val="hybridMultilevel"/>
    <w:tmpl w:val="D91C7F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>
    <w:nsid w:val="3D496622"/>
    <w:multiLevelType w:val="hybridMultilevel"/>
    <w:tmpl w:val="DBAAC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>
    <w:nsid w:val="3DE65FFC"/>
    <w:multiLevelType w:val="hybridMultilevel"/>
    <w:tmpl w:val="35F677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>
    <w:nsid w:val="3DF47CC9"/>
    <w:multiLevelType w:val="hybridMultilevel"/>
    <w:tmpl w:val="DF76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>
    <w:nsid w:val="3EAB7799"/>
    <w:multiLevelType w:val="hybridMultilevel"/>
    <w:tmpl w:val="18A01C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3F431F85"/>
    <w:multiLevelType w:val="hybridMultilevel"/>
    <w:tmpl w:val="D0FAB7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8">
    <w:nsid w:val="3F571E3E"/>
    <w:multiLevelType w:val="hybridMultilevel"/>
    <w:tmpl w:val="DB887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9">
    <w:nsid w:val="402211CD"/>
    <w:multiLevelType w:val="hybridMultilevel"/>
    <w:tmpl w:val="62CCB51E"/>
    <w:lvl w:ilvl="0" w:tplc="7870E73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1AB70A9"/>
    <w:multiLevelType w:val="hybridMultilevel"/>
    <w:tmpl w:val="822A0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>
    <w:nsid w:val="424F1711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2">
    <w:nsid w:val="428A6ADD"/>
    <w:multiLevelType w:val="hybridMultilevel"/>
    <w:tmpl w:val="FEC2F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3">
    <w:nsid w:val="43B1226C"/>
    <w:multiLevelType w:val="hybridMultilevel"/>
    <w:tmpl w:val="88BE6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44250D70"/>
    <w:multiLevelType w:val="hybridMultilevel"/>
    <w:tmpl w:val="6E88E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5">
    <w:nsid w:val="4427574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26">
    <w:nsid w:val="447A3CCB"/>
    <w:multiLevelType w:val="hybridMultilevel"/>
    <w:tmpl w:val="11E8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44A22D5C"/>
    <w:multiLevelType w:val="hybridMultilevel"/>
    <w:tmpl w:val="C05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467531CB"/>
    <w:multiLevelType w:val="hybridMultilevel"/>
    <w:tmpl w:val="ED047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9">
    <w:nsid w:val="471126B3"/>
    <w:multiLevelType w:val="hybridMultilevel"/>
    <w:tmpl w:val="06D4455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30">
    <w:nsid w:val="47D207C9"/>
    <w:multiLevelType w:val="hybridMultilevel"/>
    <w:tmpl w:val="98D80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>
    <w:nsid w:val="48C6210F"/>
    <w:multiLevelType w:val="hybridMultilevel"/>
    <w:tmpl w:val="F5D81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49032CA4"/>
    <w:multiLevelType w:val="hybridMultilevel"/>
    <w:tmpl w:val="FE3626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4A0B3B42"/>
    <w:multiLevelType w:val="hybridMultilevel"/>
    <w:tmpl w:val="458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4A9C0494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>
    <w:nsid w:val="4B0B216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136">
    <w:nsid w:val="4BA40CD7"/>
    <w:multiLevelType w:val="hybridMultilevel"/>
    <w:tmpl w:val="95C05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>
    <w:nsid w:val="4BD904BA"/>
    <w:multiLevelType w:val="hybridMultilevel"/>
    <w:tmpl w:val="1C7C43A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8">
    <w:nsid w:val="4C5B0811"/>
    <w:multiLevelType w:val="singleLevel"/>
    <w:tmpl w:val="F6F83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39">
    <w:nsid w:val="4C6C04C8"/>
    <w:multiLevelType w:val="hybridMultilevel"/>
    <w:tmpl w:val="4FFE1184"/>
    <w:lvl w:ilvl="0" w:tplc="5A6C61E2">
      <w:start w:val="1"/>
      <w:numFmt w:val="bullet"/>
      <w:lvlText w:val="□"/>
      <w:lvlJc w:val="left"/>
      <w:pPr>
        <w:ind w:left="1209" w:hanging="387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7F541FCA">
      <w:start w:val="1"/>
      <w:numFmt w:val="bullet"/>
      <w:lvlText w:val="•"/>
      <w:lvlJc w:val="left"/>
      <w:pPr>
        <w:ind w:left="1412" w:hanging="387"/>
      </w:pPr>
      <w:rPr>
        <w:rFonts w:hint="default"/>
      </w:rPr>
    </w:lvl>
    <w:lvl w:ilvl="2" w:tplc="DB76F834">
      <w:start w:val="1"/>
      <w:numFmt w:val="bullet"/>
      <w:lvlText w:val="•"/>
      <w:lvlJc w:val="left"/>
      <w:pPr>
        <w:ind w:left="1624" w:hanging="387"/>
      </w:pPr>
      <w:rPr>
        <w:rFonts w:hint="default"/>
      </w:rPr>
    </w:lvl>
    <w:lvl w:ilvl="3" w:tplc="A2CE53E8">
      <w:start w:val="1"/>
      <w:numFmt w:val="bullet"/>
      <w:lvlText w:val="•"/>
      <w:lvlJc w:val="left"/>
      <w:pPr>
        <w:ind w:left="1836" w:hanging="387"/>
      </w:pPr>
      <w:rPr>
        <w:rFonts w:hint="default"/>
      </w:rPr>
    </w:lvl>
    <w:lvl w:ilvl="4" w:tplc="83EA0EA8">
      <w:start w:val="1"/>
      <w:numFmt w:val="bullet"/>
      <w:lvlText w:val="•"/>
      <w:lvlJc w:val="left"/>
      <w:pPr>
        <w:ind w:left="2048" w:hanging="387"/>
      </w:pPr>
      <w:rPr>
        <w:rFonts w:hint="default"/>
      </w:rPr>
    </w:lvl>
    <w:lvl w:ilvl="5" w:tplc="BD9EFE98">
      <w:start w:val="1"/>
      <w:numFmt w:val="bullet"/>
      <w:lvlText w:val="•"/>
      <w:lvlJc w:val="left"/>
      <w:pPr>
        <w:ind w:left="2261" w:hanging="387"/>
      </w:pPr>
      <w:rPr>
        <w:rFonts w:hint="default"/>
      </w:rPr>
    </w:lvl>
    <w:lvl w:ilvl="6" w:tplc="AA982732">
      <w:start w:val="1"/>
      <w:numFmt w:val="bullet"/>
      <w:lvlText w:val="•"/>
      <w:lvlJc w:val="left"/>
      <w:pPr>
        <w:ind w:left="2473" w:hanging="387"/>
      </w:pPr>
      <w:rPr>
        <w:rFonts w:hint="default"/>
      </w:rPr>
    </w:lvl>
    <w:lvl w:ilvl="7" w:tplc="034AAE4C">
      <w:start w:val="1"/>
      <w:numFmt w:val="bullet"/>
      <w:lvlText w:val="•"/>
      <w:lvlJc w:val="left"/>
      <w:pPr>
        <w:ind w:left="2685" w:hanging="387"/>
      </w:pPr>
      <w:rPr>
        <w:rFonts w:hint="default"/>
      </w:rPr>
    </w:lvl>
    <w:lvl w:ilvl="8" w:tplc="1C8EF3D8">
      <w:start w:val="1"/>
      <w:numFmt w:val="bullet"/>
      <w:lvlText w:val="•"/>
      <w:lvlJc w:val="left"/>
      <w:pPr>
        <w:ind w:left="2897" w:hanging="387"/>
      </w:pPr>
      <w:rPr>
        <w:rFonts w:hint="default"/>
      </w:rPr>
    </w:lvl>
  </w:abstractNum>
  <w:abstractNum w:abstractNumId="140">
    <w:nsid w:val="4D230188"/>
    <w:multiLevelType w:val="hybridMultilevel"/>
    <w:tmpl w:val="C37C0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>
    <w:nsid w:val="4D4C3528"/>
    <w:multiLevelType w:val="hybridMultilevel"/>
    <w:tmpl w:val="160C373E"/>
    <w:lvl w:ilvl="0" w:tplc="CD22389E">
      <w:start w:val="1"/>
      <w:numFmt w:val="bullet"/>
      <w:lvlText w:val="□"/>
      <w:lvlJc w:val="left"/>
      <w:pPr>
        <w:ind w:left="1154" w:hanging="33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4F4A5FEA">
      <w:start w:val="1"/>
      <w:numFmt w:val="bullet"/>
      <w:lvlText w:val="•"/>
      <w:lvlJc w:val="left"/>
      <w:pPr>
        <w:ind w:left="1367" w:hanging="332"/>
      </w:pPr>
      <w:rPr>
        <w:rFonts w:hint="default"/>
      </w:rPr>
    </w:lvl>
    <w:lvl w:ilvl="2" w:tplc="0450DB7A">
      <w:start w:val="1"/>
      <w:numFmt w:val="bullet"/>
      <w:lvlText w:val="•"/>
      <w:lvlJc w:val="left"/>
      <w:pPr>
        <w:ind w:left="1574" w:hanging="332"/>
      </w:pPr>
      <w:rPr>
        <w:rFonts w:hint="default"/>
      </w:rPr>
    </w:lvl>
    <w:lvl w:ilvl="3" w:tplc="95461AE4">
      <w:start w:val="1"/>
      <w:numFmt w:val="bullet"/>
      <w:lvlText w:val="•"/>
      <w:lvlJc w:val="left"/>
      <w:pPr>
        <w:ind w:left="1781" w:hanging="332"/>
      </w:pPr>
      <w:rPr>
        <w:rFonts w:hint="default"/>
      </w:rPr>
    </w:lvl>
    <w:lvl w:ilvl="4" w:tplc="FC26DD22">
      <w:start w:val="1"/>
      <w:numFmt w:val="bullet"/>
      <w:lvlText w:val="•"/>
      <w:lvlJc w:val="left"/>
      <w:pPr>
        <w:ind w:left="1988" w:hanging="332"/>
      </w:pPr>
      <w:rPr>
        <w:rFonts w:hint="default"/>
      </w:rPr>
    </w:lvl>
    <w:lvl w:ilvl="5" w:tplc="0C044358">
      <w:start w:val="1"/>
      <w:numFmt w:val="bullet"/>
      <w:lvlText w:val="•"/>
      <w:lvlJc w:val="left"/>
      <w:pPr>
        <w:ind w:left="2195" w:hanging="332"/>
      </w:pPr>
      <w:rPr>
        <w:rFonts w:hint="default"/>
      </w:rPr>
    </w:lvl>
    <w:lvl w:ilvl="6" w:tplc="E1BA1660">
      <w:start w:val="1"/>
      <w:numFmt w:val="bullet"/>
      <w:lvlText w:val="•"/>
      <w:lvlJc w:val="left"/>
      <w:pPr>
        <w:ind w:left="2402" w:hanging="332"/>
      </w:pPr>
      <w:rPr>
        <w:rFonts w:hint="default"/>
      </w:rPr>
    </w:lvl>
    <w:lvl w:ilvl="7" w:tplc="9E3E57B8">
      <w:start w:val="1"/>
      <w:numFmt w:val="bullet"/>
      <w:lvlText w:val="•"/>
      <w:lvlJc w:val="left"/>
      <w:pPr>
        <w:ind w:left="2609" w:hanging="332"/>
      </w:pPr>
      <w:rPr>
        <w:rFonts w:hint="default"/>
      </w:rPr>
    </w:lvl>
    <w:lvl w:ilvl="8" w:tplc="A874FB6A">
      <w:start w:val="1"/>
      <w:numFmt w:val="bullet"/>
      <w:lvlText w:val="•"/>
      <w:lvlJc w:val="left"/>
      <w:pPr>
        <w:ind w:left="2816" w:hanging="332"/>
      </w:pPr>
      <w:rPr>
        <w:rFonts w:hint="default"/>
      </w:rPr>
    </w:lvl>
  </w:abstractNum>
  <w:abstractNum w:abstractNumId="142">
    <w:nsid w:val="4D5B522C"/>
    <w:multiLevelType w:val="hybridMultilevel"/>
    <w:tmpl w:val="CAB8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4E32270D"/>
    <w:multiLevelType w:val="hybridMultilevel"/>
    <w:tmpl w:val="B712C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4">
    <w:nsid w:val="4EEE5426"/>
    <w:multiLevelType w:val="hybridMultilevel"/>
    <w:tmpl w:val="D5EC3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5">
    <w:nsid w:val="4F11101D"/>
    <w:multiLevelType w:val="hybridMultilevel"/>
    <w:tmpl w:val="A9408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>
    <w:nsid w:val="4F664A36"/>
    <w:multiLevelType w:val="hybridMultilevel"/>
    <w:tmpl w:val="53F2E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>
    <w:nsid w:val="4F717402"/>
    <w:multiLevelType w:val="hybridMultilevel"/>
    <w:tmpl w:val="8CB0B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8">
    <w:nsid w:val="50DE0D91"/>
    <w:multiLevelType w:val="hybridMultilevel"/>
    <w:tmpl w:val="5BA408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9">
    <w:nsid w:val="51F32CE7"/>
    <w:multiLevelType w:val="hybridMultilevel"/>
    <w:tmpl w:val="42DEA0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0">
    <w:nsid w:val="529E2E75"/>
    <w:multiLevelType w:val="hybridMultilevel"/>
    <w:tmpl w:val="EEF4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531F0CB8"/>
    <w:multiLevelType w:val="hybridMultilevel"/>
    <w:tmpl w:val="305226BA"/>
    <w:lvl w:ilvl="0" w:tplc="33CA3638">
      <w:start w:val="1"/>
      <w:numFmt w:val="bullet"/>
      <w:lvlText w:val="□"/>
      <w:lvlJc w:val="left"/>
      <w:pPr>
        <w:ind w:left="1209" w:hanging="387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8E225900">
      <w:start w:val="1"/>
      <w:numFmt w:val="bullet"/>
      <w:lvlText w:val="•"/>
      <w:lvlJc w:val="left"/>
      <w:pPr>
        <w:ind w:left="1412" w:hanging="387"/>
      </w:pPr>
      <w:rPr>
        <w:rFonts w:hint="default"/>
      </w:rPr>
    </w:lvl>
    <w:lvl w:ilvl="2" w:tplc="C682EC4A">
      <w:start w:val="1"/>
      <w:numFmt w:val="bullet"/>
      <w:lvlText w:val="•"/>
      <w:lvlJc w:val="left"/>
      <w:pPr>
        <w:ind w:left="1624" w:hanging="387"/>
      </w:pPr>
      <w:rPr>
        <w:rFonts w:hint="default"/>
      </w:rPr>
    </w:lvl>
    <w:lvl w:ilvl="3" w:tplc="8892BF6A">
      <w:start w:val="1"/>
      <w:numFmt w:val="bullet"/>
      <w:lvlText w:val="•"/>
      <w:lvlJc w:val="left"/>
      <w:pPr>
        <w:ind w:left="1836" w:hanging="387"/>
      </w:pPr>
      <w:rPr>
        <w:rFonts w:hint="default"/>
      </w:rPr>
    </w:lvl>
    <w:lvl w:ilvl="4" w:tplc="C38A400C">
      <w:start w:val="1"/>
      <w:numFmt w:val="bullet"/>
      <w:lvlText w:val="•"/>
      <w:lvlJc w:val="left"/>
      <w:pPr>
        <w:ind w:left="2048" w:hanging="387"/>
      </w:pPr>
      <w:rPr>
        <w:rFonts w:hint="default"/>
      </w:rPr>
    </w:lvl>
    <w:lvl w:ilvl="5" w:tplc="69AEBFA4">
      <w:start w:val="1"/>
      <w:numFmt w:val="bullet"/>
      <w:lvlText w:val="•"/>
      <w:lvlJc w:val="left"/>
      <w:pPr>
        <w:ind w:left="2261" w:hanging="387"/>
      </w:pPr>
      <w:rPr>
        <w:rFonts w:hint="default"/>
      </w:rPr>
    </w:lvl>
    <w:lvl w:ilvl="6" w:tplc="85CEB264">
      <w:start w:val="1"/>
      <w:numFmt w:val="bullet"/>
      <w:lvlText w:val="•"/>
      <w:lvlJc w:val="left"/>
      <w:pPr>
        <w:ind w:left="2473" w:hanging="387"/>
      </w:pPr>
      <w:rPr>
        <w:rFonts w:hint="default"/>
      </w:rPr>
    </w:lvl>
    <w:lvl w:ilvl="7" w:tplc="45064D7C">
      <w:start w:val="1"/>
      <w:numFmt w:val="bullet"/>
      <w:lvlText w:val="•"/>
      <w:lvlJc w:val="left"/>
      <w:pPr>
        <w:ind w:left="2685" w:hanging="387"/>
      </w:pPr>
      <w:rPr>
        <w:rFonts w:hint="default"/>
      </w:rPr>
    </w:lvl>
    <w:lvl w:ilvl="8" w:tplc="F5183FC0">
      <w:start w:val="1"/>
      <w:numFmt w:val="bullet"/>
      <w:lvlText w:val="•"/>
      <w:lvlJc w:val="left"/>
      <w:pPr>
        <w:ind w:left="2897" w:hanging="387"/>
      </w:pPr>
      <w:rPr>
        <w:rFonts w:hint="default"/>
      </w:rPr>
    </w:lvl>
  </w:abstractNum>
  <w:abstractNum w:abstractNumId="152">
    <w:nsid w:val="53467E85"/>
    <w:multiLevelType w:val="hybridMultilevel"/>
    <w:tmpl w:val="26A6F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53C733E1"/>
    <w:multiLevelType w:val="hybridMultilevel"/>
    <w:tmpl w:val="F9748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>
    <w:nsid w:val="54EE6ED4"/>
    <w:multiLevelType w:val="hybridMultilevel"/>
    <w:tmpl w:val="36A82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5">
    <w:nsid w:val="550E4666"/>
    <w:multiLevelType w:val="hybridMultilevel"/>
    <w:tmpl w:val="EAC08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6">
    <w:nsid w:val="55124F57"/>
    <w:multiLevelType w:val="hybridMultilevel"/>
    <w:tmpl w:val="1B223F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7">
    <w:nsid w:val="55305851"/>
    <w:multiLevelType w:val="hybridMultilevel"/>
    <w:tmpl w:val="AC2C97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8">
    <w:nsid w:val="5617744C"/>
    <w:multiLevelType w:val="hybridMultilevel"/>
    <w:tmpl w:val="BFE2F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56500EAC"/>
    <w:multiLevelType w:val="hybridMultilevel"/>
    <w:tmpl w:val="FB6AC6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0">
    <w:nsid w:val="57436A10"/>
    <w:multiLevelType w:val="hybridMultilevel"/>
    <w:tmpl w:val="90E8C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576C14D7"/>
    <w:multiLevelType w:val="hybridMultilevel"/>
    <w:tmpl w:val="6C4AB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2">
    <w:nsid w:val="579364D8"/>
    <w:multiLevelType w:val="hybridMultilevel"/>
    <w:tmpl w:val="DE646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588833CE"/>
    <w:multiLevelType w:val="hybridMultilevel"/>
    <w:tmpl w:val="55145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4">
    <w:nsid w:val="58C41896"/>
    <w:multiLevelType w:val="hybridMultilevel"/>
    <w:tmpl w:val="B3B84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59710CD2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6">
    <w:nsid w:val="5A524887"/>
    <w:multiLevelType w:val="hybridMultilevel"/>
    <w:tmpl w:val="6AF8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5ACB5565"/>
    <w:multiLevelType w:val="singleLevel"/>
    <w:tmpl w:val="DCF68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bCs w:val="0"/>
        <w:i w:val="0"/>
        <w:iCs w:val="0"/>
        <w:sz w:val="22"/>
        <w:szCs w:val="22"/>
      </w:rPr>
    </w:lvl>
  </w:abstractNum>
  <w:abstractNum w:abstractNumId="168">
    <w:nsid w:val="5AF835A0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69">
    <w:nsid w:val="5C282CAF"/>
    <w:multiLevelType w:val="hybridMultilevel"/>
    <w:tmpl w:val="F7BC9B54"/>
    <w:lvl w:ilvl="0" w:tplc="4C78163E">
      <w:start w:val="1"/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46"/>
      </w:rPr>
    </w:lvl>
    <w:lvl w:ilvl="1" w:tplc="AB486396">
      <w:start w:val="1"/>
      <w:numFmt w:val="bullet"/>
      <w:lvlText w:val="•"/>
      <w:lvlJc w:val="left"/>
      <w:pPr>
        <w:ind w:left="1580" w:hanging="361"/>
      </w:pPr>
      <w:rPr>
        <w:rFonts w:hint="default"/>
      </w:rPr>
    </w:lvl>
    <w:lvl w:ilvl="2" w:tplc="0A4A1278">
      <w:start w:val="1"/>
      <w:numFmt w:val="bullet"/>
      <w:lvlText w:val="•"/>
      <w:lvlJc w:val="left"/>
      <w:pPr>
        <w:ind w:left="2341" w:hanging="361"/>
      </w:pPr>
      <w:rPr>
        <w:rFonts w:hint="default"/>
      </w:rPr>
    </w:lvl>
    <w:lvl w:ilvl="3" w:tplc="0D74853E">
      <w:start w:val="1"/>
      <w:numFmt w:val="bullet"/>
      <w:lvlText w:val="•"/>
      <w:lvlJc w:val="left"/>
      <w:pPr>
        <w:ind w:left="3101" w:hanging="361"/>
      </w:pPr>
      <w:rPr>
        <w:rFonts w:hint="default"/>
      </w:rPr>
    </w:lvl>
    <w:lvl w:ilvl="4" w:tplc="3D2E97B2">
      <w:start w:val="1"/>
      <w:numFmt w:val="bullet"/>
      <w:lvlText w:val="•"/>
      <w:lvlJc w:val="left"/>
      <w:pPr>
        <w:ind w:left="3862" w:hanging="361"/>
      </w:pPr>
      <w:rPr>
        <w:rFonts w:hint="default"/>
      </w:rPr>
    </w:lvl>
    <w:lvl w:ilvl="5" w:tplc="19B21714">
      <w:start w:val="1"/>
      <w:numFmt w:val="bullet"/>
      <w:lvlText w:val="•"/>
      <w:lvlJc w:val="left"/>
      <w:pPr>
        <w:ind w:left="4622" w:hanging="361"/>
      </w:pPr>
      <w:rPr>
        <w:rFonts w:hint="default"/>
      </w:rPr>
    </w:lvl>
    <w:lvl w:ilvl="6" w:tplc="99B08A14">
      <w:start w:val="1"/>
      <w:numFmt w:val="bullet"/>
      <w:lvlText w:val="•"/>
      <w:lvlJc w:val="left"/>
      <w:pPr>
        <w:ind w:left="5383" w:hanging="361"/>
      </w:pPr>
      <w:rPr>
        <w:rFonts w:hint="default"/>
      </w:rPr>
    </w:lvl>
    <w:lvl w:ilvl="7" w:tplc="ACB411EA">
      <w:start w:val="1"/>
      <w:numFmt w:val="bullet"/>
      <w:lvlText w:val="•"/>
      <w:lvlJc w:val="left"/>
      <w:pPr>
        <w:ind w:left="6143" w:hanging="361"/>
      </w:pPr>
      <w:rPr>
        <w:rFonts w:hint="default"/>
      </w:rPr>
    </w:lvl>
    <w:lvl w:ilvl="8" w:tplc="AE8E304E">
      <w:start w:val="1"/>
      <w:numFmt w:val="bullet"/>
      <w:lvlText w:val="•"/>
      <w:lvlJc w:val="left"/>
      <w:pPr>
        <w:ind w:left="6904" w:hanging="361"/>
      </w:pPr>
      <w:rPr>
        <w:rFonts w:hint="default"/>
      </w:rPr>
    </w:lvl>
  </w:abstractNum>
  <w:abstractNum w:abstractNumId="170">
    <w:nsid w:val="5C587677"/>
    <w:multiLevelType w:val="hybridMultilevel"/>
    <w:tmpl w:val="01907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1">
    <w:nsid w:val="5CB3183E"/>
    <w:multiLevelType w:val="hybridMultilevel"/>
    <w:tmpl w:val="F6C20F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2">
    <w:nsid w:val="5CBD7CA0"/>
    <w:multiLevelType w:val="hybridMultilevel"/>
    <w:tmpl w:val="D756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5D0A10E6"/>
    <w:multiLevelType w:val="hybridMultilevel"/>
    <w:tmpl w:val="D482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4">
    <w:nsid w:val="5D9F5DD9"/>
    <w:multiLevelType w:val="hybridMultilevel"/>
    <w:tmpl w:val="4CA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5DB942AE"/>
    <w:multiLevelType w:val="hybridMultilevel"/>
    <w:tmpl w:val="A9EC5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6">
    <w:nsid w:val="5DC64ACE"/>
    <w:multiLevelType w:val="hybridMultilevel"/>
    <w:tmpl w:val="2C74DF0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177">
    <w:nsid w:val="5DEE4FF1"/>
    <w:multiLevelType w:val="hybridMultilevel"/>
    <w:tmpl w:val="4E044D56"/>
    <w:lvl w:ilvl="0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178">
    <w:nsid w:val="5E9B3CD8"/>
    <w:multiLevelType w:val="hybridMultilevel"/>
    <w:tmpl w:val="2B0A6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9">
    <w:nsid w:val="5EE704D9"/>
    <w:multiLevelType w:val="hybridMultilevel"/>
    <w:tmpl w:val="5D18F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0">
    <w:nsid w:val="5F2F5E8A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81">
    <w:nsid w:val="5F7D7878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82">
    <w:nsid w:val="5FFA509B"/>
    <w:multiLevelType w:val="hybridMultilevel"/>
    <w:tmpl w:val="0AEC6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3">
    <w:nsid w:val="60531D1A"/>
    <w:multiLevelType w:val="hybridMultilevel"/>
    <w:tmpl w:val="48FEA0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4">
    <w:nsid w:val="61D45F98"/>
    <w:multiLevelType w:val="hybridMultilevel"/>
    <w:tmpl w:val="3928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5">
    <w:nsid w:val="62842F49"/>
    <w:multiLevelType w:val="hybridMultilevel"/>
    <w:tmpl w:val="830AA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>
    <w:nsid w:val="629948FD"/>
    <w:multiLevelType w:val="hybridMultilevel"/>
    <w:tmpl w:val="B002D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>
    <w:nsid w:val="62F40294"/>
    <w:multiLevelType w:val="hybridMultilevel"/>
    <w:tmpl w:val="3BD61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>
    <w:nsid w:val="633003EE"/>
    <w:multiLevelType w:val="hybridMultilevel"/>
    <w:tmpl w:val="D200F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639047C4"/>
    <w:multiLevelType w:val="hybridMultilevel"/>
    <w:tmpl w:val="BDF61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6399201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91">
    <w:nsid w:val="6483415F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92">
    <w:nsid w:val="64A25610"/>
    <w:multiLevelType w:val="hybridMultilevel"/>
    <w:tmpl w:val="CFFA4134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3">
    <w:nsid w:val="673522A1"/>
    <w:multiLevelType w:val="hybridMultilevel"/>
    <w:tmpl w:val="5D7E2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4">
    <w:nsid w:val="673953AC"/>
    <w:multiLevelType w:val="hybridMultilevel"/>
    <w:tmpl w:val="4F54D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5">
    <w:nsid w:val="67B8595C"/>
    <w:multiLevelType w:val="hybridMultilevel"/>
    <w:tmpl w:val="CFC0A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>
    <w:nsid w:val="682104DB"/>
    <w:multiLevelType w:val="hybridMultilevel"/>
    <w:tmpl w:val="F11075D8"/>
    <w:styleLink w:val="PBA1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7">
    <w:nsid w:val="6A394932"/>
    <w:multiLevelType w:val="hybridMultilevel"/>
    <w:tmpl w:val="9EEA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>
    <w:nsid w:val="6A8422C5"/>
    <w:multiLevelType w:val="hybridMultilevel"/>
    <w:tmpl w:val="235A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>
    <w:nsid w:val="6B3524C3"/>
    <w:multiLevelType w:val="hybridMultilevel"/>
    <w:tmpl w:val="0C14B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0">
    <w:nsid w:val="6B781F7E"/>
    <w:multiLevelType w:val="hybridMultilevel"/>
    <w:tmpl w:val="9FF02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1">
    <w:nsid w:val="6BDF133A"/>
    <w:multiLevelType w:val="hybridMultilevel"/>
    <w:tmpl w:val="9416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2">
    <w:nsid w:val="6CB10E71"/>
    <w:multiLevelType w:val="hybridMultilevel"/>
    <w:tmpl w:val="492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>
    <w:nsid w:val="6CD742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4">
    <w:nsid w:val="6D093585"/>
    <w:multiLevelType w:val="hybridMultilevel"/>
    <w:tmpl w:val="E90A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>
    <w:nsid w:val="6DD24E52"/>
    <w:multiLevelType w:val="hybridMultilevel"/>
    <w:tmpl w:val="4E4E8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6">
    <w:nsid w:val="6E685540"/>
    <w:multiLevelType w:val="hybridMultilevel"/>
    <w:tmpl w:val="93209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7">
    <w:nsid w:val="6EAD2092"/>
    <w:multiLevelType w:val="hybridMultilevel"/>
    <w:tmpl w:val="70EC7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8">
    <w:nsid w:val="6F8B0936"/>
    <w:multiLevelType w:val="hybridMultilevel"/>
    <w:tmpl w:val="8CC4A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9">
    <w:nsid w:val="6F920420"/>
    <w:multiLevelType w:val="hybridMultilevel"/>
    <w:tmpl w:val="C7DE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>
    <w:nsid w:val="6F9A47EF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211">
    <w:nsid w:val="6FB54CF0"/>
    <w:multiLevelType w:val="hybridMultilevel"/>
    <w:tmpl w:val="C6C0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2">
    <w:nsid w:val="6FBC5470"/>
    <w:multiLevelType w:val="hybridMultilevel"/>
    <w:tmpl w:val="0CF09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3">
    <w:nsid w:val="6FDF7C73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>
    <w:nsid w:val="70A4208F"/>
    <w:multiLevelType w:val="hybridMultilevel"/>
    <w:tmpl w:val="BB74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70B64116"/>
    <w:multiLevelType w:val="hybridMultilevel"/>
    <w:tmpl w:val="457628D0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16">
    <w:nsid w:val="723A7266"/>
    <w:multiLevelType w:val="hybridMultilevel"/>
    <w:tmpl w:val="927897F2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7">
    <w:nsid w:val="72770994"/>
    <w:multiLevelType w:val="hybridMultilevel"/>
    <w:tmpl w:val="56E86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8">
    <w:nsid w:val="72C552FB"/>
    <w:multiLevelType w:val="hybridMultilevel"/>
    <w:tmpl w:val="7F708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9">
    <w:nsid w:val="73C110BC"/>
    <w:multiLevelType w:val="multilevel"/>
    <w:tmpl w:val="8D6275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>
    <w:nsid w:val="74594557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>
    <w:nsid w:val="7538338A"/>
    <w:multiLevelType w:val="hybridMultilevel"/>
    <w:tmpl w:val="BFA0EF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2">
    <w:nsid w:val="76AE3340"/>
    <w:multiLevelType w:val="hybridMultilevel"/>
    <w:tmpl w:val="933C0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3">
    <w:nsid w:val="772B7B63"/>
    <w:multiLevelType w:val="hybridMultilevel"/>
    <w:tmpl w:val="C882B6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4">
    <w:nsid w:val="773039B4"/>
    <w:multiLevelType w:val="hybridMultilevel"/>
    <w:tmpl w:val="E4D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>
    <w:nsid w:val="77380221"/>
    <w:multiLevelType w:val="hybridMultilevel"/>
    <w:tmpl w:val="35067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6">
    <w:nsid w:val="776118B4"/>
    <w:multiLevelType w:val="hybridMultilevel"/>
    <w:tmpl w:val="BF34B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7">
    <w:nsid w:val="7768110D"/>
    <w:multiLevelType w:val="hybridMultilevel"/>
    <w:tmpl w:val="42D2E376"/>
    <w:lvl w:ilvl="0" w:tplc="C4544E7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8">
    <w:nsid w:val="7790324E"/>
    <w:multiLevelType w:val="hybridMultilevel"/>
    <w:tmpl w:val="4A700B66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29">
    <w:nsid w:val="782870B5"/>
    <w:multiLevelType w:val="hybridMultilevel"/>
    <w:tmpl w:val="6582A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0">
    <w:nsid w:val="78AB1B4C"/>
    <w:multiLevelType w:val="hybridMultilevel"/>
    <w:tmpl w:val="B448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1">
    <w:nsid w:val="79435FD4"/>
    <w:multiLevelType w:val="hybridMultilevel"/>
    <w:tmpl w:val="86F84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2">
    <w:nsid w:val="79EE7376"/>
    <w:multiLevelType w:val="hybridMultilevel"/>
    <w:tmpl w:val="7F4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>
    <w:nsid w:val="7A625C3D"/>
    <w:multiLevelType w:val="hybridMultilevel"/>
    <w:tmpl w:val="9B5CB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4">
    <w:nsid w:val="7ABC4884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5">
    <w:nsid w:val="7B122FEF"/>
    <w:multiLevelType w:val="hybridMultilevel"/>
    <w:tmpl w:val="4AF8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>
    <w:nsid w:val="7BF4017A"/>
    <w:multiLevelType w:val="hybridMultilevel"/>
    <w:tmpl w:val="BE2C2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7">
    <w:nsid w:val="7C0B7A58"/>
    <w:multiLevelType w:val="hybridMultilevel"/>
    <w:tmpl w:val="C29E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>
    <w:nsid w:val="7D550643"/>
    <w:multiLevelType w:val="hybridMultilevel"/>
    <w:tmpl w:val="ECBA3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9">
    <w:nsid w:val="7DF43F8C"/>
    <w:multiLevelType w:val="hybridMultilevel"/>
    <w:tmpl w:val="22CC6E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0">
    <w:nsid w:val="7E321700"/>
    <w:multiLevelType w:val="multilevel"/>
    <w:tmpl w:val="17FED05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41">
    <w:nsid w:val="7E41540F"/>
    <w:multiLevelType w:val="hybridMultilevel"/>
    <w:tmpl w:val="BC3831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2">
    <w:nsid w:val="7E8A3F44"/>
    <w:multiLevelType w:val="hybridMultilevel"/>
    <w:tmpl w:val="E9501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3">
    <w:nsid w:val="7EE73E94"/>
    <w:multiLevelType w:val="hybridMultilevel"/>
    <w:tmpl w:val="C3D0A3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4">
    <w:nsid w:val="7FBF10A1"/>
    <w:multiLevelType w:val="hybridMultilevel"/>
    <w:tmpl w:val="562E91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6"/>
  </w:num>
  <w:num w:numId="2">
    <w:abstractNumId w:val="91"/>
  </w:num>
  <w:num w:numId="3">
    <w:abstractNumId w:val="227"/>
  </w:num>
  <w:num w:numId="4">
    <w:abstractNumId w:val="98"/>
  </w:num>
  <w:num w:numId="5">
    <w:abstractNumId w:val="10"/>
  </w:num>
  <w:num w:numId="6">
    <w:abstractNumId w:val="3"/>
  </w:num>
  <w:num w:numId="7">
    <w:abstractNumId w:val="106"/>
  </w:num>
  <w:num w:numId="8">
    <w:abstractNumId w:val="136"/>
  </w:num>
  <w:num w:numId="9">
    <w:abstractNumId w:val="205"/>
  </w:num>
  <w:num w:numId="10">
    <w:abstractNumId w:val="44"/>
  </w:num>
  <w:num w:numId="11">
    <w:abstractNumId w:val="92"/>
  </w:num>
  <w:num w:numId="12">
    <w:abstractNumId w:val="26"/>
  </w:num>
  <w:num w:numId="13">
    <w:abstractNumId w:val="128"/>
  </w:num>
  <w:num w:numId="14">
    <w:abstractNumId w:val="5"/>
  </w:num>
  <w:num w:numId="15">
    <w:abstractNumId w:val="175"/>
  </w:num>
  <w:num w:numId="16">
    <w:abstractNumId w:val="64"/>
  </w:num>
  <w:num w:numId="17">
    <w:abstractNumId w:val="153"/>
  </w:num>
  <w:num w:numId="18">
    <w:abstractNumId w:val="56"/>
  </w:num>
  <w:num w:numId="19">
    <w:abstractNumId w:val="109"/>
  </w:num>
  <w:num w:numId="20">
    <w:abstractNumId w:val="159"/>
  </w:num>
  <w:num w:numId="21">
    <w:abstractNumId w:val="216"/>
  </w:num>
  <w:num w:numId="22">
    <w:abstractNumId w:val="226"/>
  </w:num>
  <w:num w:numId="23">
    <w:abstractNumId w:val="187"/>
  </w:num>
  <w:num w:numId="24">
    <w:abstractNumId w:val="179"/>
  </w:num>
  <w:num w:numId="25">
    <w:abstractNumId w:val="161"/>
  </w:num>
  <w:num w:numId="26">
    <w:abstractNumId w:val="229"/>
  </w:num>
  <w:num w:numId="27">
    <w:abstractNumId w:val="236"/>
  </w:num>
  <w:num w:numId="28">
    <w:abstractNumId w:val="198"/>
  </w:num>
  <w:num w:numId="29">
    <w:abstractNumId w:val="124"/>
  </w:num>
  <w:num w:numId="30">
    <w:abstractNumId w:val="206"/>
  </w:num>
  <w:num w:numId="31">
    <w:abstractNumId w:val="207"/>
  </w:num>
  <w:num w:numId="32">
    <w:abstractNumId w:val="69"/>
  </w:num>
  <w:num w:numId="33">
    <w:abstractNumId w:val="83"/>
  </w:num>
  <w:num w:numId="34">
    <w:abstractNumId w:val="130"/>
  </w:num>
  <w:num w:numId="35">
    <w:abstractNumId w:val="113"/>
  </w:num>
  <w:num w:numId="36">
    <w:abstractNumId w:val="94"/>
  </w:num>
  <w:num w:numId="37">
    <w:abstractNumId w:val="183"/>
  </w:num>
  <w:num w:numId="38">
    <w:abstractNumId w:val="155"/>
  </w:num>
  <w:num w:numId="39">
    <w:abstractNumId w:val="41"/>
  </w:num>
  <w:num w:numId="40">
    <w:abstractNumId w:val="174"/>
  </w:num>
  <w:num w:numId="41">
    <w:abstractNumId w:val="231"/>
  </w:num>
  <w:num w:numId="42">
    <w:abstractNumId w:val="222"/>
  </w:num>
  <w:num w:numId="43">
    <w:abstractNumId w:val="152"/>
  </w:num>
  <w:num w:numId="44">
    <w:abstractNumId w:val="186"/>
  </w:num>
  <w:num w:numId="45">
    <w:abstractNumId w:val="71"/>
  </w:num>
  <w:num w:numId="46">
    <w:abstractNumId w:val="156"/>
  </w:num>
  <w:num w:numId="47">
    <w:abstractNumId w:val="134"/>
  </w:num>
  <w:num w:numId="48">
    <w:abstractNumId w:val="127"/>
  </w:num>
  <w:num w:numId="49">
    <w:abstractNumId w:val="234"/>
  </w:num>
  <w:num w:numId="50">
    <w:abstractNumId w:val="67"/>
  </w:num>
  <w:num w:numId="51">
    <w:abstractNumId w:val="51"/>
  </w:num>
  <w:num w:numId="52">
    <w:abstractNumId w:val="81"/>
  </w:num>
  <w:num w:numId="53">
    <w:abstractNumId w:val="228"/>
  </w:num>
  <w:num w:numId="54">
    <w:abstractNumId w:val="191"/>
  </w:num>
  <w:num w:numId="55">
    <w:abstractNumId w:val="163"/>
  </w:num>
  <w:num w:numId="56">
    <w:abstractNumId w:val="32"/>
  </w:num>
  <w:num w:numId="57">
    <w:abstractNumId w:val="19"/>
  </w:num>
  <w:num w:numId="58">
    <w:abstractNumId w:val="201"/>
  </w:num>
  <w:num w:numId="59">
    <w:abstractNumId w:val="233"/>
  </w:num>
  <w:num w:numId="60">
    <w:abstractNumId w:val="173"/>
  </w:num>
  <w:num w:numId="61">
    <w:abstractNumId w:val="9"/>
  </w:num>
  <w:num w:numId="62">
    <w:abstractNumId w:val="66"/>
  </w:num>
  <w:num w:numId="63">
    <w:abstractNumId w:val="158"/>
  </w:num>
  <w:num w:numId="64">
    <w:abstractNumId w:val="34"/>
  </w:num>
  <w:num w:numId="65">
    <w:abstractNumId w:val="180"/>
  </w:num>
  <w:num w:numId="66">
    <w:abstractNumId w:val="22"/>
  </w:num>
  <w:num w:numId="67">
    <w:abstractNumId w:val="240"/>
  </w:num>
  <w:num w:numId="68">
    <w:abstractNumId w:val="211"/>
  </w:num>
  <w:num w:numId="69">
    <w:abstractNumId w:val="43"/>
  </w:num>
  <w:num w:numId="70">
    <w:abstractNumId w:val="185"/>
  </w:num>
  <w:num w:numId="71">
    <w:abstractNumId w:val="88"/>
  </w:num>
  <w:num w:numId="72">
    <w:abstractNumId w:val="73"/>
  </w:num>
  <w:num w:numId="73">
    <w:abstractNumId w:val="235"/>
  </w:num>
  <w:num w:numId="74">
    <w:abstractNumId w:val="189"/>
  </w:num>
  <w:num w:numId="75">
    <w:abstractNumId w:val="83"/>
  </w:num>
  <w:num w:numId="76">
    <w:abstractNumId w:val="105"/>
  </w:num>
  <w:num w:numId="7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5"/>
  </w:num>
  <w:num w:numId="79">
    <w:abstractNumId w:val="188"/>
  </w:num>
  <w:num w:numId="80">
    <w:abstractNumId w:val="214"/>
  </w:num>
  <w:num w:numId="81">
    <w:abstractNumId w:val="169"/>
  </w:num>
  <w:num w:numId="82">
    <w:abstractNumId w:val="141"/>
  </w:num>
  <w:num w:numId="83">
    <w:abstractNumId w:val="139"/>
  </w:num>
  <w:num w:numId="84">
    <w:abstractNumId w:val="82"/>
  </w:num>
  <w:num w:numId="85">
    <w:abstractNumId w:val="151"/>
  </w:num>
  <w:num w:numId="86">
    <w:abstractNumId w:val="37"/>
  </w:num>
  <w:num w:numId="87">
    <w:abstractNumId w:val="209"/>
  </w:num>
  <w:num w:numId="88">
    <w:abstractNumId w:val="237"/>
  </w:num>
  <w:num w:numId="89">
    <w:abstractNumId w:val="133"/>
  </w:num>
  <w:num w:numId="90">
    <w:abstractNumId w:val="194"/>
  </w:num>
  <w:num w:numId="91">
    <w:abstractNumId w:val="36"/>
  </w:num>
  <w:num w:numId="92">
    <w:abstractNumId w:val="29"/>
  </w:num>
  <w:num w:numId="93">
    <w:abstractNumId w:val="243"/>
  </w:num>
  <w:num w:numId="94">
    <w:abstractNumId w:val="200"/>
  </w:num>
  <w:num w:numId="95">
    <w:abstractNumId w:val="59"/>
  </w:num>
  <w:num w:numId="96">
    <w:abstractNumId w:val="164"/>
  </w:num>
  <w:num w:numId="97">
    <w:abstractNumId w:val="146"/>
  </w:num>
  <w:num w:numId="98">
    <w:abstractNumId w:val="97"/>
  </w:num>
  <w:num w:numId="99">
    <w:abstractNumId w:val="122"/>
  </w:num>
  <w:num w:numId="100">
    <w:abstractNumId w:val="241"/>
  </w:num>
  <w:num w:numId="101">
    <w:abstractNumId w:val="74"/>
  </w:num>
  <w:num w:numId="102">
    <w:abstractNumId w:val="123"/>
  </w:num>
  <w:num w:numId="103">
    <w:abstractNumId w:val="143"/>
  </w:num>
  <w:num w:numId="104">
    <w:abstractNumId w:val="171"/>
  </w:num>
  <w:num w:numId="105">
    <w:abstractNumId w:val="114"/>
  </w:num>
  <w:num w:numId="106">
    <w:abstractNumId w:val="89"/>
  </w:num>
  <w:num w:numId="107">
    <w:abstractNumId w:val="170"/>
  </w:num>
  <w:num w:numId="108">
    <w:abstractNumId w:val="84"/>
  </w:num>
  <w:num w:numId="109">
    <w:abstractNumId w:val="182"/>
  </w:num>
  <w:num w:numId="110">
    <w:abstractNumId w:val="99"/>
  </w:num>
  <w:num w:numId="111">
    <w:abstractNumId w:val="42"/>
  </w:num>
  <w:num w:numId="112">
    <w:abstractNumId w:val="120"/>
  </w:num>
  <w:num w:numId="113">
    <w:abstractNumId w:val="39"/>
  </w:num>
  <w:num w:numId="114">
    <w:abstractNumId w:val="24"/>
  </w:num>
  <w:num w:numId="115">
    <w:abstractNumId w:val="8"/>
  </w:num>
  <w:num w:numId="116">
    <w:abstractNumId w:val="4"/>
  </w:num>
  <w:num w:numId="117">
    <w:abstractNumId w:val="160"/>
  </w:num>
  <w:num w:numId="118">
    <w:abstractNumId w:val="48"/>
  </w:num>
  <w:num w:numId="119">
    <w:abstractNumId w:val="93"/>
  </w:num>
  <w:num w:numId="120">
    <w:abstractNumId w:val="70"/>
  </w:num>
  <w:num w:numId="121">
    <w:abstractNumId w:val="102"/>
  </w:num>
  <w:num w:numId="122">
    <w:abstractNumId w:val="62"/>
  </w:num>
  <w:num w:numId="123">
    <w:abstractNumId w:val="112"/>
  </w:num>
  <w:num w:numId="124">
    <w:abstractNumId w:val="208"/>
  </w:num>
  <w:num w:numId="125">
    <w:abstractNumId w:val="242"/>
  </w:num>
  <w:num w:numId="126">
    <w:abstractNumId w:val="7"/>
  </w:num>
  <w:num w:numId="127">
    <w:abstractNumId w:val="140"/>
  </w:num>
  <w:num w:numId="128">
    <w:abstractNumId w:val="193"/>
  </w:num>
  <w:num w:numId="129">
    <w:abstractNumId w:val="147"/>
  </w:num>
  <w:num w:numId="130">
    <w:abstractNumId w:val="6"/>
  </w:num>
  <w:num w:numId="131">
    <w:abstractNumId w:val="104"/>
  </w:num>
  <w:num w:numId="132">
    <w:abstractNumId w:val="65"/>
  </w:num>
  <w:num w:numId="133">
    <w:abstractNumId w:val="54"/>
  </w:num>
  <w:num w:numId="134">
    <w:abstractNumId w:val="148"/>
  </w:num>
  <w:num w:numId="135">
    <w:abstractNumId w:val="2"/>
  </w:num>
  <w:num w:numId="136">
    <w:abstractNumId w:val="107"/>
  </w:num>
  <w:num w:numId="137">
    <w:abstractNumId w:val="238"/>
  </w:num>
  <w:num w:numId="138">
    <w:abstractNumId w:val="154"/>
  </w:num>
  <w:num w:numId="139">
    <w:abstractNumId w:val="199"/>
  </w:num>
  <w:num w:numId="140">
    <w:abstractNumId w:val="85"/>
  </w:num>
  <w:num w:numId="141">
    <w:abstractNumId w:val="52"/>
  </w:num>
  <w:num w:numId="142">
    <w:abstractNumId w:val="144"/>
  </w:num>
  <w:num w:numId="143">
    <w:abstractNumId w:val="239"/>
  </w:num>
  <w:num w:numId="144">
    <w:abstractNumId w:val="230"/>
  </w:num>
  <w:num w:numId="145">
    <w:abstractNumId w:val="218"/>
  </w:num>
  <w:num w:numId="146">
    <w:abstractNumId w:val="11"/>
  </w:num>
  <w:num w:numId="147">
    <w:abstractNumId w:val="244"/>
  </w:num>
  <w:num w:numId="148">
    <w:abstractNumId w:val="28"/>
  </w:num>
  <w:num w:numId="149">
    <w:abstractNumId w:val="78"/>
  </w:num>
  <w:num w:numId="150">
    <w:abstractNumId w:val="20"/>
  </w:num>
  <w:num w:numId="151">
    <w:abstractNumId w:val="210"/>
  </w:num>
  <w:num w:numId="152">
    <w:abstractNumId w:val="103"/>
  </w:num>
  <w:num w:numId="153">
    <w:abstractNumId w:val="135"/>
  </w:num>
  <w:num w:numId="154">
    <w:abstractNumId w:val="68"/>
  </w:num>
  <w:num w:numId="155">
    <w:abstractNumId w:val="165"/>
  </w:num>
  <w:num w:numId="156">
    <w:abstractNumId w:val="131"/>
  </w:num>
  <w:num w:numId="157">
    <w:abstractNumId w:val="108"/>
  </w:num>
  <w:num w:numId="158">
    <w:abstractNumId w:val="172"/>
  </w:num>
  <w:num w:numId="159">
    <w:abstractNumId w:val="77"/>
  </w:num>
  <w:num w:numId="160">
    <w:abstractNumId w:val="126"/>
  </w:num>
  <w:num w:numId="161">
    <w:abstractNumId w:val="33"/>
  </w:num>
  <w:num w:numId="162">
    <w:abstractNumId w:val="23"/>
  </w:num>
  <w:num w:numId="163">
    <w:abstractNumId w:val="162"/>
  </w:num>
  <w:num w:numId="164">
    <w:abstractNumId w:val="118"/>
  </w:num>
  <w:num w:numId="165">
    <w:abstractNumId w:val="157"/>
  </w:num>
  <w:num w:numId="166">
    <w:abstractNumId w:val="117"/>
  </w:num>
  <w:num w:numId="167">
    <w:abstractNumId w:val="223"/>
  </w:num>
  <w:num w:numId="168">
    <w:abstractNumId w:val="176"/>
  </w:num>
  <w:num w:numId="169">
    <w:abstractNumId w:val="95"/>
  </w:num>
  <w:num w:numId="170">
    <w:abstractNumId w:val="58"/>
  </w:num>
  <w:num w:numId="171">
    <w:abstractNumId w:val="43"/>
  </w:num>
  <w:num w:numId="172">
    <w:abstractNumId w:val="116"/>
  </w:num>
  <w:num w:numId="173">
    <w:abstractNumId w:val="111"/>
  </w:num>
  <w:num w:numId="174">
    <w:abstractNumId w:val="18"/>
  </w:num>
  <w:num w:numId="175">
    <w:abstractNumId w:val="119"/>
  </w:num>
  <w:num w:numId="176">
    <w:abstractNumId w:val="225"/>
  </w:num>
  <w:num w:numId="177">
    <w:abstractNumId w:val="220"/>
  </w:num>
  <w:num w:numId="178">
    <w:abstractNumId w:val="61"/>
  </w:num>
  <w:num w:numId="179">
    <w:abstractNumId w:val="12"/>
  </w:num>
  <w:num w:numId="180">
    <w:abstractNumId w:val="75"/>
  </w:num>
  <w:num w:numId="181">
    <w:abstractNumId w:val="87"/>
  </w:num>
  <w:num w:numId="182">
    <w:abstractNumId w:val="25"/>
  </w:num>
  <w:num w:numId="183">
    <w:abstractNumId w:val="27"/>
  </w:num>
  <w:num w:numId="184">
    <w:abstractNumId w:val="224"/>
  </w:num>
  <w:num w:numId="185">
    <w:abstractNumId w:val="50"/>
  </w:num>
  <w:num w:numId="186">
    <w:abstractNumId w:val="110"/>
  </w:num>
  <w:num w:numId="187">
    <w:abstractNumId w:val="57"/>
  </w:num>
  <w:num w:numId="188">
    <w:abstractNumId w:val="13"/>
  </w:num>
  <w:num w:numId="189">
    <w:abstractNumId w:val="203"/>
  </w:num>
  <w:num w:numId="190">
    <w:abstractNumId w:val="76"/>
  </w:num>
  <w:num w:numId="191">
    <w:abstractNumId w:val="125"/>
  </w:num>
  <w:num w:numId="192">
    <w:abstractNumId w:val="138"/>
  </w:num>
  <w:num w:numId="193">
    <w:abstractNumId w:val="217"/>
  </w:num>
  <w:num w:numId="194">
    <w:abstractNumId w:val="47"/>
  </w:num>
  <w:num w:numId="195">
    <w:abstractNumId w:val="190"/>
  </w:num>
  <w:num w:numId="196">
    <w:abstractNumId w:val="168"/>
  </w:num>
  <w:num w:numId="197">
    <w:abstractNumId w:val="181"/>
  </w:num>
  <w:num w:numId="198">
    <w:abstractNumId w:val="121"/>
  </w:num>
  <w:num w:numId="199">
    <w:abstractNumId w:val="167"/>
  </w:num>
  <w:num w:numId="200">
    <w:abstractNumId w:val="149"/>
  </w:num>
  <w:num w:numId="201">
    <w:abstractNumId w:val="129"/>
  </w:num>
  <w:num w:numId="202">
    <w:abstractNumId w:val="212"/>
  </w:num>
  <w:num w:numId="203">
    <w:abstractNumId w:val="196"/>
  </w:num>
  <w:num w:numId="204">
    <w:abstractNumId w:val="17"/>
  </w:num>
  <w:num w:numId="205">
    <w:abstractNumId w:val="178"/>
  </w:num>
  <w:num w:numId="206">
    <w:abstractNumId w:val="184"/>
  </w:num>
  <w:num w:numId="207">
    <w:abstractNumId w:val="31"/>
  </w:num>
  <w:num w:numId="208">
    <w:abstractNumId w:val="166"/>
  </w:num>
  <w:num w:numId="209">
    <w:abstractNumId w:val="215"/>
  </w:num>
  <w:num w:numId="210">
    <w:abstractNumId w:val="35"/>
  </w:num>
  <w:num w:numId="211">
    <w:abstractNumId w:val="53"/>
  </w:num>
  <w:num w:numId="212">
    <w:abstractNumId w:val="137"/>
  </w:num>
  <w:num w:numId="213">
    <w:abstractNumId w:val="192"/>
  </w:num>
  <w:num w:numId="214">
    <w:abstractNumId w:val="46"/>
  </w:num>
  <w:num w:numId="215">
    <w:abstractNumId w:val="80"/>
  </w:num>
  <w:num w:numId="216">
    <w:abstractNumId w:val="16"/>
  </w:num>
  <w:num w:numId="217">
    <w:abstractNumId w:val="72"/>
  </w:num>
  <w:num w:numId="218">
    <w:abstractNumId w:val="204"/>
  </w:num>
  <w:num w:numId="219">
    <w:abstractNumId w:val="221"/>
  </w:num>
  <w:num w:numId="220">
    <w:abstractNumId w:val="96"/>
  </w:num>
  <w:num w:numId="221">
    <w:abstractNumId w:val="213"/>
  </w:num>
  <w:num w:numId="222">
    <w:abstractNumId w:val="177"/>
  </w:num>
  <w:num w:numId="223">
    <w:abstractNumId w:val="219"/>
  </w:num>
  <w:num w:numId="224">
    <w:abstractNumId w:val="232"/>
  </w:num>
  <w:num w:numId="225">
    <w:abstractNumId w:val="150"/>
  </w:num>
  <w:num w:numId="226">
    <w:abstractNumId w:val="14"/>
  </w:num>
  <w:num w:numId="227">
    <w:abstractNumId w:val="197"/>
  </w:num>
  <w:num w:numId="228">
    <w:abstractNumId w:val="115"/>
  </w:num>
  <w:num w:numId="229">
    <w:abstractNumId w:val="63"/>
  </w:num>
  <w:num w:numId="230">
    <w:abstractNumId w:val="15"/>
  </w:num>
  <w:num w:numId="231">
    <w:abstractNumId w:val="45"/>
  </w:num>
  <w:num w:numId="232">
    <w:abstractNumId w:val="195"/>
  </w:num>
  <w:num w:numId="233">
    <w:abstractNumId w:val="60"/>
  </w:num>
  <w:num w:numId="234">
    <w:abstractNumId w:val="101"/>
  </w:num>
  <w:num w:numId="235">
    <w:abstractNumId w:val="132"/>
  </w:num>
  <w:num w:numId="236">
    <w:abstractNumId w:val="1"/>
  </w:num>
  <w:num w:numId="237">
    <w:abstractNumId w:val="79"/>
  </w:num>
  <w:num w:numId="238">
    <w:abstractNumId w:val="40"/>
  </w:num>
  <w:num w:numId="239">
    <w:abstractNumId w:val="202"/>
  </w:num>
  <w:num w:numId="240">
    <w:abstractNumId w:val="145"/>
  </w:num>
  <w:num w:numId="241">
    <w:abstractNumId w:val="100"/>
  </w:num>
  <w:num w:numId="242">
    <w:abstractNumId w:val="142"/>
  </w:num>
  <w:num w:numId="243">
    <w:abstractNumId w:val="21"/>
  </w:num>
  <w:num w:numId="244">
    <w:abstractNumId w:val="49"/>
  </w:num>
  <w:num w:numId="245">
    <w:abstractNumId w:val="30"/>
  </w:num>
  <w:num w:numId="246">
    <w:abstractNumId w:val="90"/>
  </w:num>
  <w:numIdMacAtCleanup w:val="2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YwMDOxMLA0MzFV0lEKTi0uzszPAymwqAUA6PHORSwAAAA="/>
  </w:docVars>
  <w:rsids>
    <w:rsidRoot w:val="005A4065"/>
    <w:rsid w:val="000049A9"/>
    <w:rsid w:val="00004A4F"/>
    <w:rsid w:val="000050CE"/>
    <w:rsid w:val="00007286"/>
    <w:rsid w:val="000121B4"/>
    <w:rsid w:val="00013481"/>
    <w:rsid w:val="00015DB1"/>
    <w:rsid w:val="000225E1"/>
    <w:rsid w:val="0002552E"/>
    <w:rsid w:val="00026D1B"/>
    <w:rsid w:val="000270E8"/>
    <w:rsid w:val="00033B8E"/>
    <w:rsid w:val="00035691"/>
    <w:rsid w:val="00040B5F"/>
    <w:rsid w:val="00047F48"/>
    <w:rsid w:val="000513FE"/>
    <w:rsid w:val="00053A56"/>
    <w:rsid w:val="00054448"/>
    <w:rsid w:val="000558A9"/>
    <w:rsid w:val="000576E0"/>
    <w:rsid w:val="00063346"/>
    <w:rsid w:val="000644B0"/>
    <w:rsid w:val="0007358A"/>
    <w:rsid w:val="0008310E"/>
    <w:rsid w:val="00087B48"/>
    <w:rsid w:val="00094480"/>
    <w:rsid w:val="000A4388"/>
    <w:rsid w:val="000A5F9B"/>
    <w:rsid w:val="000B05BE"/>
    <w:rsid w:val="000B0620"/>
    <w:rsid w:val="000B700C"/>
    <w:rsid w:val="000C1621"/>
    <w:rsid w:val="000C2D6C"/>
    <w:rsid w:val="000C5C6D"/>
    <w:rsid w:val="000C6917"/>
    <w:rsid w:val="000D21E3"/>
    <w:rsid w:val="000D6FC8"/>
    <w:rsid w:val="000E0FA2"/>
    <w:rsid w:val="000F2FC5"/>
    <w:rsid w:val="000F479E"/>
    <w:rsid w:val="000F572D"/>
    <w:rsid w:val="000F6A71"/>
    <w:rsid w:val="00103DFB"/>
    <w:rsid w:val="00105E68"/>
    <w:rsid w:val="001079AC"/>
    <w:rsid w:val="00112F4E"/>
    <w:rsid w:val="0011363A"/>
    <w:rsid w:val="0011381A"/>
    <w:rsid w:val="00120490"/>
    <w:rsid w:val="001212B8"/>
    <w:rsid w:val="00121849"/>
    <w:rsid w:val="001231D1"/>
    <w:rsid w:val="00124C5E"/>
    <w:rsid w:val="00125292"/>
    <w:rsid w:val="00127973"/>
    <w:rsid w:val="00130416"/>
    <w:rsid w:val="00132B87"/>
    <w:rsid w:val="00142C97"/>
    <w:rsid w:val="00144799"/>
    <w:rsid w:val="001510CB"/>
    <w:rsid w:val="00157647"/>
    <w:rsid w:val="00157EA4"/>
    <w:rsid w:val="001604B0"/>
    <w:rsid w:val="00165D63"/>
    <w:rsid w:val="00167048"/>
    <w:rsid w:val="00170A93"/>
    <w:rsid w:val="00174E38"/>
    <w:rsid w:val="001777B7"/>
    <w:rsid w:val="00180ABD"/>
    <w:rsid w:val="00180D6C"/>
    <w:rsid w:val="00181D08"/>
    <w:rsid w:val="00182C7F"/>
    <w:rsid w:val="0018424D"/>
    <w:rsid w:val="00186FD2"/>
    <w:rsid w:val="00190BA4"/>
    <w:rsid w:val="00192337"/>
    <w:rsid w:val="0019271E"/>
    <w:rsid w:val="0019703B"/>
    <w:rsid w:val="001A14E9"/>
    <w:rsid w:val="001A3B64"/>
    <w:rsid w:val="001A636E"/>
    <w:rsid w:val="001B0D39"/>
    <w:rsid w:val="001B2ED7"/>
    <w:rsid w:val="001B477E"/>
    <w:rsid w:val="001C0DA1"/>
    <w:rsid w:val="001C12A0"/>
    <w:rsid w:val="001C7469"/>
    <w:rsid w:val="001F0140"/>
    <w:rsid w:val="001F01EB"/>
    <w:rsid w:val="001F38BA"/>
    <w:rsid w:val="001F57C0"/>
    <w:rsid w:val="001F699A"/>
    <w:rsid w:val="001F7398"/>
    <w:rsid w:val="00200ABA"/>
    <w:rsid w:val="00203401"/>
    <w:rsid w:val="00205A73"/>
    <w:rsid w:val="00205E78"/>
    <w:rsid w:val="0020744C"/>
    <w:rsid w:val="00207B8C"/>
    <w:rsid w:val="00212DF9"/>
    <w:rsid w:val="002141F5"/>
    <w:rsid w:val="002149BA"/>
    <w:rsid w:val="0021583E"/>
    <w:rsid w:val="002172A4"/>
    <w:rsid w:val="00220BF5"/>
    <w:rsid w:val="00226800"/>
    <w:rsid w:val="0023007C"/>
    <w:rsid w:val="0023231E"/>
    <w:rsid w:val="002332D5"/>
    <w:rsid w:val="002372E5"/>
    <w:rsid w:val="00242633"/>
    <w:rsid w:val="002441F6"/>
    <w:rsid w:val="00252824"/>
    <w:rsid w:val="00260EF5"/>
    <w:rsid w:val="00264CF6"/>
    <w:rsid w:val="0026511B"/>
    <w:rsid w:val="002732AE"/>
    <w:rsid w:val="002749BC"/>
    <w:rsid w:val="00280210"/>
    <w:rsid w:val="00280869"/>
    <w:rsid w:val="002810F9"/>
    <w:rsid w:val="00281CB0"/>
    <w:rsid w:val="002835B3"/>
    <w:rsid w:val="002849C3"/>
    <w:rsid w:val="00286290"/>
    <w:rsid w:val="002A5B1E"/>
    <w:rsid w:val="002B466D"/>
    <w:rsid w:val="002B72B8"/>
    <w:rsid w:val="002B7C10"/>
    <w:rsid w:val="002C2D64"/>
    <w:rsid w:val="002C3D1A"/>
    <w:rsid w:val="002C3EC9"/>
    <w:rsid w:val="002C60D0"/>
    <w:rsid w:val="002C7191"/>
    <w:rsid w:val="002D62CB"/>
    <w:rsid w:val="002D669A"/>
    <w:rsid w:val="002E7381"/>
    <w:rsid w:val="002F0F02"/>
    <w:rsid w:val="002F73DD"/>
    <w:rsid w:val="003000D1"/>
    <w:rsid w:val="00304179"/>
    <w:rsid w:val="0030520B"/>
    <w:rsid w:val="00305269"/>
    <w:rsid w:val="00310C26"/>
    <w:rsid w:val="00316D64"/>
    <w:rsid w:val="0031722C"/>
    <w:rsid w:val="003178B0"/>
    <w:rsid w:val="00321614"/>
    <w:rsid w:val="00322CC0"/>
    <w:rsid w:val="00323AF7"/>
    <w:rsid w:val="00327DAE"/>
    <w:rsid w:val="0033057D"/>
    <w:rsid w:val="003360E2"/>
    <w:rsid w:val="00336469"/>
    <w:rsid w:val="003437DE"/>
    <w:rsid w:val="003525C5"/>
    <w:rsid w:val="00355B58"/>
    <w:rsid w:val="00355C9E"/>
    <w:rsid w:val="00360457"/>
    <w:rsid w:val="003627FB"/>
    <w:rsid w:val="0036284D"/>
    <w:rsid w:val="003705A8"/>
    <w:rsid w:val="0037098F"/>
    <w:rsid w:val="0037188C"/>
    <w:rsid w:val="00373D4E"/>
    <w:rsid w:val="00376DAE"/>
    <w:rsid w:val="00382CD9"/>
    <w:rsid w:val="00383381"/>
    <w:rsid w:val="003835E8"/>
    <w:rsid w:val="00384F9F"/>
    <w:rsid w:val="00385772"/>
    <w:rsid w:val="00387DB0"/>
    <w:rsid w:val="00390714"/>
    <w:rsid w:val="00390931"/>
    <w:rsid w:val="00392E3B"/>
    <w:rsid w:val="00396B55"/>
    <w:rsid w:val="00396EFE"/>
    <w:rsid w:val="003A39CC"/>
    <w:rsid w:val="003A4A2D"/>
    <w:rsid w:val="003A63FE"/>
    <w:rsid w:val="003B22A0"/>
    <w:rsid w:val="003B4221"/>
    <w:rsid w:val="003B4F0F"/>
    <w:rsid w:val="003C159A"/>
    <w:rsid w:val="003C1C4F"/>
    <w:rsid w:val="003C355A"/>
    <w:rsid w:val="003D39D1"/>
    <w:rsid w:val="003D484D"/>
    <w:rsid w:val="003E44BA"/>
    <w:rsid w:val="003E6666"/>
    <w:rsid w:val="003F0B4F"/>
    <w:rsid w:val="003F196B"/>
    <w:rsid w:val="003F3DC1"/>
    <w:rsid w:val="003F7353"/>
    <w:rsid w:val="003F79CF"/>
    <w:rsid w:val="00403108"/>
    <w:rsid w:val="00406E08"/>
    <w:rsid w:val="004102F5"/>
    <w:rsid w:val="00410A05"/>
    <w:rsid w:val="00412B45"/>
    <w:rsid w:val="0041340D"/>
    <w:rsid w:val="004173A1"/>
    <w:rsid w:val="004212CC"/>
    <w:rsid w:val="0042412E"/>
    <w:rsid w:val="00425155"/>
    <w:rsid w:val="004258EB"/>
    <w:rsid w:val="004275E1"/>
    <w:rsid w:val="00435B73"/>
    <w:rsid w:val="00436529"/>
    <w:rsid w:val="00441943"/>
    <w:rsid w:val="004428C8"/>
    <w:rsid w:val="00444430"/>
    <w:rsid w:val="00446F69"/>
    <w:rsid w:val="00446FEC"/>
    <w:rsid w:val="00452D83"/>
    <w:rsid w:val="00453C00"/>
    <w:rsid w:val="004567FC"/>
    <w:rsid w:val="00456FBD"/>
    <w:rsid w:val="00460DFE"/>
    <w:rsid w:val="00461E06"/>
    <w:rsid w:val="00471F8D"/>
    <w:rsid w:val="00471FA2"/>
    <w:rsid w:val="004731FF"/>
    <w:rsid w:val="00473262"/>
    <w:rsid w:val="00474C69"/>
    <w:rsid w:val="0047782A"/>
    <w:rsid w:val="004803D7"/>
    <w:rsid w:val="004813F1"/>
    <w:rsid w:val="00481B03"/>
    <w:rsid w:val="00487D20"/>
    <w:rsid w:val="00491B16"/>
    <w:rsid w:val="004960E2"/>
    <w:rsid w:val="00496ABC"/>
    <w:rsid w:val="00497E83"/>
    <w:rsid w:val="004A0D24"/>
    <w:rsid w:val="004A10FC"/>
    <w:rsid w:val="004A3448"/>
    <w:rsid w:val="004A3A4A"/>
    <w:rsid w:val="004A492A"/>
    <w:rsid w:val="004B4078"/>
    <w:rsid w:val="004C5CB2"/>
    <w:rsid w:val="004C67B4"/>
    <w:rsid w:val="004D4CA6"/>
    <w:rsid w:val="004E3EC3"/>
    <w:rsid w:val="004E4C49"/>
    <w:rsid w:val="004F10F3"/>
    <w:rsid w:val="004F3B50"/>
    <w:rsid w:val="004F3E12"/>
    <w:rsid w:val="004F693B"/>
    <w:rsid w:val="005008E7"/>
    <w:rsid w:val="00502161"/>
    <w:rsid w:val="00502DCB"/>
    <w:rsid w:val="005038F0"/>
    <w:rsid w:val="00505476"/>
    <w:rsid w:val="00512F44"/>
    <w:rsid w:val="00520331"/>
    <w:rsid w:val="005206DA"/>
    <w:rsid w:val="00521BD4"/>
    <w:rsid w:val="00522D1B"/>
    <w:rsid w:val="00525213"/>
    <w:rsid w:val="005304E8"/>
    <w:rsid w:val="00531C95"/>
    <w:rsid w:val="00535DA5"/>
    <w:rsid w:val="00541136"/>
    <w:rsid w:val="00542128"/>
    <w:rsid w:val="00543134"/>
    <w:rsid w:val="0054323A"/>
    <w:rsid w:val="00543E7E"/>
    <w:rsid w:val="0054722A"/>
    <w:rsid w:val="0055002B"/>
    <w:rsid w:val="005515F7"/>
    <w:rsid w:val="00562119"/>
    <w:rsid w:val="005669E7"/>
    <w:rsid w:val="00567BDF"/>
    <w:rsid w:val="00573712"/>
    <w:rsid w:val="00575044"/>
    <w:rsid w:val="00575E00"/>
    <w:rsid w:val="005765C8"/>
    <w:rsid w:val="005773AA"/>
    <w:rsid w:val="0058122C"/>
    <w:rsid w:val="00581854"/>
    <w:rsid w:val="00585ECB"/>
    <w:rsid w:val="005910F8"/>
    <w:rsid w:val="00591910"/>
    <w:rsid w:val="00592EF0"/>
    <w:rsid w:val="00593388"/>
    <w:rsid w:val="00594997"/>
    <w:rsid w:val="00595CA8"/>
    <w:rsid w:val="00596831"/>
    <w:rsid w:val="005A4065"/>
    <w:rsid w:val="005A52FC"/>
    <w:rsid w:val="005A7B4E"/>
    <w:rsid w:val="005B781F"/>
    <w:rsid w:val="005C27E2"/>
    <w:rsid w:val="005C33FD"/>
    <w:rsid w:val="005C7D7D"/>
    <w:rsid w:val="005D71D4"/>
    <w:rsid w:val="005E00BD"/>
    <w:rsid w:val="005E059A"/>
    <w:rsid w:val="005E0A93"/>
    <w:rsid w:val="005E144A"/>
    <w:rsid w:val="005E289D"/>
    <w:rsid w:val="005E4A4E"/>
    <w:rsid w:val="005E71C4"/>
    <w:rsid w:val="005F05D2"/>
    <w:rsid w:val="005F1F56"/>
    <w:rsid w:val="005F2C46"/>
    <w:rsid w:val="005F38B6"/>
    <w:rsid w:val="005F4FCE"/>
    <w:rsid w:val="005F5B17"/>
    <w:rsid w:val="00606F8E"/>
    <w:rsid w:val="0060721D"/>
    <w:rsid w:val="0061082E"/>
    <w:rsid w:val="006118E5"/>
    <w:rsid w:val="00616B8D"/>
    <w:rsid w:val="0061709A"/>
    <w:rsid w:val="0062127D"/>
    <w:rsid w:val="006226AA"/>
    <w:rsid w:val="00624FB8"/>
    <w:rsid w:val="00625692"/>
    <w:rsid w:val="006313C3"/>
    <w:rsid w:val="00634F17"/>
    <w:rsid w:val="00646191"/>
    <w:rsid w:val="006466A5"/>
    <w:rsid w:val="006524ED"/>
    <w:rsid w:val="0066103C"/>
    <w:rsid w:val="006647A7"/>
    <w:rsid w:val="006659F3"/>
    <w:rsid w:val="006662F8"/>
    <w:rsid w:val="00667556"/>
    <w:rsid w:val="00670520"/>
    <w:rsid w:val="00674422"/>
    <w:rsid w:val="00675D9B"/>
    <w:rsid w:val="006765C9"/>
    <w:rsid w:val="0067705D"/>
    <w:rsid w:val="00681DCF"/>
    <w:rsid w:val="006839C1"/>
    <w:rsid w:val="006870C3"/>
    <w:rsid w:val="0068776E"/>
    <w:rsid w:val="00690F37"/>
    <w:rsid w:val="0069135D"/>
    <w:rsid w:val="0069397F"/>
    <w:rsid w:val="006A3004"/>
    <w:rsid w:val="006A3BB7"/>
    <w:rsid w:val="006A4BAB"/>
    <w:rsid w:val="006B31F2"/>
    <w:rsid w:val="006B3603"/>
    <w:rsid w:val="006B6110"/>
    <w:rsid w:val="006C25EA"/>
    <w:rsid w:val="006C294E"/>
    <w:rsid w:val="006C3510"/>
    <w:rsid w:val="006D24EB"/>
    <w:rsid w:val="006D4E7D"/>
    <w:rsid w:val="006D6B03"/>
    <w:rsid w:val="006E0FCE"/>
    <w:rsid w:val="006F2049"/>
    <w:rsid w:val="006F2238"/>
    <w:rsid w:val="006F4721"/>
    <w:rsid w:val="006F5841"/>
    <w:rsid w:val="006F76DB"/>
    <w:rsid w:val="00702761"/>
    <w:rsid w:val="00703785"/>
    <w:rsid w:val="00710E36"/>
    <w:rsid w:val="0071477A"/>
    <w:rsid w:val="00714EA3"/>
    <w:rsid w:val="00723D9D"/>
    <w:rsid w:val="007251A5"/>
    <w:rsid w:val="00726E82"/>
    <w:rsid w:val="00730591"/>
    <w:rsid w:val="00730647"/>
    <w:rsid w:val="007349C6"/>
    <w:rsid w:val="00740177"/>
    <w:rsid w:val="007403A5"/>
    <w:rsid w:val="00740F31"/>
    <w:rsid w:val="00741256"/>
    <w:rsid w:val="00742A48"/>
    <w:rsid w:val="007432AC"/>
    <w:rsid w:val="00746742"/>
    <w:rsid w:val="00746DAB"/>
    <w:rsid w:val="00757C87"/>
    <w:rsid w:val="00760835"/>
    <w:rsid w:val="0076157E"/>
    <w:rsid w:val="00761BA1"/>
    <w:rsid w:val="007621C8"/>
    <w:rsid w:val="0076317C"/>
    <w:rsid w:val="00765439"/>
    <w:rsid w:val="0076709F"/>
    <w:rsid w:val="00772C98"/>
    <w:rsid w:val="0077310B"/>
    <w:rsid w:val="0077419A"/>
    <w:rsid w:val="00774BDE"/>
    <w:rsid w:val="00777DEF"/>
    <w:rsid w:val="007835AB"/>
    <w:rsid w:val="00787FB8"/>
    <w:rsid w:val="00794504"/>
    <w:rsid w:val="007948BD"/>
    <w:rsid w:val="007A0806"/>
    <w:rsid w:val="007A36AF"/>
    <w:rsid w:val="007A387E"/>
    <w:rsid w:val="007A4B52"/>
    <w:rsid w:val="007A5B37"/>
    <w:rsid w:val="007B2564"/>
    <w:rsid w:val="007B28B5"/>
    <w:rsid w:val="007B2E66"/>
    <w:rsid w:val="007C3E30"/>
    <w:rsid w:val="007C45F1"/>
    <w:rsid w:val="007C50E9"/>
    <w:rsid w:val="007C538B"/>
    <w:rsid w:val="007C7F3B"/>
    <w:rsid w:val="007D09A1"/>
    <w:rsid w:val="007D0C5A"/>
    <w:rsid w:val="007D699F"/>
    <w:rsid w:val="007E048F"/>
    <w:rsid w:val="007E5FD5"/>
    <w:rsid w:val="007E6B1B"/>
    <w:rsid w:val="008020BF"/>
    <w:rsid w:val="00804C6D"/>
    <w:rsid w:val="00812068"/>
    <w:rsid w:val="00812EF2"/>
    <w:rsid w:val="00821198"/>
    <w:rsid w:val="008259B9"/>
    <w:rsid w:val="00825FB0"/>
    <w:rsid w:val="00826C26"/>
    <w:rsid w:val="00827977"/>
    <w:rsid w:val="008279E6"/>
    <w:rsid w:val="00827D6E"/>
    <w:rsid w:val="00840332"/>
    <w:rsid w:val="00843668"/>
    <w:rsid w:val="008448E4"/>
    <w:rsid w:val="008534C1"/>
    <w:rsid w:val="008539D4"/>
    <w:rsid w:val="00857DE6"/>
    <w:rsid w:val="00860457"/>
    <w:rsid w:val="00867B97"/>
    <w:rsid w:val="00872C7E"/>
    <w:rsid w:val="00872E56"/>
    <w:rsid w:val="008743FB"/>
    <w:rsid w:val="00880875"/>
    <w:rsid w:val="00885564"/>
    <w:rsid w:val="00892999"/>
    <w:rsid w:val="00897884"/>
    <w:rsid w:val="008A4E63"/>
    <w:rsid w:val="008B00AE"/>
    <w:rsid w:val="008B0D12"/>
    <w:rsid w:val="008B54D4"/>
    <w:rsid w:val="008B5BCB"/>
    <w:rsid w:val="008B6586"/>
    <w:rsid w:val="008B6E4D"/>
    <w:rsid w:val="008C27D8"/>
    <w:rsid w:val="008D0640"/>
    <w:rsid w:val="008D70FC"/>
    <w:rsid w:val="008E0206"/>
    <w:rsid w:val="008E1E47"/>
    <w:rsid w:val="008F0F30"/>
    <w:rsid w:val="008F4507"/>
    <w:rsid w:val="008F7D95"/>
    <w:rsid w:val="00904755"/>
    <w:rsid w:val="00906728"/>
    <w:rsid w:val="0091064F"/>
    <w:rsid w:val="009108EF"/>
    <w:rsid w:val="00910F9C"/>
    <w:rsid w:val="00911970"/>
    <w:rsid w:val="00912D86"/>
    <w:rsid w:val="009142D6"/>
    <w:rsid w:val="00914564"/>
    <w:rsid w:val="009166FB"/>
    <w:rsid w:val="00916F06"/>
    <w:rsid w:val="00917A49"/>
    <w:rsid w:val="00917E5D"/>
    <w:rsid w:val="0094150C"/>
    <w:rsid w:val="0094288F"/>
    <w:rsid w:val="00946A1A"/>
    <w:rsid w:val="00946FB1"/>
    <w:rsid w:val="0095043E"/>
    <w:rsid w:val="009506B1"/>
    <w:rsid w:val="00950F6F"/>
    <w:rsid w:val="009631F1"/>
    <w:rsid w:val="00963465"/>
    <w:rsid w:val="00963FF1"/>
    <w:rsid w:val="00964406"/>
    <w:rsid w:val="0096791D"/>
    <w:rsid w:val="00970749"/>
    <w:rsid w:val="009729A1"/>
    <w:rsid w:val="009748F2"/>
    <w:rsid w:val="00982219"/>
    <w:rsid w:val="00984A23"/>
    <w:rsid w:val="00985B25"/>
    <w:rsid w:val="00986371"/>
    <w:rsid w:val="009864C3"/>
    <w:rsid w:val="00986F10"/>
    <w:rsid w:val="009944D6"/>
    <w:rsid w:val="00994962"/>
    <w:rsid w:val="00995C1B"/>
    <w:rsid w:val="009A501C"/>
    <w:rsid w:val="009A5063"/>
    <w:rsid w:val="009A6034"/>
    <w:rsid w:val="009A71A8"/>
    <w:rsid w:val="009B2367"/>
    <w:rsid w:val="009B23E2"/>
    <w:rsid w:val="009C2357"/>
    <w:rsid w:val="009C35E3"/>
    <w:rsid w:val="009D21AF"/>
    <w:rsid w:val="009D2A7A"/>
    <w:rsid w:val="009D3917"/>
    <w:rsid w:val="009D6CC5"/>
    <w:rsid w:val="009D700E"/>
    <w:rsid w:val="009D7A99"/>
    <w:rsid w:val="009F39C5"/>
    <w:rsid w:val="009F4447"/>
    <w:rsid w:val="00A0242E"/>
    <w:rsid w:val="00A03224"/>
    <w:rsid w:val="00A03E24"/>
    <w:rsid w:val="00A125FB"/>
    <w:rsid w:val="00A13926"/>
    <w:rsid w:val="00A15977"/>
    <w:rsid w:val="00A2073F"/>
    <w:rsid w:val="00A229EF"/>
    <w:rsid w:val="00A23240"/>
    <w:rsid w:val="00A311DB"/>
    <w:rsid w:val="00A3350A"/>
    <w:rsid w:val="00A3656A"/>
    <w:rsid w:val="00A42970"/>
    <w:rsid w:val="00A451AF"/>
    <w:rsid w:val="00A5194D"/>
    <w:rsid w:val="00A52BF0"/>
    <w:rsid w:val="00A56325"/>
    <w:rsid w:val="00A57550"/>
    <w:rsid w:val="00A615A4"/>
    <w:rsid w:val="00A67C03"/>
    <w:rsid w:val="00A722E5"/>
    <w:rsid w:val="00A73E79"/>
    <w:rsid w:val="00A76E5D"/>
    <w:rsid w:val="00A777E9"/>
    <w:rsid w:val="00A90606"/>
    <w:rsid w:val="00A91499"/>
    <w:rsid w:val="00A92EFB"/>
    <w:rsid w:val="00AA02E2"/>
    <w:rsid w:val="00AA2A8C"/>
    <w:rsid w:val="00AB061B"/>
    <w:rsid w:val="00AB0B37"/>
    <w:rsid w:val="00AB2988"/>
    <w:rsid w:val="00AB2AAF"/>
    <w:rsid w:val="00AB3DC4"/>
    <w:rsid w:val="00AB5B93"/>
    <w:rsid w:val="00AB5D8B"/>
    <w:rsid w:val="00AB651A"/>
    <w:rsid w:val="00AC0F0D"/>
    <w:rsid w:val="00AC44DE"/>
    <w:rsid w:val="00AC5671"/>
    <w:rsid w:val="00AC5E78"/>
    <w:rsid w:val="00AC7D2C"/>
    <w:rsid w:val="00AD2754"/>
    <w:rsid w:val="00AD30EC"/>
    <w:rsid w:val="00AD4487"/>
    <w:rsid w:val="00AE31DF"/>
    <w:rsid w:val="00AE41F4"/>
    <w:rsid w:val="00AF28EA"/>
    <w:rsid w:val="00AF3FB4"/>
    <w:rsid w:val="00AF45AF"/>
    <w:rsid w:val="00AF4A17"/>
    <w:rsid w:val="00AF4A1F"/>
    <w:rsid w:val="00AF4D10"/>
    <w:rsid w:val="00AF7D76"/>
    <w:rsid w:val="00B12476"/>
    <w:rsid w:val="00B16EC6"/>
    <w:rsid w:val="00B2258B"/>
    <w:rsid w:val="00B31439"/>
    <w:rsid w:val="00B32978"/>
    <w:rsid w:val="00B3797F"/>
    <w:rsid w:val="00B505AC"/>
    <w:rsid w:val="00B5061A"/>
    <w:rsid w:val="00B53CBE"/>
    <w:rsid w:val="00B55C71"/>
    <w:rsid w:val="00B57FA5"/>
    <w:rsid w:val="00B728E2"/>
    <w:rsid w:val="00B87F27"/>
    <w:rsid w:val="00B942C1"/>
    <w:rsid w:val="00B96018"/>
    <w:rsid w:val="00BA043D"/>
    <w:rsid w:val="00BA50BE"/>
    <w:rsid w:val="00BB459F"/>
    <w:rsid w:val="00BB6E41"/>
    <w:rsid w:val="00BB74E2"/>
    <w:rsid w:val="00BB7A53"/>
    <w:rsid w:val="00BC197D"/>
    <w:rsid w:val="00BC57C2"/>
    <w:rsid w:val="00BD0774"/>
    <w:rsid w:val="00BD169D"/>
    <w:rsid w:val="00BD5D29"/>
    <w:rsid w:val="00BD6D88"/>
    <w:rsid w:val="00BD6E14"/>
    <w:rsid w:val="00BD7F98"/>
    <w:rsid w:val="00BE5AB1"/>
    <w:rsid w:val="00BF20D4"/>
    <w:rsid w:val="00C10B89"/>
    <w:rsid w:val="00C14864"/>
    <w:rsid w:val="00C15089"/>
    <w:rsid w:val="00C24401"/>
    <w:rsid w:val="00C42744"/>
    <w:rsid w:val="00C4357C"/>
    <w:rsid w:val="00C4536A"/>
    <w:rsid w:val="00C45644"/>
    <w:rsid w:val="00C463AF"/>
    <w:rsid w:val="00C46640"/>
    <w:rsid w:val="00C47065"/>
    <w:rsid w:val="00C471C6"/>
    <w:rsid w:val="00C546F0"/>
    <w:rsid w:val="00C54DDF"/>
    <w:rsid w:val="00C64A00"/>
    <w:rsid w:val="00C674D0"/>
    <w:rsid w:val="00C71011"/>
    <w:rsid w:val="00C732B1"/>
    <w:rsid w:val="00C73AD1"/>
    <w:rsid w:val="00C77FCD"/>
    <w:rsid w:val="00C82282"/>
    <w:rsid w:val="00C822BD"/>
    <w:rsid w:val="00C850CC"/>
    <w:rsid w:val="00C9277F"/>
    <w:rsid w:val="00C9431E"/>
    <w:rsid w:val="00C97030"/>
    <w:rsid w:val="00CA4BB8"/>
    <w:rsid w:val="00CA528D"/>
    <w:rsid w:val="00CA5A5C"/>
    <w:rsid w:val="00CA6B06"/>
    <w:rsid w:val="00CB0FFB"/>
    <w:rsid w:val="00CB1938"/>
    <w:rsid w:val="00CB325F"/>
    <w:rsid w:val="00CB5CD6"/>
    <w:rsid w:val="00CC1BE8"/>
    <w:rsid w:val="00CD01C9"/>
    <w:rsid w:val="00CD1AAE"/>
    <w:rsid w:val="00CE673A"/>
    <w:rsid w:val="00CF16F8"/>
    <w:rsid w:val="00CF2613"/>
    <w:rsid w:val="00CF32A1"/>
    <w:rsid w:val="00CF3947"/>
    <w:rsid w:val="00CF4F49"/>
    <w:rsid w:val="00CF5596"/>
    <w:rsid w:val="00CF67E6"/>
    <w:rsid w:val="00CF7066"/>
    <w:rsid w:val="00CF75C8"/>
    <w:rsid w:val="00D000EE"/>
    <w:rsid w:val="00D07CFC"/>
    <w:rsid w:val="00D123F7"/>
    <w:rsid w:val="00D14DA5"/>
    <w:rsid w:val="00D15899"/>
    <w:rsid w:val="00D2438F"/>
    <w:rsid w:val="00D248D2"/>
    <w:rsid w:val="00D31A2A"/>
    <w:rsid w:val="00D34CB1"/>
    <w:rsid w:val="00D3551A"/>
    <w:rsid w:val="00D37507"/>
    <w:rsid w:val="00D429EB"/>
    <w:rsid w:val="00D467E7"/>
    <w:rsid w:val="00D467FF"/>
    <w:rsid w:val="00D5142D"/>
    <w:rsid w:val="00D553CF"/>
    <w:rsid w:val="00D655DA"/>
    <w:rsid w:val="00D657B0"/>
    <w:rsid w:val="00D6766D"/>
    <w:rsid w:val="00D76825"/>
    <w:rsid w:val="00D76869"/>
    <w:rsid w:val="00D81218"/>
    <w:rsid w:val="00D93426"/>
    <w:rsid w:val="00D94D6B"/>
    <w:rsid w:val="00DA157C"/>
    <w:rsid w:val="00DA707A"/>
    <w:rsid w:val="00DB413A"/>
    <w:rsid w:val="00DB47AB"/>
    <w:rsid w:val="00DC1717"/>
    <w:rsid w:val="00DC21A6"/>
    <w:rsid w:val="00DC31A6"/>
    <w:rsid w:val="00DC679E"/>
    <w:rsid w:val="00DD082E"/>
    <w:rsid w:val="00DD2577"/>
    <w:rsid w:val="00DD25BD"/>
    <w:rsid w:val="00DD3896"/>
    <w:rsid w:val="00DD3B5B"/>
    <w:rsid w:val="00DD5B60"/>
    <w:rsid w:val="00DD74B6"/>
    <w:rsid w:val="00DD7551"/>
    <w:rsid w:val="00DE1642"/>
    <w:rsid w:val="00DF040D"/>
    <w:rsid w:val="00DF0CC9"/>
    <w:rsid w:val="00DF13A3"/>
    <w:rsid w:val="00DF25C8"/>
    <w:rsid w:val="00DF3274"/>
    <w:rsid w:val="00DF7EA7"/>
    <w:rsid w:val="00E01D66"/>
    <w:rsid w:val="00E06AFF"/>
    <w:rsid w:val="00E0750C"/>
    <w:rsid w:val="00E13611"/>
    <w:rsid w:val="00E14C64"/>
    <w:rsid w:val="00E2185E"/>
    <w:rsid w:val="00E21AA2"/>
    <w:rsid w:val="00E22ED3"/>
    <w:rsid w:val="00E23A33"/>
    <w:rsid w:val="00E25670"/>
    <w:rsid w:val="00E350D6"/>
    <w:rsid w:val="00E35B56"/>
    <w:rsid w:val="00E40225"/>
    <w:rsid w:val="00E451E3"/>
    <w:rsid w:val="00E45B7E"/>
    <w:rsid w:val="00E475D8"/>
    <w:rsid w:val="00E50B84"/>
    <w:rsid w:val="00E53109"/>
    <w:rsid w:val="00E5747E"/>
    <w:rsid w:val="00E618FA"/>
    <w:rsid w:val="00E63A52"/>
    <w:rsid w:val="00E6462E"/>
    <w:rsid w:val="00E723F3"/>
    <w:rsid w:val="00E7408A"/>
    <w:rsid w:val="00E74BA5"/>
    <w:rsid w:val="00E76F8E"/>
    <w:rsid w:val="00E77639"/>
    <w:rsid w:val="00E81A52"/>
    <w:rsid w:val="00E82D7B"/>
    <w:rsid w:val="00E9042A"/>
    <w:rsid w:val="00E9512C"/>
    <w:rsid w:val="00EA0EBE"/>
    <w:rsid w:val="00EB3059"/>
    <w:rsid w:val="00EB358D"/>
    <w:rsid w:val="00ED050A"/>
    <w:rsid w:val="00ED76DA"/>
    <w:rsid w:val="00ED7E9E"/>
    <w:rsid w:val="00EE3A67"/>
    <w:rsid w:val="00EE3C80"/>
    <w:rsid w:val="00EE65DE"/>
    <w:rsid w:val="00EF2DB8"/>
    <w:rsid w:val="00EF680F"/>
    <w:rsid w:val="00F04D97"/>
    <w:rsid w:val="00F06CE6"/>
    <w:rsid w:val="00F113E7"/>
    <w:rsid w:val="00F1349D"/>
    <w:rsid w:val="00F14B23"/>
    <w:rsid w:val="00F15EB9"/>
    <w:rsid w:val="00F173B3"/>
    <w:rsid w:val="00F235F7"/>
    <w:rsid w:val="00F30D2E"/>
    <w:rsid w:val="00F36152"/>
    <w:rsid w:val="00F42A6F"/>
    <w:rsid w:val="00F44E7B"/>
    <w:rsid w:val="00F44FEE"/>
    <w:rsid w:val="00F474D7"/>
    <w:rsid w:val="00F5142C"/>
    <w:rsid w:val="00F54197"/>
    <w:rsid w:val="00F55403"/>
    <w:rsid w:val="00F568D0"/>
    <w:rsid w:val="00F64191"/>
    <w:rsid w:val="00F72EC1"/>
    <w:rsid w:val="00F733F2"/>
    <w:rsid w:val="00F77379"/>
    <w:rsid w:val="00F77EB1"/>
    <w:rsid w:val="00F80635"/>
    <w:rsid w:val="00F8653A"/>
    <w:rsid w:val="00F905FF"/>
    <w:rsid w:val="00F9136C"/>
    <w:rsid w:val="00F93350"/>
    <w:rsid w:val="00F94CCD"/>
    <w:rsid w:val="00F95BF7"/>
    <w:rsid w:val="00F967C1"/>
    <w:rsid w:val="00FA347A"/>
    <w:rsid w:val="00FA3F8A"/>
    <w:rsid w:val="00FA4B42"/>
    <w:rsid w:val="00FA6297"/>
    <w:rsid w:val="00FB2059"/>
    <w:rsid w:val="00FB5B67"/>
    <w:rsid w:val="00FC4BB7"/>
    <w:rsid w:val="00FC5B3B"/>
    <w:rsid w:val="00FD0DA8"/>
    <w:rsid w:val="00FD4104"/>
    <w:rsid w:val="00FD434C"/>
    <w:rsid w:val="00FD60BD"/>
    <w:rsid w:val="00FE3864"/>
    <w:rsid w:val="00FE6F89"/>
    <w:rsid w:val="00FE7F0F"/>
    <w:rsid w:val="00FF128D"/>
    <w:rsid w:val="00FF1AFD"/>
    <w:rsid w:val="00FF2B43"/>
    <w:rsid w:val="00FF3C1D"/>
    <w:rsid w:val="00FF6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FE26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/>
    <w:lsdException w:name="pag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4065"/>
    <w:pPr>
      <w:keepNext/>
      <w:tabs>
        <w:tab w:val="left" w:pos="0"/>
        <w:tab w:val="right" w:pos="9360"/>
      </w:tabs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5A4065"/>
    <w:pPr>
      <w:keepNext/>
      <w:ind w:left="720"/>
      <w:outlineLvl w:val="1"/>
    </w:pPr>
    <w:rPr>
      <w:rFonts w:ascii="Arial" w:hAnsi="Arial"/>
      <w:i/>
      <w:szCs w:val="32"/>
    </w:rPr>
  </w:style>
  <w:style w:type="paragraph" w:styleId="Heading3">
    <w:name w:val="heading 3"/>
    <w:basedOn w:val="Normal"/>
    <w:next w:val="Normal"/>
    <w:link w:val="Heading3Char"/>
    <w:qFormat/>
    <w:rsid w:val="005A4065"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5A4065"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5A4065"/>
    <w:pPr>
      <w:keepNext/>
      <w:jc w:val="center"/>
      <w:outlineLvl w:val="4"/>
    </w:pPr>
    <w:rPr>
      <w:b/>
      <w:bCs/>
      <w:i/>
      <w:i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A406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A4065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5A4065"/>
    <w:pPr>
      <w:keepNext/>
      <w:outlineLvl w:val="7"/>
    </w:pPr>
    <w:rPr>
      <w:b/>
      <w:bCs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5A4065"/>
    <w:pPr>
      <w:keepNext/>
      <w:spacing w:before="120"/>
      <w:jc w:val="center"/>
      <w:outlineLvl w:val="8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4065"/>
    <w:rPr>
      <w:rFonts w:eastAsia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A4065"/>
    <w:rPr>
      <w:rFonts w:eastAsia="Times New Roman" w:cs="Times New Roman"/>
      <w:i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5A40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5A4065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5A4065"/>
    <w:rPr>
      <w:rFonts w:ascii="Times New Roman" w:eastAsia="Times New Roman" w:hAnsi="Times New Roman" w:cs="Times New Roman"/>
      <w:b/>
      <w:bCs/>
      <w:i/>
      <w:i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5A4065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5A4065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A4065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9Char">
    <w:name w:val="Heading 9 Char"/>
    <w:basedOn w:val="DefaultParagraphFont"/>
    <w:link w:val="Heading9"/>
    <w:rsid w:val="005A4065"/>
    <w:rPr>
      <w:rFonts w:ascii="Times New Roman" w:eastAsia="Times New Roman" w:hAnsi="Times New Roman" w:cs="Times New Roman"/>
      <w:b/>
    </w:rPr>
  </w:style>
  <w:style w:type="paragraph" w:styleId="Title">
    <w:name w:val="Title"/>
    <w:basedOn w:val="Normal"/>
    <w:link w:val="TitleChar"/>
    <w:qFormat/>
    <w:rsid w:val="005A4065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5A4065"/>
    <w:rPr>
      <w:rFonts w:ascii="Times New Roman" w:eastAsia="Times New Roman" w:hAnsi="Times New Roman" w:cs="Times New Roman"/>
      <w:sz w:val="36"/>
      <w:szCs w:val="24"/>
    </w:rPr>
  </w:style>
  <w:style w:type="paragraph" w:styleId="BodyTextIndent">
    <w:name w:val="Body Text Indent"/>
    <w:basedOn w:val="Normal"/>
    <w:link w:val="BodyTextIndentChar"/>
    <w:rsid w:val="005A4065"/>
    <w:pPr>
      <w:spacing w:before="60"/>
      <w:ind w:left="-547"/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5A4065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rsid w:val="005A4065"/>
    <w:pPr>
      <w:ind w:left="-360" w:right="-360"/>
    </w:pPr>
    <w:rPr>
      <w:i/>
      <w:iCs/>
      <w:sz w:val="22"/>
      <w:szCs w:val="22"/>
    </w:rPr>
  </w:style>
  <w:style w:type="paragraph" w:styleId="BodyText">
    <w:name w:val="Body Text"/>
    <w:basedOn w:val="Normal"/>
    <w:link w:val="BodyTextChar"/>
    <w:rsid w:val="005A4065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4065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A4065"/>
  </w:style>
  <w:style w:type="paragraph" w:styleId="Footer">
    <w:name w:val="footer"/>
    <w:basedOn w:val="Normal"/>
    <w:link w:val="FooterChar"/>
    <w:uiPriority w:val="99"/>
    <w:rsid w:val="005A4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5A4065"/>
    <w:pPr>
      <w:jc w:val="center"/>
    </w:pPr>
    <w:rPr>
      <w:b/>
      <w:bCs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5A406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5A4065"/>
    <w:pPr>
      <w:tabs>
        <w:tab w:val="center" w:pos="4320"/>
        <w:tab w:val="right" w:pos="8640"/>
      </w:tabs>
      <w:autoSpaceDE w:val="0"/>
      <w:autoSpaceDN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A4065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5A4065"/>
    <w:pPr>
      <w:autoSpaceDE w:val="0"/>
      <w:autoSpaceDN w:val="0"/>
      <w:jc w:val="center"/>
    </w:pPr>
    <w:rPr>
      <w:rFonts w:ascii="Rockwell Extra Bold" w:hAnsi="Rockwell Extra Bold"/>
      <w:b/>
      <w:bCs/>
      <w:sz w:val="36"/>
      <w:szCs w:val="36"/>
    </w:rPr>
  </w:style>
  <w:style w:type="character" w:customStyle="1" w:styleId="BodyText3Char">
    <w:name w:val="Body Text 3 Char"/>
    <w:basedOn w:val="DefaultParagraphFont"/>
    <w:link w:val="BodyText3"/>
    <w:rsid w:val="005A4065"/>
    <w:rPr>
      <w:rFonts w:ascii="Rockwell Extra Bold" w:eastAsia="Times New Roman" w:hAnsi="Rockwell Extra Bold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rsid w:val="005A4065"/>
    <w:rPr>
      <w:color w:val="0000FF"/>
      <w:u w:val="single"/>
    </w:rPr>
  </w:style>
  <w:style w:type="paragraph" w:styleId="NormalWeb">
    <w:name w:val="Normal (Web)"/>
    <w:basedOn w:val="Normal"/>
    <w:uiPriority w:val="99"/>
    <w:rsid w:val="005A4065"/>
    <w:pPr>
      <w:spacing w:before="100" w:beforeAutospacing="1" w:after="100" w:afterAutospacing="1"/>
    </w:pPr>
  </w:style>
  <w:style w:type="paragraph" w:styleId="BodyTextIndent3">
    <w:name w:val="Body Text Indent 3"/>
    <w:basedOn w:val="Normal"/>
    <w:link w:val="BodyTextIndent3Char"/>
    <w:unhideWhenUsed/>
    <w:rsid w:val="005A40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A4065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A4065"/>
    <w:pPr>
      <w:spacing w:before="120"/>
    </w:pPr>
    <w:rPr>
      <w:b/>
      <w:bCs/>
      <w:sz w:val="22"/>
      <w:szCs w:val="22"/>
    </w:rPr>
  </w:style>
  <w:style w:type="paragraph" w:styleId="BodyTextIndent2">
    <w:name w:val="Body Text Indent 2"/>
    <w:basedOn w:val="Normal"/>
    <w:link w:val="BodyTextIndent2Char"/>
    <w:rsid w:val="005A4065"/>
    <w:pPr>
      <w:ind w:left="252"/>
      <w:jc w:val="right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5A4065"/>
    <w:rPr>
      <w:rFonts w:ascii="Times New Roman" w:eastAsia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39"/>
    <w:rsid w:val="005A406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">
    <w:name w:val="main"/>
    <w:basedOn w:val="Normal"/>
    <w:rsid w:val="005A4065"/>
    <w:pPr>
      <w:spacing w:before="150" w:after="150" w:line="220" w:lineRule="atLeast"/>
      <w:ind w:left="150" w:right="300"/>
    </w:pPr>
    <w:rPr>
      <w:rFonts w:ascii="Verdana" w:hAnsi="Verdana"/>
      <w:color w:val="000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4065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5A4065"/>
    <w:pPr>
      <w:shd w:val="clear" w:color="auto" w:fill="000080"/>
      <w:autoSpaceDE w:val="0"/>
      <w:autoSpaceDN w:val="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5A406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List">
    <w:name w:val="List"/>
    <w:basedOn w:val="Normal"/>
    <w:rsid w:val="005A4065"/>
    <w:pPr>
      <w:autoSpaceDE w:val="0"/>
      <w:autoSpaceDN w:val="0"/>
      <w:ind w:left="360" w:hanging="360"/>
    </w:pPr>
  </w:style>
  <w:style w:type="paragraph" w:styleId="PlainText">
    <w:name w:val="Plain Text"/>
    <w:basedOn w:val="Normal"/>
    <w:link w:val="PlainTextChar"/>
    <w:uiPriority w:val="99"/>
    <w:rsid w:val="005A406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0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5A4065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5A4065"/>
    <w:rPr>
      <w:b/>
      <w:bCs/>
    </w:rPr>
  </w:style>
  <w:style w:type="paragraph" w:styleId="BalloonText">
    <w:name w:val="Balloon Text"/>
    <w:basedOn w:val="Normal"/>
    <w:link w:val="BalloonTextChar"/>
    <w:rsid w:val="005A4065"/>
    <w:pPr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4065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unhideWhenUsed/>
    <w:rsid w:val="005A4065"/>
  </w:style>
  <w:style w:type="character" w:styleId="Emphasis">
    <w:name w:val="Emphasis"/>
    <w:basedOn w:val="DefaultParagraphFont"/>
    <w:uiPriority w:val="20"/>
    <w:qFormat/>
    <w:rsid w:val="005A406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A4065"/>
    <w:pPr>
      <w:keepLines/>
      <w:tabs>
        <w:tab w:val="clear" w:pos="0"/>
        <w:tab w:val="clear" w:pos="9360"/>
      </w:tabs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A4065"/>
    <w:pPr>
      <w:ind w:left="48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4065"/>
    <w:pPr>
      <w:tabs>
        <w:tab w:val="right" w:leader="dot" w:pos="9638"/>
      </w:tabs>
      <w:spacing w:before="120"/>
    </w:pPr>
    <w:rPr>
      <w:b/>
      <w:bCs/>
      <w:i/>
      <w:i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A4065"/>
    <w:pPr>
      <w:tabs>
        <w:tab w:val="right" w:leader="dot" w:pos="9350"/>
      </w:tabs>
      <w:spacing w:before="120"/>
      <w:ind w:left="240"/>
    </w:pPr>
    <w:rPr>
      <w:b/>
      <w:bCs/>
      <w:noProof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A406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A406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A406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A406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A406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A4065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5A4065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A4065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rsid w:val="005A406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4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065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A">
    <w:name w:val="Heading 1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Default">
    <w:name w:val="Default"/>
    <w:basedOn w:val="Normal"/>
    <w:uiPriority w:val="99"/>
    <w:rsid w:val="005A4065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A40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4065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autoRedefine/>
    <w:qFormat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normal1">
    <w:name w:val="normal1"/>
    <w:basedOn w:val="Normal"/>
    <w:link w:val="normal1Char"/>
    <w:qFormat/>
    <w:rsid w:val="005A4065"/>
    <w:pPr>
      <w:autoSpaceDE w:val="0"/>
      <w:autoSpaceDN w:val="0"/>
    </w:pPr>
    <w:rPr>
      <w:rFonts w:ascii="Arial Narrow" w:hAnsi="Arial Narrow" w:cs="Arial"/>
    </w:rPr>
  </w:style>
  <w:style w:type="paragraph" w:customStyle="1" w:styleId="bullet1">
    <w:name w:val="bullet1"/>
    <w:basedOn w:val="Normal"/>
    <w:link w:val="bullet1Char"/>
    <w:qFormat/>
    <w:rsid w:val="005A4065"/>
    <w:pPr>
      <w:numPr>
        <w:numId w:val="3"/>
      </w:numPr>
    </w:pPr>
    <w:rPr>
      <w:rFonts w:ascii="Arial Narrow" w:hAnsi="Arial Narrow" w:cs="Arial"/>
    </w:rPr>
  </w:style>
  <w:style w:type="character" w:customStyle="1" w:styleId="normal1Char">
    <w:name w:val="normal1 Char"/>
    <w:basedOn w:val="DefaultParagraphFont"/>
    <w:link w:val="normal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">
    <w:name w:val="bullet11"/>
    <w:basedOn w:val="Normal"/>
    <w:link w:val="bullet11Char"/>
    <w:rsid w:val="005A4065"/>
    <w:pPr>
      <w:numPr>
        <w:numId w:val="2"/>
      </w:numPr>
    </w:pPr>
    <w:rPr>
      <w:rFonts w:ascii="Arial Narrow" w:hAnsi="Arial Narrow" w:cs="Arial"/>
      <w:sz w:val="20"/>
      <w:szCs w:val="20"/>
    </w:rPr>
  </w:style>
  <w:style w:type="character" w:customStyle="1" w:styleId="bullet1Char">
    <w:name w:val="bullet1 Char"/>
    <w:basedOn w:val="DefaultParagraphFont"/>
    <w:link w:val="bullet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1">
    <w:name w:val="bullet111"/>
    <w:basedOn w:val="bullet11"/>
    <w:link w:val="bullet111Char"/>
    <w:qFormat/>
    <w:rsid w:val="005A4065"/>
  </w:style>
  <w:style w:type="character" w:customStyle="1" w:styleId="bullet11Char">
    <w:name w:val="bullet11 Char"/>
    <w:basedOn w:val="DefaultParagraphFont"/>
    <w:link w:val="bullet11"/>
    <w:rsid w:val="005A4065"/>
    <w:rPr>
      <w:rFonts w:ascii="Arial Narrow" w:eastAsia="Times New Roman" w:hAnsi="Arial Narrow"/>
      <w:sz w:val="20"/>
      <w:szCs w:val="20"/>
    </w:rPr>
  </w:style>
  <w:style w:type="paragraph" w:customStyle="1" w:styleId="headingl">
    <w:name w:val="headingl"/>
    <w:basedOn w:val="Normal"/>
    <w:link w:val="headinglChar"/>
    <w:qFormat/>
    <w:rsid w:val="005A4065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basedOn w:val="bullet11Char"/>
    <w:link w:val="bullet111"/>
    <w:rsid w:val="005A4065"/>
    <w:rPr>
      <w:rFonts w:ascii="Arial Narrow" w:eastAsia="Times New Roman" w:hAnsi="Arial Narrow"/>
      <w:sz w:val="20"/>
      <w:szCs w:val="20"/>
    </w:rPr>
  </w:style>
  <w:style w:type="paragraph" w:customStyle="1" w:styleId="bullet1111">
    <w:name w:val="bullet1111"/>
    <w:basedOn w:val="ListParagraph"/>
    <w:link w:val="bullet1111Char"/>
    <w:qFormat/>
    <w:rsid w:val="005A4065"/>
    <w:pPr>
      <w:numPr>
        <w:numId w:val="1"/>
      </w:numPr>
      <w:ind w:left="360"/>
    </w:pPr>
    <w:rPr>
      <w:rFonts w:ascii="Arial Narrow" w:hAnsi="Arial Narrow"/>
    </w:rPr>
  </w:style>
  <w:style w:type="character" w:customStyle="1" w:styleId="headinglChar">
    <w:name w:val="headingl Char"/>
    <w:basedOn w:val="DefaultParagraphFont"/>
    <w:link w:val="headingl"/>
    <w:rsid w:val="005A4065"/>
    <w:rPr>
      <w:rFonts w:ascii="Arial Narrow" w:eastAsia="Times New Roman" w:hAnsi="Arial Narrow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A4065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1111Char">
    <w:name w:val="bullet1111 Char"/>
    <w:basedOn w:val="ListParagraphChar"/>
    <w:link w:val="bullet1111"/>
    <w:rsid w:val="005A4065"/>
    <w:rPr>
      <w:rFonts w:ascii="Arial Narrow" w:eastAsia="Times New Roman" w:hAnsi="Arial Narrow" w:cs="Times New Roman"/>
      <w:sz w:val="24"/>
      <w:szCs w:val="24"/>
    </w:rPr>
  </w:style>
  <w:style w:type="paragraph" w:customStyle="1" w:styleId="Level1">
    <w:name w:val="Level 1"/>
    <w:basedOn w:val="Normal"/>
    <w:rsid w:val="005A4065"/>
    <w:pPr>
      <w:widowControl w:val="0"/>
      <w:ind w:left="720" w:hanging="720"/>
      <w:outlineLvl w:val="0"/>
    </w:pPr>
    <w:rPr>
      <w:snapToGrid w:val="0"/>
      <w:szCs w:val="20"/>
    </w:rPr>
  </w:style>
  <w:style w:type="paragraph" w:customStyle="1" w:styleId="Body">
    <w:name w:val="Body"/>
    <w:basedOn w:val="Normal"/>
    <w:rsid w:val="005A4065"/>
    <w:rPr>
      <w:color w:val="000000"/>
      <w:szCs w:val="20"/>
    </w:rPr>
  </w:style>
  <w:style w:type="paragraph" w:customStyle="1" w:styleId="Subhead1">
    <w:name w:val="Subhead 1"/>
    <w:basedOn w:val="Normal"/>
    <w:rsid w:val="005A4065"/>
    <w:pPr>
      <w:tabs>
        <w:tab w:val="left" w:pos="720"/>
      </w:tabs>
    </w:pPr>
    <w:rPr>
      <w:b/>
      <w:color w:val="000000"/>
      <w:szCs w:val="20"/>
    </w:rPr>
  </w:style>
  <w:style w:type="numbering" w:customStyle="1" w:styleId="PBA">
    <w:name w:val="PBA"/>
    <w:rsid w:val="005A4065"/>
    <w:pPr>
      <w:numPr>
        <w:numId w:val="4"/>
      </w:numPr>
    </w:pPr>
  </w:style>
  <w:style w:type="paragraph" w:customStyle="1" w:styleId="BoxHead">
    <w:name w:val="Box Head"/>
    <w:basedOn w:val="Normal"/>
    <w:next w:val="Normal"/>
    <w:rsid w:val="005A4065"/>
    <w:pPr>
      <w:tabs>
        <w:tab w:val="left" w:pos="360"/>
      </w:tabs>
    </w:pPr>
    <w:rPr>
      <w:b/>
      <w:color w:val="000000"/>
      <w:sz w:val="28"/>
      <w:szCs w:val="20"/>
    </w:rPr>
  </w:style>
  <w:style w:type="paragraph" w:customStyle="1" w:styleId="IntermediateHead">
    <w:name w:val="Intermediate Head"/>
    <w:basedOn w:val="Normal"/>
    <w:next w:val="BoxHead"/>
    <w:rsid w:val="005A4065"/>
    <w:pPr>
      <w:jc w:val="center"/>
    </w:pPr>
    <w:rPr>
      <w:b/>
      <w:color w:val="000000"/>
      <w:sz w:val="36"/>
      <w:szCs w:val="20"/>
    </w:rPr>
  </w:style>
  <w:style w:type="paragraph" w:customStyle="1" w:styleId="Notes">
    <w:name w:val="Notes"/>
    <w:basedOn w:val="Normal"/>
    <w:next w:val="Normal"/>
    <w:rsid w:val="005A4065"/>
    <w:rPr>
      <w:color w:val="000000"/>
      <w:sz w:val="20"/>
      <w:szCs w:val="20"/>
    </w:rPr>
  </w:style>
  <w:style w:type="paragraph" w:customStyle="1" w:styleId="Comments">
    <w:name w:val="Comments"/>
    <w:basedOn w:val="Normal"/>
    <w:rsid w:val="005A4065"/>
    <w:pPr>
      <w:ind w:left="360" w:hanging="360"/>
    </w:pPr>
    <w:rPr>
      <w:rFonts w:ascii="Arial" w:hAnsi="Arial"/>
      <w:color w:val="0000FF"/>
      <w:sz w:val="20"/>
      <w:szCs w:val="20"/>
    </w:rPr>
  </w:style>
  <w:style w:type="paragraph" w:customStyle="1" w:styleId="Subhead2">
    <w:name w:val="Subhead 2"/>
    <w:basedOn w:val="Subhead1"/>
    <w:rsid w:val="005A4065"/>
    <w:rPr>
      <w:b w:val="0"/>
      <w:i/>
    </w:rPr>
  </w:style>
  <w:style w:type="paragraph" w:customStyle="1" w:styleId="Headline">
    <w:name w:val="Headline"/>
    <w:basedOn w:val="Body"/>
    <w:next w:val="IntermediateHead"/>
    <w:rsid w:val="005A4065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5A4065"/>
    <w:pPr>
      <w:ind w:left="360" w:hanging="360"/>
    </w:pPr>
  </w:style>
  <w:style w:type="paragraph" w:customStyle="1" w:styleId="Z-TOC">
    <w:name w:val="Z-TOC"/>
    <w:basedOn w:val="Body"/>
    <w:next w:val="Headline"/>
    <w:rsid w:val="005A4065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5A4065"/>
    <w:rPr>
      <w:b w:val="0"/>
      <w:sz w:val="26"/>
    </w:rPr>
  </w:style>
  <w:style w:type="paragraph" w:customStyle="1" w:styleId="Z-TOC3">
    <w:name w:val="Z-TOC.3"/>
    <w:basedOn w:val="Z-TOC2"/>
    <w:rsid w:val="005A4065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5A4065"/>
  </w:style>
  <w:style w:type="character" w:customStyle="1" w:styleId="SubtitleChar">
    <w:name w:val="Subtitle Char"/>
    <w:basedOn w:val="DefaultParagraphFont"/>
    <w:link w:val="Subtitle"/>
    <w:rsid w:val="005A4065"/>
    <w:rPr>
      <w:rFonts w:ascii="Times New Roman" w:eastAsia="Times New Roman" w:hAnsi="Times New Roman" w:cs="Times New Roman"/>
      <w:b/>
      <w:color w:val="000000"/>
      <w:sz w:val="28"/>
      <w:szCs w:val="20"/>
    </w:rPr>
  </w:style>
  <w:style w:type="paragraph" w:customStyle="1" w:styleId="Heading21">
    <w:name w:val="Heading 21"/>
    <w:next w:val="Normal"/>
    <w:rsid w:val="005A4065"/>
    <w:pPr>
      <w:keepNext/>
      <w:ind w:left="720"/>
      <w:outlineLvl w:val="1"/>
    </w:pPr>
    <w:rPr>
      <w:rFonts w:ascii="Arial Italic" w:eastAsia="ヒラギノ角ゴ Pro W3" w:hAnsi="Arial Italic" w:cs="Times New Roman"/>
      <w:color w:val="000000"/>
      <w:sz w:val="24"/>
      <w:szCs w:val="20"/>
    </w:rPr>
  </w:style>
  <w:style w:type="paragraph" w:customStyle="1" w:styleId="FreeForm">
    <w:name w:val="Free Form"/>
    <w:rsid w:val="005A4065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Heading1AA">
    <w:name w:val="Heading 1 A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LightGrid-Accent31">
    <w:name w:val="Light Grid - Accent 31"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BodyTextIndent1">
    <w:name w:val="Body Text Indent1"/>
    <w:rsid w:val="005A4065"/>
    <w:pPr>
      <w:spacing w:before="60"/>
    </w:pPr>
    <w:rPr>
      <w:rFonts w:ascii="Times New Roman" w:eastAsia="ヒラギノ角ゴ Pro W3" w:hAnsi="Times New Roman" w:cs="Times New Roman"/>
      <w:color w:val="000000"/>
      <w:szCs w:val="20"/>
    </w:rPr>
  </w:style>
  <w:style w:type="paragraph" w:customStyle="1" w:styleId="FreeFormA">
    <w:name w:val="Free Form A"/>
    <w:rsid w:val="005A4065"/>
    <w:rPr>
      <w:rFonts w:ascii="Lucida Grande" w:eastAsia="ヒラギノ角ゴ Pro W3" w:hAnsi="Lucida Grande" w:cs="Times New Roman"/>
      <w:color w:val="000000"/>
      <w:sz w:val="20"/>
      <w:szCs w:val="20"/>
    </w:rPr>
  </w:style>
  <w:style w:type="paragraph" w:customStyle="1" w:styleId="Footer1">
    <w:name w:val="Footer1"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Header1">
    <w:name w:val="Header1"/>
    <w:autoRedefine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customStyle="1" w:styleId="currenthithighlight1">
    <w:name w:val="currenthithighlight1"/>
    <w:basedOn w:val="DefaultParagraphFont"/>
    <w:rsid w:val="005A4065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5A4065"/>
    <w:rPr>
      <w:shd w:val="clear" w:color="auto" w:fill="FFEE94"/>
    </w:rPr>
  </w:style>
  <w:style w:type="paragraph" w:customStyle="1" w:styleId="BodyA">
    <w:name w:val="Body A"/>
    <w:rsid w:val="005A406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CM1">
    <w:name w:val="CM1"/>
    <w:basedOn w:val="Normal"/>
    <w:next w:val="Normal"/>
    <w:uiPriority w:val="99"/>
    <w:rsid w:val="005A4065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ListParagraph1">
    <w:name w:val="List Paragraph1"/>
    <w:basedOn w:val="Normal"/>
    <w:uiPriority w:val="34"/>
    <w:qFormat/>
    <w:rsid w:val="00A451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655DA"/>
    <w:pPr>
      <w:widowControl w:val="0"/>
      <w:jc w:val="center"/>
    </w:pPr>
    <w:rPr>
      <w:sz w:val="22"/>
      <w:szCs w:val="22"/>
    </w:rPr>
  </w:style>
  <w:style w:type="paragraph" w:customStyle="1" w:styleId="CM4">
    <w:name w:val="CM4"/>
    <w:basedOn w:val="Normal"/>
    <w:next w:val="Normal"/>
    <w:uiPriority w:val="99"/>
    <w:rsid w:val="00541136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CM3">
    <w:name w:val="CM3"/>
    <w:basedOn w:val="Default"/>
    <w:next w:val="Default"/>
    <w:uiPriority w:val="99"/>
    <w:rsid w:val="00541136"/>
    <w:pPr>
      <w:widowControl w:val="0"/>
      <w:adjustRightInd w:val="0"/>
    </w:pPr>
    <w:rPr>
      <w:rFonts w:ascii="Symbol" w:eastAsia="Times New Roman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541136"/>
    <w:pPr>
      <w:widowControl w:val="0"/>
      <w:adjustRightInd w:val="0"/>
      <w:spacing w:line="253" w:lineRule="atLeast"/>
    </w:pPr>
    <w:rPr>
      <w:rFonts w:ascii="Symbol" w:eastAsia="Times New Roman" w:hAnsi="Symbol" w:cs="Times New Roman"/>
      <w:color w:val="auto"/>
    </w:rPr>
  </w:style>
  <w:style w:type="paragraph" w:customStyle="1" w:styleId="bullet2">
    <w:name w:val="bullet2"/>
    <w:basedOn w:val="Normal"/>
    <w:link w:val="bullet2Char"/>
    <w:qFormat/>
    <w:rsid w:val="00541136"/>
    <w:pPr>
      <w:numPr>
        <w:numId w:val="194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541136"/>
    <w:pPr>
      <w:widowControl w:val="0"/>
      <w:ind w:left="0" w:right="-4322"/>
    </w:pPr>
    <w:rPr>
      <w:rFonts w:ascii="Arial Narrow" w:hAnsi="Arial Narrow"/>
      <w:b/>
      <w:i w:val="0"/>
      <w:szCs w:val="20"/>
      <w:u w:val="single"/>
    </w:rPr>
  </w:style>
  <w:style w:type="character" w:customStyle="1" w:styleId="bullet2Char">
    <w:name w:val="bullet2 Char"/>
    <w:link w:val="bullet2"/>
    <w:rsid w:val="00541136"/>
    <w:rPr>
      <w:rFonts w:ascii="Arial Narrow" w:eastAsia="Times New Roman" w:hAnsi="Arial Narrow" w:cs="Times New Roman"/>
    </w:rPr>
  </w:style>
  <w:style w:type="character" w:customStyle="1" w:styleId="boldnorm1Char">
    <w:name w:val="bold norm 1 Char"/>
    <w:link w:val="boldnorm1"/>
    <w:rsid w:val="00541136"/>
    <w:rPr>
      <w:rFonts w:ascii="Arial Narrow" w:eastAsia="Times New Roman" w:hAnsi="Arial Narrow" w:cs="Times New Roman"/>
      <w:b/>
      <w:sz w:val="24"/>
      <w:szCs w:val="2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41136"/>
  </w:style>
  <w:style w:type="table" w:customStyle="1" w:styleId="TableGrid1">
    <w:name w:val="Table Grid1"/>
    <w:basedOn w:val="TableNormal"/>
    <w:next w:val="TableGrid"/>
    <w:uiPriority w:val="59"/>
    <w:rsid w:val="0054113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541136"/>
    <w:pPr>
      <w:numPr>
        <w:numId w:val="203"/>
      </w:numPr>
    </w:pPr>
  </w:style>
  <w:style w:type="paragraph" w:customStyle="1" w:styleId="ContestTitle">
    <w:name w:val="Contest Title"/>
    <w:basedOn w:val="Heading2"/>
    <w:qFormat/>
    <w:rsid w:val="00541136"/>
    <w:pPr>
      <w:widowControl w:val="0"/>
      <w:ind w:left="0" w:right="-4322"/>
    </w:pPr>
    <w:rPr>
      <w:rFonts w:ascii="Times New Roman" w:hAnsi="Times New Roman"/>
      <w:b/>
      <w:i w:val="0"/>
      <w:noProof/>
      <w:sz w:val="28"/>
      <w:szCs w:val="28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/>
    <w:lsdException w:name="pag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4065"/>
    <w:pPr>
      <w:keepNext/>
      <w:tabs>
        <w:tab w:val="left" w:pos="0"/>
        <w:tab w:val="right" w:pos="9360"/>
      </w:tabs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5A4065"/>
    <w:pPr>
      <w:keepNext/>
      <w:ind w:left="720"/>
      <w:outlineLvl w:val="1"/>
    </w:pPr>
    <w:rPr>
      <w:rFonts w:ascii="Arial" w:hAnsi="Arial"/>
      <w:i/>
      <w:szCs w:val="32"/>
    </w:rPr>
  </w:style>
  <w:style w:type="paragraph" w:styleId="Heading3">
    <w:name w:val="heading 3"/>
    <w:basedOn w:val="Normal"/>
    <w:next w:val="Normal"/>
    <w:link w:val="Heading3Char"/>
    <w:qFormat/>
    <w:rsid w:val="005A4065"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5A4065"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5A4065"/>
    <w:pPr>
      <w:keepNext/>
      <w:jc w:val="center"/>
      <w:outlineLvl w:val="4"/>
    </w:pPr>
    <w:rPr>
      <w:b/>
      <w:bCs/>
      <w:i/>
      <w:i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A406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A4065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5A4065"/>
    <w:pPr>
      <w:keepNext/>
      <w:outlineLvl w:val="7"/>
    </w:pPr>
    <w:rPr>
      <w:b/>
      <w:bCs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5A4065"/>
    <w:pPr>
      <w:keepNext/>
      <w:spacing w:before="120"/>
      <w:jc w:val="center"/>
      <w:outlineLvl w:val="8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4065"/>
    <w:rPr>
      <w:rFonts w:eastAsia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A4065"/>
    <w:rPr>
      <w:rFonts w:eastAsia="Times New Roman" w:cs="Times New Roman"/>
      <w:i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5A40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5A4065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5A4065"/>
    <w:rPr>
      <w:rFonts w:ascii="Times New Roman" w:eastAsia="Times New Roman" w:hAnsi="Times New Roman" w:cs="Times New Roman"/>
      <w:b/>
      <w:bCs/>
      <w:i/>
      <w:i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5A4065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5A4065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A4065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9Char">
    <w:name w:val="Heading 9 Char"/>
    <w:basedOn w:val="DefaultParagraphFont"/>
    <w:link w:val="Heading9"/>
    <w:rsid w:val="005A4065"/>
    <w:rPr>
      <w:rFonts w:ascii="Times New Roman" w:eastAsia="Times New Roman" w:hAnsi="Times New Roman" w:cs="Times New Roman"/>
      <w:b/>
    </w:rPr>
  </w:style>
  <w:style w:type="paragraph" w:styleId="Title">
    <w:name w:val="Title"/>
    <w:basedOn w:val="Normal"/>
    <w:link w:val="TitleChar"/>
    <w:qFormat/>
    <w:rsid w:val="005A4065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5A4065"/>
    <w:rPr>
      <w:rFonts w:ascii="Times New Roman" w:eastAsia="Times New Roman" w:hAnsi="Times New Roman" w:cs="Times New Roman"/>
      <w:sz w:val="36"/>
      <w:szCs w:val="24"/>
    </w:rPr>
  </w:style>
  <w:style w:type="paragraph" w:styleId="BodyTextIndent">
    <w:name w:val="Body Text Indent"/>
    <w:basedOn w:val="Normal"/>
    <w:link w:val="BodyTextIndentChar"/>
    <w:rsid w:val="005A4065"/>
    <w:pPr>
      <w:spacing w:before="60"/>
      <w:ind w:left="-547"/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5A4065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rsid w:val="005A4065"/>
    <w:pPr>
      <w:ind w:left="-360" w:right="-360"/>
    </w:pPr>
    <w:rPr>
      <w:i/>
      <w:iCs/>
      <w:sz w:val="22"/>
      <w:szCs w:val="22"/>
    </w:rPr>
  </w:style>
  <w:style w:type="paragraph" w:styleId="BodyText">
    <w:name w:val="Body Text"/>
    <w:basedOn w:val="Normal"/>
    <w:link w:val="BodyTextChar"/>
    <w:rsid w:val="005A4065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4065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A4065"/>
  </w:style>
  <w:style w:type="paragraph" w:styleId="Footer">
    <w:name w:val="footer"/>
    <w:basedOn w:val="Normal"/>
    <w:link w:val="FooterChar"/>
    <w:uiPriority w:val="99"/>
    <w:rsid w:val="005A4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5A4065"/>
    <w:pPr>
      <w:jc w:val="center"/>
    </w:pPr>
    <w:rPr>
      <w:b/>
      <w:bCs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5A406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5A4065"/>
    <w:pPr>
      <w:tabs>
        <w:tab w:val="center" w:pos="4320"/>
        <w:tab w:val="right" w:pos="8640"/>
      </w:tabs>
      <w:autoSpaceDE w:val="0"/>
      <w:autoSpaceDN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A4065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5A4065"/>
    <w:pPr>
      <w:autoSpaceDE w:val="0"/>
      <w:autoSpaceDN w:val="0"/>
      <w:jc w:val="center"/>
    </w:pPr>
    <w:rPr>
      <w:rFonts w:ascii="Rockwell Extra Bold" w:hAnsi="Rockwell Extra Bold"/>
      <w:b/>
      <w:bCs/>
      <w:sz w:val="36"/>
      <w:szCs w:val="36"/>
    </w:rPr>
  </w:style>
  <w:style w:type="character" w:customStyle="1" w:styleId="BodyText3Char">
    <w:name w:val="Body Text 3 Char"/>
    <w:basedOn w:val="DefaultParagraphFont"/>
    <w:link w:val="BodyText3"/>
    <w:rsid w:val="005A4065"/>
    <w:rPr>
      <w:rFonts w:ascii="Rockwell Extra Bold" w:eastAsia="Times New Roman" w:hAnsi="Rockwell Extra Bold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rsid w:val="005A4065"/>
    <w:rPr>
      <w:color w:val="0000FF"/>
      <w:u w:val="single"/>
    </w:rPr>
  </w:style>
  <w:style w:type="paragraph" w:styleId="NormalWeb">
    <w:name w:val="Normal (Web)"/>
    <w:basedOn w:val="Normal"/>
    <w:uiPriority w:val="99"/>
    <w:rsid w:val="005A4065"/>
    <w:pPr>
      <w:spacing w:before="100" w:beforeAutospacing="1" w:after="100" w:afterAutospacing="1"/>
    </w:pPr>
  </w:style>
  <w:style w:type="paragraph" w:styleId="BodyTextIndent3">
    <w:name w:val="Body Text Indent 3"/>
    <w:basedOn w:val="Normal"/>
    <w:link w:val="BodyTextIndent3Char"/>
    <w:unhideWhenUsed/>
    <w:rsid w:val="005A40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A4065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A4065"/>
    <w:pPr>
      <w:spacing w:before="120"/>
    </w:pPr>
    <w:rPr>
      <w:b/>
      <w:bCs/>
      <w:sz w:val="22"/>
      <w:szCs w:val="22"/>
    </w:rPr>
  </w:style>
  <w:style w:type="paragraph" w:styleId="BodyTextIndent2">
    <w:name w:val="Body Text Indent 2"/>
    <w:basedOn w:val="Normal"/>
    <w:link w:val="BodyTextIndent2Char"/>
    <w:rsid w:val="005A4065"/>
    <w:pPr>
      <w:ind w:left="252"/>
      <w:jc w:val="right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5A4065"/>
    <w:rPr>
      <w:rFonts w:ascii="Times New Roman" w:eastAsia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39"/>
    <w:rsid w:val="005A406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">
    <w:name w:val="main"/>
    <w:basedOn w:val="Normal"/>
    <w:rsid w:val="005A4065"/>
    <w:pPr>
      <w:spacing w:before="150" w:after="150" w:line="220" w:lineRule="atLeast"/>
      <w:ind w:left="150" w:right="300"/>
    </w:pPr>
    <w:rPr>
      <w:rFonts w:ascii="Verdana" w:hAnsi="Verdana"/>
      <w:color w:val="000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4065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5A4065"/>
    <w:pPr>
      <w:shd w:val="clear" w:color="auto" w:fill="000080"/>
      <w:autoSpaceDE w:val="0"/>
      <w:autoSpaceDN w:val="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5A406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List">
    <w:name w:val="List"/>
    <w:basedOn w:val="Normal"/>
    <w:rsid w:val="005A4065"/>
    <w:pPr>
      <w:autoSpaceDE w:val="0"/>
      <w:autoSpaceDN w:val="0"/>
      <w:ind w:left="360" w:hanging="360"/>
    </w:pPr>
  </w:style>
  <w:style w:type="paragraph" w:styleId="PlainText">
    <w:name w:val="Plain Text"/>
    <w:basedOn w:val="Normal"/>
    <w:link w:val="PlainTextChar"/>
    <w:uiPriority w:val="99"/>
    <w:rsid w:val="005A406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0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5A4065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5A4065"/>
    <w:rPr>
      <w:b/>
      <w:bCs/>
    </w:rPr>
  </w:style>
  <w:style w:type="paragraph" w:styleId="BalloonText">
    <w:name w:val="Balloon Text"/>
    <w:basedOn w:val="Normal"/>
    <w:link w:val="BalloonTextChar"/>
    <w:rsid w:val="005A4065"/>
    <w:pPr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4065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unhideWhenUsed/>
    <w:rsid w:val="005A4065"/>
  </w:style>
  <w:style w:type="character" w:styleId="Emphasis">
    <w:name w:val="Emphasis"/>
    <w:basedOn w:val="DefaultParagraphFont"/>
    <w:uiPriority w:val="20"/>
    <w:qFormat/>
    <w:rsid w:val="005A406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A4065"/>
    <w:pPr>
      <w:keepLines/>
      <w:tabs>
        <w:tab w:val="clear" w:pos="0"/>
        <w:tab w:val="clear" w:pos="9360"/>
      </w:tabs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A4065"/>
    <w:pPr>
      <w:ind w:left="48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4065"/>
    <w:pPr>
      <w:tabs>
        <w:tab w:val="right" w:leader="dot" w:pos="9638"/>
      </w:tabs>
      <w:spacing w:before="120"/>
    </w:pPr>
    <w:rPr>
      <w:b/>
      <w:bCs/>
      <w:i/>
      <w:i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A4065"/>
    <w:pPr>
      <w:tabs>
        <w:tab w:val="right" w:leader="dot" w:pos="9350"/>
      </w:tabs>
      <w:spacing w:before="120"/>
      <w:ind w:left="240"/>
    </w:pPr>
    <w:rPr>
      <w:b/>
      <w:bCs/>
      <w:noProof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A406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A406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A406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A406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A406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A4065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5A4065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A4065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rsid w:val="005A406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4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065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A">
    <w:name w:val="Heading 1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Default">
    <w:name w:val="Default"/>
    <w:basedOn w:val="Normal"/>
    <w:uiPriority w:val="99"/>
    <w:rsid w:val="005A4065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A40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4065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autoRedefine/>
    <w:qFormat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normal1">
    <w:name w:val="normal1"/>
    <w:basedOn w:val="Normal"/>
    <w:link w:val="normal1Char"/>
    <w:qFormat/>
    <w:rsid w:val="005A4065"/>
    <w:pPr>
      <w:autoSpaceDE w:val="0"/>
      <w:autoSpaceDN w:val="0"/>
    </w:pPr>
    <w:rPr>
      <w:rFonts w:ascii="Arial Narrow" w:hAnsi="Arial Narrow" w:cs="Arial"/>
    </w:rPr>
  </w:style>
  <w:style w:type="paragraph" w:customStyle="1" w:styleId="bullet1">
    <w:name w:val="bullet1"/>
    <w:basedOn w:val="Normal"/>
    <w:link w:val="bullet1Char"/>
    <w:qFormat/>
    <w:rsid w:val="005A4065"/>
    <w:pPr>
      <w:numPr>
        <w:numId w:val="3"/>
      </w:numPr>
    </w:pPr>
    <w:rPr>
      <w:rFonts w:ascii="Arial Narrow" w:hAnsi="Arial Narrow" w:cs="Arial"/>
    </w:rPr>
  </w:style>
  <w:style w:type="character" w:customStyle="1" w:styleId="normal1Char">
    <w:name w:val="normal1 Char"/>
    <w:basedOn w:val="DefaultParagraphFont"/>
    <w:link w:val="normal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">
    <w:name w:val="bullet11"/>
    <w:basedOn w:val="Normal"/>
    <w:link w:val="bullet11Char"/>
    <w:rsid w:val="005A4065"/>
    <w:pPr>
      <w:numPr>
        <w:numId w:val="2"/>
      </w:numPr>
    </w:pPr>
    <w:rPr>
      <w:rFonts w:ascii="Arial Narrow" w:hAnsi="Arial Narrow" w:cs="Arial"/>
      <w:sz w:val="20"/>
      <w:szCs w:val="20"/>
    </w:rPr>
  </w:style>
  <w:style w:type="character" w:customStyle="1" w:styleId="bullet1Char">
    <w:name w:val="bullet1 Char"/>
    <w:basedOn w:val="DefaultParagraphFont"/>
    <w:link w:val="bullet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1">
    <w:name w:val="bullet111"/>
    <w:basedOn w:val="bullet11"/>
    <w:link w:val="bullet111Char"/>
    <w:qFormat/>
    <w:rsid w:val="005A4065"/>
  </w:style>
  <w:style w:type="character" w:customStyle="1" w:styleId="bullet11Char">
    <w:name w:val="bullet11 Char"/>
    <w:basedOn w:val="DefaultParagraphFont"/>
    <w:link w:val="bullet11"/>
    <w:rsid w:val="005A4065"/>
    <w:rPr>
      <w:rFonts w:ascii="Arial Narrow" w:eastAsia="Times New Roman" w:hAnsi="Arial Narrow"/>
      <w:sz w:val="20"/>
      <w:szCs w:val="20"/>
    </w:rPr>
  </w:style>
  <w:style w:type="paragraph" w:customStyle="1" w:styleId="headingl">
    <w:name w:val="headingl"/>
    <w:basedOn w:val="Normal"/>
    <w:link w:val="headinglChar"/>
    <w:qFormat/>
    <w:rsid w:val="005A4065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basedOn w:val="bullet11Char"/>
    <w:link w:val="bullet111"/>
    <w:rsid w:val="005A4065"/>
    <w:rPr>
      <w:rFonts w:ascii="Arial Narrow" w:eastAsia="Times New Roman" w:hAnsi="Arial Narrow"/>
      <w:sz w:val="20"/>
      <w:szCs w:val="20"/>
    </w:rPr>
  </w:style>
  <w:style w:type="paragraph" w:customStyle="1" w:styleId="bullet1111">
    <w:name w:val="bullet1111"/>
    <w:basedOn w:val="ListParagraph"/>
    <w:link w:val="bullet1111Char"/>
    <w:qFormat/>
    <w:rsid w:val="005A4065"/>
    <w:pPr>
      <w:numPr>
        <w:numId w:val="1"/>
      </w:numPr>
      <w:ind w:left="360"/>
    </w:pPr>
    <w:rPr>
      <w:rFonts w:ascii="Arial Narrow" w:hAnsi="Arial Narrow"/>
    </w:rPr>
  </w:style>
  <w:style w:type="character" w:customStyle="1" w:styleId="headinglChar">
    <w:name w:val="headingl Char"/>
    <w:basedOn w:val="DefaultParagraphFont"/>
    <w:link w:val="headingl"/>
    <w:rsid w:val="005A4065"/>
    <w:rPr>
      <w:rFonts w:ascii="Arial Narrow" w:eastAsia="Times New Roman" w:hAnsi="Arial Narrow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A4065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1111Char">
    <w:name w:val="bullet1111 Char"/>
    <w:basedOn w:val="ListParagraphChar"/>
    <w:link w:val="bullet1111"/>
    <w:rsid w:val="005A4065"/>
    <w:rPr>
      <w:rFonts w:ascii="Arial Narrow" w:eastAsia="Times New Roman" w:hAnsi="Arial Narrow" w:cs="Times New Roman"/>
      <w:sz w:val="24"/>
      <w:szCs w:val="24"/>
    </w:rPr>
  </w:style>
  <w:style w:type="paragraph" w:customStyle="1" w:styleId="Level1">
    <w:name w:val="Level 1"/>
    <w:basedOn w:val="Normal"/>
    <w:rsid w:val="005A4065"/>
    <w:pPr>
      <w:widowControl w:val="0"/>
      <w:ind w:left="720" w:hanging="720"/>
      <w:outlineLvl w:val="0"/>
    </w:pPr>
    <w:rPr>
      <w:snapToGrid w:val="0"/>
      <w:szCs w:val="20"/>
    </w:rPr>
  </w:style>
  <w:style w:type="paragraph" w:customStyle="1" w:styleId="Body">
    <w:name w:val="Body"/>
    <w:basedOn w:val="Normal"/>
    <w:rsid w:val="005A4065"/>
    <w:rPr>
      <w:color w:val="000000"/>
      <w:szCs w:val="20"/>
    </w:rPr>
  </w:style>
  <w:style w:type="paragraph" w:customStyle="1" w:styleId="Subhead1">
    <w:name w:val="Subhead 1"/>
    <w:basedOn w:val="Normal"/>
    <w:rsid w:val="005A4065"/>
    <w:pPr>
      <w:tabs>
        <w:tab w:val="left" w:pos="720"/>
      </w:tabs>
    </w:pPr>
    <w:rPr>
      <w:b/>
      <w:color w:val="000000"/>
      <w:szCs w:val="20"/>
    </w:rPr>
  </w:style>
  <w:style w:type="numbering" w:customStyle="1" w:styleId="PBA">
    <w:name w:val="PBA"/>
    <w:rsid w:val="005A4065"/>
    <w:pPr>
      <w:numPr>
        <w:numId w:val="4"/>
      </w:numPr>
    </w:pPr>
  </w:style>
  <w:style w:type="paragraph" w:customStyle="1" w:styleId="BoxHead">
    <w:name w:val="Box Head"/>
    <w:basedOn w:val="Normal"/>
    <w:next w:val="Normal"/>
    <w:rsid w:val="005A4065"/>
    <w:pPr>
      <w:tabs>
        <w:tab w:val="left" w:pos="360"/>
      </w:tabs>
    </w:pPr>
    <w:rPr>
      <w:b/>
      <w:color w:val="000000"/>
      <w:sz w:val="28"/>
      <w:szCs w:val="20"/>
    </w:rPr>
  </w:style>
  <w:style w:type="paragraph" w:customStyle="1" w:styleId="IntermediateHead">
    <w:name w:val="Intermediate Head"/>
    <w:basedOn w:val="Normal"/>
    <w:next w:val="BoxHead"/>
    <w:rsid w:val="005A4065"/>
    <w:pPr>
      <w:jc w:val="center"/>
    </w:pPr>
    <w:rPr>
      <w:b/>
      <w:color w:val="000000"/>
      <w:sz w:val="36"/>
      <w:szCs w:val="20"/>
    </w:rPr>
  </w:style>
  <w:style w:type="paragraph" w:customStyle="1" w:styleId="Notes">
    <w:name w:val="Notes"/>
    <w:basedOn w:val="Normal"/>
    <w:next w:val="Normal"/>
    <w:rsid w:val="005A4065"/>
    <w:rPr>
      <w:color w:val="000000"/>
      <w:sz w:val="20"/>
      <w:szCs w:val="20"/>
    </w:rPr>
  </w:style>
  <w:style w:type="paragraph" w:customStyle="1" w:styleId="Comments">
    <w:name w:val="Comments"/>
    <w:basedOn w:val="Normal"/>
    <w:rsid w:val="005A4065"/>
    <w:pPr>
      <w:ind w:left="360" w:hanging="360"/>
    </w:pPr>
    <w:rPr>
      <w:rFonts w:ascii="Arial" w:hAnsi="Arial"/>
      <w:color w:val="0000FF"/>
      <w:sz w:val="20"/>
      <w:szCs w:val="20"/>
    </w:rPr>
  </w:style>
  <w:style w:type="paragraph" w:customStyle="1" w:styleId="Subhead2">
    <w:name w:val="Subhead 2"/>
    <w:basedOn w:val="Subhead1"/>
    <w:rsid w:val="005A4065"/>
    <w:rPr>
      <w:b w:val="0"/>
      <w:i/>
    </w:rPr>
  </w:style>
  <w:style w:type="paragraph" w:customStyle="1" w:styleId="Headline">
    <w:name w:val="Headline"/>
    <w:basedOn w:val="Body"/>
    <w:next w:val="IntermediateHead"/>
    <w:rsid w:val="005A4065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5A4065"/>
    <w:pPr>
      <w:ind w:left="360" w:hanging="360"/>
    </w:pPr>
  </w:style>
  <w:style w:type="paragraph" w:customStyle="1" w:styleId="Z-TOC">
    <w:name w:val="Z-TOC"/>
    <w:basedOn w:val="Body"/>
    <w:next w:val="Headline"/>
    <w:rsid w:val="005A4065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5A4065"/>
    <w:rPr>
      <w:b w:val="0"/>
      <w:sz w:val="26"/>
    </w:rPr>
  </w:style>
  <w:style w:type="paragraph" w:customStyle="1" w:styleId="Z-TOC3">
    <w:name w:val="Z-TOC.3"/>
    <w:basedOn w:val="Z-TOC2"/>
    <w:rsid w:val="005A4065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5A4065"/>
  </w:style>
  <w:style w:type="character" w:customStyle="1" w:styleId="SubtitleChar">
    <w:name w:val="Subtitle Char"/>
    <w:basedOn w:val="DefaultParagraphFont"/>
    <w:link w:val="Subtitle"/>
    <w:rsid w:val="005A4065"/>
    <w:rPr>
      <w:rFonts w:ascii="Times New Roman" w:eastAsia="Times New Roman" w:hAnsi="Times New Roman" w:cs="Times New Roman"/>
      <w:b/>
      <w:color w:val="000000"/>
      <w:sz w:val="28"/>
      <w:szCs w:val="20"/>
    </w:rPr>
  </w:style>
  <w:style w:type="paragraph" w:customStyle="1" w:styleId="Heading21">
    <w:name w:val="Heading 21"/>
    <w:next w:val="Normal"/>
    <w:rsid w:val="005A4065"/>
    <w:pPr>
      <w:keepNext/>
      <w:ind w:left="720"/>
      <w:outlineLvl w:val="1"/>
    </w:pPr>
    <w:rPr>
      <w:rFonts w:ascii="Arial Italic" w:eastAsia="ヒラギノ角ゴ Pro W3" w:hAnsi="Arial Italic" w:cs="Times New Roman"/>
      <w:color w:val="000000"/>
      <w:sz w:val="24"/>
      <w:szCs w:val="20"/>
    </w:rPr>
  </w:style>
  <w:style w:type="paragraph" w:customStyle="1" w:styleId="FreeForm">
    <w:name w:val="Free Form"/>
    <w:rsid w:val="005A4065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Heading1AA">
    <w:name w:val="Heading 1 A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LightGrid-Accent31">
    <w:name w:val="Light Grid - Accent 31"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BodyTextIndent1">
    <w:name w:val="Body Text Indent1"/>
    <w:rsid w:val="005A4065"/>
    <w:pPr>
      <w:spacing w:before="60"/>
    </w:pPr>
    <w:rPr>
      <w:rFonts w:ascii="Times New Roman" w:eastAsia="ヒラギノ角ゴ Pro W3" w:hAnsi="Times New Roman" w:cs="Times New Roman"/>
      <w:color w:val="000000"/>
      <w:szCs w:val="20"/>
    </w:rPr>
  </w:style>
  <w:style w:type="paragraph" w:customStyle="1" w:styleId="FreeFormA">
    <w:name w:val="Free Form A"/>
    <w:rsid w:val="005A4065"/>
    <w:rPr>
      <w:rFonts w:ascii="Lucida Grande" w:eastAsia="ヒラギノ角ゴ Pro W3" w:hAnsi="Lucida Grande" w:cs="Times New Roman"/>
      <w:color w:val="000000"/>
      <w:sz w:val="20"/>
      <w:szCs w:val="20"/>
    </w:rPr>
  </w:style>
  <w:style w:type="paragraph" w:customStyle="1" w:styleId="Footer1">
    <w:name w:val="Footer1"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Header1">
    <w:name w:val="Header1"/>
    <w:autoRedefine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customStyle="1" w:styleId="currenthithighlight1">
    <w:name w:val="currenthithighlight1"/>
    <w:basedOn w:val="DefaultParagraphFont"/>
    <w:rsid w:val="005A4065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5A4065"/>
    <w:rPr>
      <w:shd w:val="clear" w:color="auto" w:fill="FFEE94"/>
    </w:rPr>
  </w:style>
  <w:style w:type="paragraph" w:customStyle="1" w:styleId="BodyA">
    <w:name w:val="Body A"/>
    <w:rsid w:val="005A406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CM1">
    <w:name w:val="CM1"/>
    <w:basedOn w:val="Normal"/>
    <w:next w:val="Normal"/>
    <w:uiPriority w:val="99"/>
    <w:rsid w:val="005A4065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ListParagraph1">
    <w:name w:val="List Paragraph1"/>
    <w:basedOn w:val="Normal"/>
    <w:uiPriority w:val="34"/>
    <w:qFormat/>
    <w:rsid w:val="00A451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655DA"/>
    <w:pPr>
      <w:widowControl w:val="0"/>
      <w:jc w:val="center"/>
    </w:pPr>
    <w:rPr>
      <w:sz w:val="22"/>
      <w:szCs w:val="22"/>
    </w:rPr>
  </w:style>
  <w:style w:type="paragraph" w:customStyle="1" w:styleId="CM4">
    <w:name w:val="CM4"/>
    <w:basedOn w:val="Normal"/>
    <w:next w:val="Normal"/>
    <w:uiPriority w:val="99"/>
    <w:rsid w:val="00541136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CM3">
    <w:name w:val="CM3"/>
    <w:basedOn w:val="Default"/>
    <w:next w:val="Default"/>
    <w:uiPriority w:val="99"/>
    <w:rsid w:val="00541136"/>
    <w:pPr>
      <w:widowControl w:val="0"/>
      <w:adjustRightInd w:val="0"/>
    </w:pPr>
    <w:rPr>
      <w:rFonts w:ascii="Symbol" w:eastAsia="Times New Roman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541136"/>
    <w:pPr>
      <w:widowControl w:val="0"/>
      <w:adjustRightInd w:val="0"/>
      <w:spacing w:line="253" w:lineRule="atLeast"/>
    </w:pPr>
    <w:rPr>
      <w:rFonts w:ascii="Symbol" w:eastAsia="Times New Roman" w:hAnsi="Symbol" w:cs="Times New Roman"/>
      <w:color w:val="auto"/>
    </w:rPr>
  </w:style>
  <w:style w:type="paragraph" w:customStyle="1" w:styleId="bullet2">
    <w:name w:val="bullet2"/>
    <w:basedOn w:val="Normal"/>
    <w:link w:val="bullet2Char"/>
    <w:qFormat/>
    <w:rsid w:val="00541136"/>
    <w:pPr>
      <w:numPr>
        <w:numId w:val="194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541136"/>
    <w:pPr>
      <w:widowControl w:val="0"/>
      <w:ind w:left="0" w:right="-4322"/>
    </w:pPr>
    <w:rPr>
      <w:rFonts w:ascii="Arial Narrow" w:hAnsi="Arial Narrow"/>
      <w:b/>
      <w:i w:val="0"/>
      <w:szCs w:val="20"/>
      <w:u w:val="single"/>
    </w:rPr>
  </w:style>
  <w:style w:type="character" w:customStyle="1" w:styleId="bullet2Char">
    <w:name w:val="bullet2 Char"/>
    <w:link w:val="bullet2"/>
    <w:rsid w:val="00541136"/>
    <w:rPr>
      <w:rFonts w:ascii="Arial Narrow" w:eastAsia="Times New Roman" w:hAnsi="Arial Narrow" w:cs="Times New Roman"/>
    </w:rPr>
  </w:style>
  <w:style w:type="character" w:customStyle="1" w:styleId="boldnorm1Char">
    <w:name w:val="bold norm 1 Char"/>
    <w:link w:val="boldnorm1"/>
    <w:rsid w:val="00541136"/>
    <w:rPr>
      <w:rFonts w:ascii="Arial Narrow" w:eastAsia="Times New Roman" w:hAnsi="Arial Narrow" w:cs="Times New Roman"/>
      <w:b/>
      <w:sz w:val="24"/>
      <w:szCs w:val="2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41136"/>
  </w:style>
  <w:style w:type="table" w:customStyle="1" w:styleId="TableGrid1">
    <w:name w:val="Table Grid1"/>
    <w:basedOn w:val="TableNormal"/>
    <w:next w:val="TableGrid"/>
    <w:uiPriority w:val="59"/>
    <w:rsid w:val="0054113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541136"/>
    <w:pPr>
      <w:numPr>
        <w:numId w:val="203"/>
      </w:numPr>
    </w:pPr>
  </w:style>
  <w:style w:type="paragraph" w:customStyle="1" w:styleId="ContestTitle">
    <w:name w:val="Contest Title"/>
    <w:basedOn w:val="Heading2"/>
    <w:qFormat/>
    <w:rsid w:val="00541136"/>
    <w:pPr>
      <w:widowControl w:val="0"/>
      <w:ind w:left="0" w:right="-4322"/>
    </w:pPr>
    <w:rPr>
      <w:rFonts w:ascii="Times New Roman" w:hAnsi="Times New Roman"/>
      <w:b/>
      <w:i w:val="0"/>
      <w:noProof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1F1F8-D8DC-429C-B769-A064E60BE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yrna High School</Company>
  <LinksUpToDate>false</LinksUpToDate>
  <CharactersWithSpaces>1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e Thomas;Dustin Devers</dc:creator>
  <cp:lastModifiedBy>Dustin Devers</cp:lastModifiedBy>
  <cp:revision>3</cp:revision>
  <cp:lastPrinted>2017-09-01T13:34:00Z</cp:lastPrinted>
  <dcterms:created xsi:type="dcterms:W3CDTF">2017-09-01T14:04:00Z</dcterms:created>
  <dcterms:modified xsi:type="dcterms:W3CDTF">2017-09-01T14:06:00Z</dcterms:modified>
</cp:coreProperties>
</file>